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DE70FC" w14:textId="77777777" w:rsidR="00540345" w:rsidRPr="00F447FD" w:rsidRDefault="00540345" w:rsidP="00514804">
      <w:pPr>
        <w:pStyle w:val="Header"/>
        <w:jc w:val="center"/>
        <w:rPr>
          <w:rFonts w:ascii="Gill Alt One MT Light" w:hAnsi="Gill Alt One MT Light" w:cs="Quark"/>
          <w:b/>
          <w:bCs/>
          <w:spacing w:val="2"/>
          <w:sz w:val="28"/>
          <w:szCs w:val="28"/>
          <w:lang w:bidi="th-TH"/>
        </w:rPr>
      </w:pPr>
    </w:p>
    <w:p w14:paraId="59A17A7E" w14:textId="77777777" w:rsidR="0088288B" w:rsidRPr="00DD4DDB" w:rsidRDefault="00514804" w:rsidP="00514804">
      <w:pPr>
        <w:pStyle w:val="Header"/>
        <w:jc w:val="center"/>
        <w:rPr>
          <w:rFonts w:ascii="Gill Alt One MT Light" w:hAnsi="Gill Alt One MT Light" w:cs="Quark"/>
          <w:b/>
          <w:bCs/>
          <w:spacing w:val="2"/>
          <w:sz w:val="28"/>
          <w:szCs w:val="28"/>
          <w:lang w:val="en-GB"/>
        </w:rPr>
      </w:pPr>
      <w:r w:rsidRPr="00DD4DDB">
        <w:rPr>
          <w:rFonts w:ascii="Gill Alt One MT Light" w:hAnsi="Gill Alt One MT Light" w:cs="Quark"/>
          <w:b/>
          <w:bCs/>
          <w:spacing w:val="2"/>
          <w:sz w:val="28"/>
          <w:szCs w:val="28"/>
          <w:cs/>
          <w:lang w:val="en-GB" w:bidi="th-TH"/>
        </w:rPr>
        <w:t>โรลส์-รอยซ์</w:t>
      </w:r>
      <w:r w:rsidR="0088288B" w:rsidRPr="00DD4DDB">
        <w:rPr>
          <w:rFonts w:ascii="Gill Alt One MT Light" w:hAnsi="Gill Alt One MT Light" w:cs="Quark"/>
          <w:b/>
          <w:bCs/>
          <w:spacing w:val="2"/>
          <w:sz w:val="28"/>
          <w:szCs w:val="28"/>
          <w:lang w:val="en-GB"/>
        </w:rPr>
        <w:t xml:space="preserve"> </w:t>
      </w:r>
    </w:p>
    <w:p w14:paraId="64DA9077" w14:textId="77777777" w:rsidR="0088288B" w:rsidRDefault="00514804" w:rsidP="00514804">
      <w:pPr>
        <w:pStyle w:val="Heading2"/>
        <w:rPr>
          <w:rFonts w:ascii="Gill Alt One MT Light" w:hAnsi="Gill Alt One MT Light" w:cs="Quark"/>
          <w:spacing w:val="2"/>
          <w:sz w:val="28"/>
          <w:szCs w:val="28"/>
          <w:lang w:val="en-GB" w:bidi="th-TH"/>
        </w:rPr>
      </w:pP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val="en-GB" w:bidi="th-TH"/>
        </w:rPr>
        <w:t>ข้อมูลสำหรับสื่อมวลชน</w:t>
      </w:r>
    </w:p>
    <w:p w14:paraId="022D67C5" w14:textId="77777777" w:rsidR="00DD4DDB" w:rsidRDefault="00DD4DDB" w:rsidP="00DD4DDB">
      <w:pPr>
        <w:rPr>
          <w:lang w:bidi="th-TH"/>
        </w:rPr>
      </w:pPr>
    </w:p>
    <w:p w14:paraId="22E529CA" w14:textId="2FE51397" w:rsidR="00DD4DDB" w:rsidRPr="00DD4DDB" w:rsidRDefault="00DD4DDB" w:rsidP="00DD4DDB">
      <w:pPr>
        <w:rPr>
          <w:lang w:bidi="th-TH"/>
        </w:rPr>
        <w:sectPr w:rsidR="00DD4DDB" w:rsidRPr="00DD4DDB" w:rsidSect="0088288B">
          <w:headerReference w:type="default" r:id="rId11"/>
          <w:footerReference w:type="default" r:id="rId12"/>
          <w:pgSz w:w="11906" w:h="16838" w:code="9"/>
          <w:pgMar w:top="567" w:right="1418" w:bottom="340" w:left="1418" w:header="567" w:footer="340" w:gutter="0"/>
          <w:cols w:space="708"/>
          <w:docGrid w:linePitch="360"/>
        </w:sectPr>
      </w:pPr>
    </w:p>
    <w:p w14:paraId="4C80E114" w14:textId="77777777" w:rsidR="0088288B" w:rsidRPr="003267ED" w:rsidRDefault="0088288B" w:rsidP="00514804">
      <w:pPr>
        <w:spacing w:after="0" w:line="240" w:lineRule="auto"/>
        <w:outlineLvl w:val="0"/>
        <w:rPr>
          <w:rFonts w:ascii="Gill Alt One MT Light" w:hAnsi="Gill Alt One MT Light" w:cs="Quark"/>
          <w:bCs/>
          <w:color w:val="FF0000"/>
          <w:spacing w:val="2"/>
          <w:sz w:val="28"/>
          <w:szCs w:val="28"/>
        </w:rPr>
      </w:pPr>
    </w:p>
    <w:p w14:paraId="718EB48C" w14:textId="3163D8B6" w:rsidR="003267ED" w:rsidRPr="00F447FD" w:rsidRDefault="003267ED" w:rsidP="003267ED">
      <w:pPr>
        <w:spacing w:line="240" w:lineRule="auto"/>
        <w:jc w:val="center"/>
        <w:rPr>
          <w:rFonts w:ascii="Gill Alt One MT Light" w:hAnsi="Gill Alt One MT Light" w:cs="Quark"/>
          <w:bCs/>
          <w:color w:val="000000" w:themeColor="text1"/>
          <w:spacing w:val="2"/>
          <w:sz w:val="40"/>
          <w:szCs w:val="40"/>
          <w:lang w:val="en-US" w:bidi="th-TH"/>
        </w:rPr>
      </w:pPr>
      <w:r w:rsidRPr="00F447FD">
        <w:rPr>
          <w:rFonts w:ascii="Gill Alt One MT Light" w:hAnsi="Gill Alt One MT Light" w:cs="Quark"/>
          <w:bCs/>
          <w:color w:val="000000" w:themeColor="text1"/>
          <w:spacing w:val="2"/>
          <w:sz w:val="40"/>
          <w:szCs w:val="40"/>
          <w:cs/>
          <w:lang w:val="en-US" w:bidi="th-TH"/>
        </w:rPr>
        <w:t>พาชมโรงงานธรรมชาติ</w:t>
      </w:r>
      <w:r w:rsidRPr="00F447FD">
        <w:rPr>
          <w:rFonts w:ascii="Gill Alt One MT Light" w:hAnsi="Gill Alt One MT Light" w:cs="Quark" w:hint="cs"/>
          <w:bCs/>
          <w:color w:val="000000" w:themeColor="text1"/>
          <w:spacing w:val="2"/>
          <w:sz w:val="40"/>
          <w:szCs w:val="40"/>
          <w:cs/>
          <w:lang w:val="en-US" w:bidi="th-TH"/>
        </w:rPr>
        <w:t>ของ</w:t>
      </w:r>
      <w:r w:rsidR="00F447FD">
        <w:rPr>
          <w:rFonts w:ascii="Gill Alt One MT Light" w:hAnsi="Gill Alt One MT Light" w:cs="Quark" w:hint="cs"/>
          <w:bCs/>
          <w:color w:val="000000" w:themeColor="text1"/>
          <w:spacing w:val="2"/>
          <w:sz w:val="40"/>
          <w:szCs w:val="40"/>
          <w:cs/>
          <w:lang w:val="en-US" w:bidi="th-TH"/>
        </w:rPr>
        <w:t xml:space="preserve"> </w:t>
      </w:r>
      <w:r w:rsidRPr="00F447FD">
        <w:rPr>
          <w:rFonts w:ascii="Gill Alt One MT Light" w:hAnsi="Gill Alt One MT Light" w:cs="Quark" w:hint="cs"/>
          <w:bCs/>
          <w:color w:val="000000" w:themeColor="text1"/>
          <w:spacing w:val="2"/>
          <w:sz w:val="40"/>
          <w:szCs w:val="40"/>
          <w:cs/>
          <w:lang w:val="en-US" w:bidi="th-TH"/>
        </w:rPr>
        <w:t xml:space="preserve">โรลส์-รอยซ์ </w:t>
      </w:r>
    </w:p>
    <w:p w14:paraId="1C0935AE" w14:textId="3B6693CB" w:rsidR="00B253CF" w:rsidRDefault="003267ED" w:rsidP="00B253CF">
      <w:pPr>
        <w:spacing w:line="240" w:lineRule="auto"/>
        <w:jc w:val="center"/>
        <w:rPr>
          <w:rFonts w:ascii="Gill Alt One MT Light" w:hAnsi="Gill Alt One MT Light" w:cs="Quark"/>
          <w:bCs/>
          <w:color w:val="000000" w:themeColor="text1"/>
          <w:spacing w:val="2"/>
          <w:sz w:val="40"/>
          <w:szCs w:val="40"/>
          <w:lang w:val="en-US" w:bidi="th-TH"/>
        </w:rPr>
      </w:pPr>
      <w:r w:rsidRPr="00F447FD">
        <w:rPr>
          <w:rFonts w:ascii="Gill Alt One MT Light" w:hAnsi="Gill Alt One MT Light" w:cs="Quark" w:hint="cs"/>
          <w:bCs/>
          <w:color w:val="000000" w:themeColor="text1"/>
          <w:spacing w:val="2"/>
          <w:sz w:val="40"/>
          <w:szCs w:val="40"/>
          <w:cs/>
          <w:lang w:val="en-US" w:bidi="th-TH"/>
        </w:rPr>
        <w:t>ที่ทำงาน</w:t>
      </w:r>
      <w:r w:rsidRPr="00F447FD">
        <w:rPr>
          <w:rFonts w:ascii="Gill Alt One MT Light" w:hAnsi="Gill Alt One MT Light" w:cs="Quark"/>
          <w:bCs/>
          <w:color w:val="000000" w:themeColor="text1"/>
          <w:spacing w:val="2"/>
          <w:sz w:val="40"/>
          <w:szCs w:val="40"/>
          <w:cs/>
          <w:lang w:val="en-US" w:bidi="th-TH"/>
        </w:rPr>
        <w:t>ของพนักงานมีปีก</w:t>
      </w:r>
      <w:r w:rsidRPr="00F447FD">
        <w:rPr>
          <w:rFonts w:ascii="Gill Alt One MT Light" w:hAnsi="Gill Alt One MT Light" w:cs="Quark" w:hint="cs"/>
          <w:bCs/>
          <w:color w:val="000000" w:themeColor="text1"/>
          <w:spacing w:val="2"/>
          <w:sz w:val="40"/>
          <w:szCs w:val="40"/>
          <w:cs/>
          <w:lang w:val="en-US" w:bidi="th-TH"/>
        </w:rPr>
        <w:t>นับแสน</w:t>
      </w:r>
    </w:p>
    <w:p w14:paraId="54B53F0A" w14:textId="77777777" w:rsidR="001F07E5" w:rsidRDefault="001F07E5" w:rsidP="00514804">
      <w:pPr>
        <w:spacing w:line="240" w:lineRule="auto"/>
        <w:rPr>
          <w:rFonts w:ascii="Gill Alt One MT Light" w:hAnsi="Gill Alt One MT Light" w:cs="Quark"/>
          <w:b/>
          <w:spacing w:val="2"/>
          <w:sz w:val="28"/>
          <w:szCs w:val="28"/>
          <w:lang w:bidi="th-TH"/>
        </w:rPr>
      </w:pPr>
    </w:p>
    <w:p w14:paraId="63C5F3E8" w14:textId="4B935CB0" w:rsidR="0046676F" w:rsidRPr="00DD4DDB" w:rsidRDefault="00DA337B" w:rsidP="00514804">
      <w:pPr>
        <w:spacing w:line="240" w:lineRule="auto"/>
        <w:rPr>
          <w:rFonts w:ascii="Gill Alt One MT Light" w:hAnsi="Gill Alt One MT Light" w:cs="Quark"/>
          <w:b/>
          <w:spacing w:val="2"/>
          <w:sz w:val="28"/>
          <w:szCs w:val="28"/>
        </w:rPr>
      </w:pPr>
      <w:r w:rsidRPr="00DA337B">
        <w:rPr>
          <w:rFonts w:ascii="Gill Alt One MT Light" w:hAnsi="Gill Alt One MT Light" w:cs="Quark" w:hint="cs"/>
          <w:b/>
          <w:spacing w:val="2"/>
          <w:sz w:val="28"/>
          <w:szCs w:val="28"/>
          <w:cs/>
          <w:lang w:bidi="th-TH"/>
        </w:rPr>
        <w:t>5</w:t>
      </w:r>
      <w:r w:rsidR="001F07E5">
        <w:rPr>
          <w:rFonts w:ascii="Gill Alt One MT Light" w:hAnsi="Gill Alt One MT Light" w:cs="Quark" w:hint="cs"/>
          <w:b/>
          <w:spacing w:val="2"/>
          <w:sz w:val="28"/>
          <w:szCs w:val="28"/>
          <w:cs/>
          <w:lang w:bidi="th-TH"/>
        </w:rPr>
        <w:t xml:space="preserve"> </w:t>
      </w:r>
      <w:r>
        <w:rPr>
          <w:rFonts w:ascii="Gill Alt One MT Light" w:hAnsi="Gill Alt One MT Light" w:cs="Quark" w:hint="cs"/>
          <w:b/>
          <w:spacing w:val="2"/>
          <w:sz w:val="28"/>
          <w:szCs w:val="28"/>
          <w:cs/>
          <w:lang w:bidi="th-TH"/>
        </w:rPr>
        <w:t>พฤษภาคม</w:t>
      </w:r>
      <w:r w:rsidR="001F07E5">
        <w:rPr>
          <w:rFonts w:ascii="Gill Alt One MT Light" w:hAnsi="Gill Alt One MT Light" w:cs="Quark" w:hint="cs"/>
          <w:b/>
          <w:spacing w:val="2"/>
          <w:sz w:val="28"/>
          <w:szCs w:val="28"/>
          <w:cs/>
          <w:lang w:bidi="th-TH"/>
        </w:rPr>
        <w:t xml:space="preserve"> </w:t>
      </w:r>
      <w:r w:rsidR="00092E99" w:rsidRPr="00DD4DDB">
        <w:rPr>
          <w:rFonts w:ascii="Gill Alt One MT Light" w:hAnsi="Gill Alt One MT Light" w:cs="Quark"/>
          <w:bCs/>
          <w:spacing w:val="2"/>
          <w:sz w:val="28"/>
          <w:szCs w:val="28"/>
          <w:lang w:val="en-US"/>
        </w:rPr>
        <w:t>2563</w:t>
      </w:r>
      <w:r w:rsidR="00DD4DDB" w:rsidRPr="00DD4DDB">
        <w:rPr>
          <w:rFonts w:ascii="Gill Alt One MT Light" w:hAnsi="Gill Alt One MT Light" w:cs="Quark" w:hint="cs"/>
          <w:b/>
          <w:spacing w:val="2"/>
          <w:sz w:val="28"/>
          <w:szCs w:val="28"/>
          <w:cs/>
          <w:lang w:val="en-US" w:bidi="th-TH"/>
        </w:rPr>
        <w:t>,</w:t>
      </w:r>
      <w:r w:rsidR="00092E99" w:rsidRPr="00DD4DDB">
        <w:rPr>
          <w:rFonts w:ascii="Gill Alt One MT Light" w:hAnsi="Gill Alt One MT Light" w:cs="Quark"/>
          <w:b/>
          <w:spacing w:val="2"/>
          <w:sz w:val="28"/>
          <w:szCs w:val="28"/>
          <w:lang w:val="en-US"/>
        </w:rPr>
        <w:t xml:space="preserve"> </w:t>
      </w:r>
      <w:r w:rsidR="00092E99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val="en-US" w:bidi="th-TH"/>
        </w:rPr>
        <w:t>กู๊ดวูด</w:t>
      </w:r>
      <w:r w:rsidR="00DD4DDB">
        <w:rPr>
          <w:rFonts w:ascii="Gill Alt One MT Light" w:hAnsi="Gill Alt One MT Light" w:cs="Quark" w:hint="cs"/>
          <w:b/>
          <w:spacing w:val="2"/>
          <w:sz w:val="28"/>
          <w:szCs w:val="28"/>
          <w:cs/>
          <w:lang w:val="en-US" w:bidi="th-TH"/>
        </w:rPr>
        <w:t>,</w:t>
      </w:r>
      <w:r w:rsidR="00092E99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val="en-US" w:bidi="th-TH"/>
        </w:rPr>
        <w:t xml:space="preserve"> เวสต์</w:t>
      </w:r>
      <w:r w:rsidR="00DD4DDB">
        <w:rPr>
          <w:rFonts w:ascii="Gill Alt One MT Light" w:hAnsi="Gill Alt One MT Light" w:cs="Quark" w:hint="cs"/>
          <w:b/>
          <w:spacing w:val="2"/>
          <w:sz w:val="28"/>
          <w:szCs w:val="28"/>
          <w:cs/>
          <w:lang w:val="en-US" w:bidi="th-TH"/>
        </w:rPr>
        <w:t xml:space="preserve"> </w:t>
      </w:r>
      <w:r w:rsidR="00092E99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val="en-US" w:bidi="th-TH"/>
        </w:rPr>
        <w:t>ซัสเซ็กส์</w:t>
      </w:r>
      <w:r w:rsidR="00147294" w:rsidRPr="00DD4DDB">
        <w:rPr>
          <w:rFonts w:ascii="Gill Alt One MT Light" w:hAnsi="Gill Alt One MT Light" w:cs="Quark"/>
          <w:b/>
          <w:spacing w:val="2"/>
          <w:sz w:val="28"/>
          <w:szCs w:val="28"/>
        </w:rPr>
        <w:tab/>
      </w:r>
      <w:r w:rsidR="006D6F22" w:rsidRPr="00DD4DDB">
        <w:rPr>
          <w:rFonts w:ascii="Gill Alt One MT Light" w:hAnsi="Gill Alt One MT Light" w:cs="Quark"/>
          <w:b/>
          <w:spacing w:val="2"/>
          <w:sz w:val="28"/>
          <w:szCs w:val="28"/>
        </w:rPr>
        <w:tab/>
      </w:r>
    </w:p>
    <w:p w14:paraId="3C2AE99E" w14:textId="6C0B414B" w:rsidR="00092E99" w:rsidRPr="00DD4DDB" w:rsidRDefault="00092E99" w:rsidP="00092E99">
      <w:pPr>
        <w:pStyle w:val="ListParagraph"/>
        <w:numPr>
          <w:ilvl w:val="0"/>
          <w:numId w:val="2"/>
        </w:numPr>
        <w:spacing w:after="100" w:afterAutospacing="1" w:line="240" w:lineRule="auto"/>
        <w:rPr>
          <w:rFonts w:ascii="Gill Alt One MT Light" w:hAnsi="Gill Alt One MT Light" w:cs="Quark"/>
          <w:spacing w:val="2"/>
          <w:sz w:val="28"/>
          <w:szCs w:val="28"/>
        </w:rPr>
      </w:pP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 xml:space="preserve">โรงเลี้ยงผึ้ง ณ </w:t>
      </w:r>
      <w:r w:rsidR="002F0211" w:rsidRPr="00DD4DDB">
        <w:rPr>
          <w:rFonts w:ascii="Gill Alt One MT Light" w:hAnsi="Gill Alt One MT Light" w:cs="Quark"/>
          <w:spacing w:val="2"/>
          <w:sz w:val="28"/>
          <w:szCs w:val="28"/>
          <w:lang w:val="en-US" w:bidi="th-TH"/>
        </w:rPr>
        <w:t xml:space="preserve">Home of Rolls-Royce 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ในกู๊ดวูด เวสต์</w:t>
      </w:r>
      <w:r w:rsidR="002F0211" w:rsidRPr="00DD4DDB">
        <w:rPr>
          <w:rFonts w:ascii="Gill Alt One MT Light" w:hAnsi="Gill Alt One MT Light" w:cs="Quark"/>
          <w:spacing w:val="2"/>
          <w:sz w:val="28"/>
          <w:szCs w:val="28"/>
          <w:lang w:bidi="th-TH"/>
        </w:rPr>
        <w:t xml:space="preserve"> 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 xml:space="preserve">ซัสเซ็กส์ </w:t>
      </w:r>
      <w:r w:rsidR="00E3688E">
        <w:rPr>
          <w:rFonts w:ascii="Gill Alt One MT Light" w:hAnsi="Gill Alt One MT Light" w:cs="Quark" w:hint="cs"/>
          <w:spacing w:val="2"/>
          <w:sz w:val="28"/>
          <w:szCs w:val="28"/>
          <w:cs/>
          <w:lang w:bidi="th-TH"/>
        </w:rPr>
        <w:t>ให้</w:t>
      </w:r>
      <w:r w:rsidR="002F0211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ผลผลิตมากเป็นประวัติการณ์</w:t>
      </w:r>
    </w:p>
    <w:p w14:paraId="5551202C" w14:textId="52EE54D7" w:rsidR="00092E99" w:rsidRPr="00DD4DDB" w:rsidRDefault="000F50F3" w:rsidP="00092E99">
      <w:pPr>
        <w:pStyle w:val="ListParagraph"/>
        <w:numPr>
          <w:ilvl w:val="0"/>
          <w:numId w:val="2"/>
        </w:numPr>
        <w:spacing w:after="100" w:afterAutospacing="1" w:line="240" w:lineRule="auto"/>
        <w:rPr>
          <w:rFonts w:ascii="Gill Alt One MT Light" w:hAnsi="Gill Alt One MT Light" w:cs="Quark"/>
          <w:spacing w:val="2"/>
          <w:sz w:val="28"/>
          <w:szCs w:val="28"/>
        </w:rPr>
      </w:pP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 xml:space="preserve">รังผึ้ง </w:t>
      </w:r>
      <w:r w:rsidRPr="00DD4DDB">
        <w:rPr>
          <w:rFonts w:ascii="Gill Alt One MT Light" w:hAnsi="Gill Alt One MT Light" w:cs="Quark"/>
          <w:spacing w:val="2"/>
          <w:sz w:val="28"/>
          <w:szCs w:val="28"/>
          <w:lang w:val="en-US" w:bidi="th-TH"/>
        </w:rPr>
        <w:t xml:space="preserve">6 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val="en-US" w:bidi="th-TH"/>
        </w:rPr>
        <w:t>รัง</w:t>
      </w:r>
      <w:r w:rsidR="00F447FD">
        <w:rPr>
          <w:rFonts w:ascii="Gill Alt One MT Light" w:hAnsi="Gill Alt One MT Light" w:cs="Quark" w:hint="cs"/>
          <w:spacing w:val="2"/>
          <w:sz w:val="28"/>
          <w:szCs w:val="28"/>
          <w:cs/>
          <w:lang w:val="en-US" w:bidi="th-TH"/>
        </w:rPr>
        <w:t xml:space="preserve"> 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val="en-US" w:bidi="th-TH"/>
        </w:rPr>
        <w:t>คือ</w:t>
      </w:r>
      <w:r w:rsidR="00F447FD">
        <w:rPr>
          <w:rFonts w:ascii="Gill Alt One MT Light" w:hAnsi="Gill Alt One MT Light" w:cs="Quark" w:hint="cs"/>
          <w:spacing w:val="2"/>
          <w:sz w:val="28"/>
          <w:szCs w:val="28"/>
          <w:cs/>
          <w:lang w:val="en-US" w:bidi="th-TH"/>
        </w:rPr>
        <w:t xml:space="preserve"> 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val="en-US" w:bidi="th-TH"/>
        </w:rPr>
        <w:t>บ้านอันแสนสุขของ</w:t>
      </w:r>
      <w:r w:rsidR="00092E99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ผึ้ง</w:t>
      </w:r>
      <w:r w:rsidR="00AA514E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น้ำหวานสายพันธุ์</w:t>
      </w:r>
      <w:r w:rsidR="00092E99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 xml:space="preserve">อังกฤษราว </w:t>
      </w:r>
      <w:r w:rsidR="00092E99" w:rsidRPr="00DD4DDB">
        <w:rPr>
          <w:rFonts w:ascii="Gill Alt One MT Light" w:hAnsi="Gill Alt One MT Light" w:cs="Quark"/>
          <w:spacing w:val="2"/>
          <w:sz w:val="28"/>
          <w:szCs w:val="28"/>
          <w:lang w:val="en-US" w:bidi="th-TH"/>
        </w:rPr>
        <w:t xml:space="preserve">250,000 </w:t>
      </w:r>
      <w:r w:rsidR="00F447FD">
        <w:rPr>
          <w:rFonts w:ascii="Gill Alt One MT Light" w:hAnsi="Gill Alt One MT Light" w:cs="Quark" w:hint="cs"/>
          <w:spacing w:val="2"/>
          <w:sz w:val="28"/>
          <w:szCs w:val="28"/>
          <w:cs/>
          <w:lang w:val="en-US" w:bidi="th-TH"/>
        </w:rPr>
        <w:t>ตัว</w:t>
      </w:r>
    </w:p>
    <w:p w14:paraId="244C26A8" w14:textId="55BA2882" w:rsidR="00092E99" w:rsidRPr="00DD4DDB" w:rsidRDefault="00092E99" w:rsidP="00092E99">
      <w:pPr>
        <w:pStyle w:val="ListParagraph"/>
        <w:numPr>
          <w:ilvl w:val="0"/>
          <w:numId w:val="2"/>
        </w:numPr>
        <w:spacing w:after="100" w:afterAutospacing="1" w:line="240" w:lineRule="auto"/>
        <w:rPr>
          <w:rFonts w:ascii="Gill Alt One MT Light" w:hAnsi="Gill Alt One MT Light" w:cs="Quark"/>
          <w:spacing w:val="2"/>
          <w:sz w:val="28"/>
          <w:szCs w:val="28"/>
        </w:rPr>
      </w:pP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การอนุรักษ์</w:t>
      </w:r>
      <w:r w:rsidR="000F50F3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สัตว์ที่มีความสำคัญ</w:t>
      </w:r>
      <w:r w:rsidR="00C757E8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ต่อระบบนิเวศและกำลังถูกคุกคาม</w:t>
      </w:r>
      <w:r w:rsidR="00703B38">
        <w:rPr>
          <w:rFonts w:ascii="Gill Alt One MT Light" w:hAnsi="Gill Alt One MT Light" w:cs="Quark"/>
          <w:spacing w:val="2"/>
          <w:sz w:val="28"/>
          <w:szCs w:val="28"/>
          <w:lang w:bidi="th-TH"/>
        </w:rPr>
        <w:t xml:space="preserve"> 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สอดคล้องกับวิสัยทัศน์</w:t>
      </w:r>
      <w:r w:rsidR="00C757E8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และแนว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ปฏ</w:t>
      </w:r>
      <w:r w:rsidR="000F50F3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ิบัติด้านสิ่งแวดล้อมของ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บริษัท</w:t>
      </w:r>
    </w:p>
    <w:p w14:paraId="1873B960" w14:textId="37944343" w:rsidR="00092E99" w:rsidRPr="00DD4DDB" w:rsidRDefault="000F50F3" w:rsidP="000F50F3">
      <w:pPr>
        <w:pStyle w:val="ListParagraph"/>
        <w:numPr>
          <w:ilvl w:val="0"/>
          <w:numId w:val="2"/>
        </w:numPr>
        <w:spacing w:after="100" w:afterAutospacing="1" w:line="240" w:lineRule="auto"/>
        <w:rPr>
          <w:rFonts w:ascii="Gill Alt One MT Light" w:hAnsi="Gill Alt One MT Light" w:cs="Quark"/>
          <w:spacing w:val="2"/>
          <w:sz w:val="28"/>
          <w:szCs w:val="28"/>
        </w:rPr>
      </w:pP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 xml:space="preserve">ก้าวสำคัญสำหรับ </w:t>
      </w:r>
      <w:r w:rsidRPr="00DD4DDB">
        <w:rPr>
          <w:rFonts w:ascii="Gill Alt One MT Light" w:hAnsi="Gill Alt One MT Light" w:cs="Quark"/>
          <w:spacing w:val="2"/>
          <w:sz w:val="28"/>
          <w:szCs w:val="28"/>
          <w:lang w:val="en-US" w:bidi="th-TH"/>
        </w:rPr>
        <w:t>‘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val="en-US" w:bidi="th-TH"/>
        </w:rPr>
        <w:t>บีไลน์</w:t>
      </w:r>
      <w:r w:rsidR="0021552B" w:rsidRPr="00DD4DDB">
        <w:rPr>
          <w:rFonts w:ascii="Gill Alt One MT Light" w:hAnsi="Gill Alt One MT Light" w:cs="Quark"/>
          <w:spacing w:val="2"/>
          <w:sz w:val="28"/>
          <w:szCs w:val="28"/>
          <w:cs/>
          <w:lang w:val="en-US" w:bidi="th-TH"/>
        </w:rPr>
        <w:t>ส</w:t>
      </w:r>
      <w:r w:rsidRPr="00DD4DDB">
        <w:rPr>
          <w:rFonts w:ascii="Gill Alt One MT Light" w:hAnsi="Gill Alt One MT Light" w:cs="Quark"/>
          <w:spacing w:val="2"/>
          <w:sz w:val="28"/>
          <w:szCs w:val="28"/>
          <w:lang w:val="en-US" w:bidi="th-TH"/>
        </w:rPr>
        <w:t>’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val="en-US" w:bidi="th-TH"/>
        </w:rPr>
        <w:t xml:space="preserve"> </w:t>
      </w:r>
      <w:r w:rsidR="00DD4DDB">
        <w:rPr>
          <w:rFonts w:ascii="Gill Alt One MT Light" w:hAnsi="Gill Alt One MT Light" w:cs="Quark"/>
          <w:spacing w:val="2"/>
          <w:sz w:val="28"/>
          <w:szCs w:val="28"/>
          <w:lang w:val="en-US" w:bidi="th-TH"/>
        </w:rPr>
        <w:t>(</w:t>
      </w:r>
      <w:r w:rsidRPr="00DD4DDB">
        <w:rPr>
          <w:rFonts w:ascii="Gill Alt One MT Light" w:hAnsi="Gill Alt One MT Light" w:cs="Quark"/>
          <w:spacing w:val="2"/>
          <w:sz w:val="28"/>
          <w:szCs w:val="28"/>
          <w:lang w:val="en-US" w:bidi="th-TH"/>
        </w:rPr>
        <w:t>Bee Line</w:t>
      </w:r>
      <w:r w:rsidR="00C757E8" w:rsidRPr="00DD4DDB">
        <w:rPr>
          <w:rFonts w:ascii="Gill Alt One MT Light" w:hAnsi="Gill Alt One MT Light" w:cs="Quark"/>
          <w:spacing w:val="2"/>
          <w:sz w:val="28"/>
          <w:szCs w:val="28"/>
          <w:lang w:val="en-US" w:bidi="th-TH"/>
        </w:rPr>
        <w:t>s</w:t>
      </w:r>
      <w:r w:rsidR="00E3688E">
        <w:rPr>
          <w:rFonts w:ascii="Gill Alt One MT Light" w:hAnsi="Gill Alt One MT Light" w:cs="Quark"/>
          <w:spacing w:val="2"/>
          <w:sz w:val="28"/>
          <w:szCs w:val="28"/>
          <w:lang w:val="en-US" w:bidi="th-TH"/>
        </w:rPr>
        <w:t>)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val="en-US" w:bidi="th-TH"/>
        </w:rPr>
        <w:t xml:space="preserve"> </w:t>
      </w:r>
      <w:r w:rsidR="00C757E8" w:rsidRPr="00DD4DDB">
        <w:rPr>
          <w:rFonts w:ascii="Gill Alt One MT Light" w:hAnsi="Gill Alt One MT Light" w:cs="Quark"/>
          <w:spacing w:val="2"/>
          <w:sz w:val="28"/>
          <w:szCs w:val="28"/>
          <w:cs/>
          <w:lang w:val="en-US" w:bidi="th-TH"/>
        </w:rPr>
        <w:t>โครงการรณรงค์</w:t>
      </w:r>
      <w:r w:rsidR="0021552B" w:rsidRPr="00DD4DDB">
        <w:rPr>
          <w:rFonts w:ascii="Gill Alt One MT Light" w:hAnsi="Gill Alt One MT Light" w:cs="Quark"/>
          <w:spacing w:val="2"/>
          <w:sz w:val="28"/>
          <w:szCs w:val="28"/>
          <w:cs/>
          <w:lang w:val="en-US" w:bidi="th-TH"/>
        </w:rPr>
        <w:t>น้องใหม่</w:t>
      </w:r>
      <w:r w:rsidR="00F447FD">
        <w:rPr>
          <w:rFonts w:ascii="Gill Alt One MT Light" w:hAnsi="Gill Alt One MT Light" w:cs="Quark" w:hint="cs"/>
          <w:spacing w:val="2"/>
          <w:sz w:val="28"/>
          <w:szCs w:val="28"/>
          <w:cs/>
          <w:lang w:val="en-US" w:bidi="th-TH"/>
        </w:rPr>
        <w:t xml:space="preserve"> 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ที่</w:t>
      </w:r>
      <w:r w:rsidR="00092E99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มีวัตถุประสงค์เพื่อ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แก้ปัญหา</w:t>
      </w:r>
      <w:r w:rsidR="00092E99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การลดลงของ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จำนวน</w:t>
      </w:r>
      <w:r w:rsidR="00092E99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ผึ้งใน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ภาคตะ</w:t>
      </w:r>
      <w:r w:rsidR="00092E99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วันออกเฉียงใต้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 xml:space="preserve">ของอังกฤษ </w:t>
      </w:r>
      <w:r w:rsidR="00092E99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และสร้าง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พื้นที่ปลอดภัย</w:t>
      </w:r>
      <w:r w:rsidR="0021552B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สำหรับ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ผึ้งใ</w:t>
      </w:r>
      <w:r w:rsidR="00092E99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นอุทยานแห่งชาติ</w:t>
      </w:r>
      <w:r w:rsidR="00F447FD">
        <w:rPr>
          <w:rFonts w:ascii="Gill Alt One MT Light" w:hAnsi="Gill Alt One MT Light" w:cs="Quark" w:hint="cs"/>
          <w:spacing w:val="2"/>
          <w:sz w:val="28"/>
          <w:szCs w:val="28"/>
          <w:cs/>
          <w:lang w:bidi="th-TH"/>
        </w:rPr>
        <w:t xml:space="preserve"> 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เซาธ์ ดาวน์ส</w:t>
      </w:r>
      <w:r w:rsidR="00092E99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 xml:space="preserve"> </w:t>
      </w:r>
      <w:r w:rsidR="00DD4DDB">
        <w:rPr>
          <w:rFonts w:ascii="Gill Alt One MT Light" w:hAnsi="Gill Alt One MT Light" w:cs="Quark"/>
          <w:spacing w:val="2"/>
          <w:sz w:val="28"/>
          <w:szCs w:val="28"/>
          <w:lang w:bidi="th-TH"/>
        </w:rPr>
        <w:t>(</w:t>
      </w:r>
      <w:r w:rsidR="00092E99" w:rsidRPr="00DD4DDB">
        <w:rPr>
          <w:rFonts w:ascii="Gill Alt One MT Light" w:hAnsi="Gill Alt One MT Light" w:cs="Quark"/>
          <w:spacing w:val="2"/>
          <w:sz w:val="28"/>
          <w:szCs w:val="28"/>
        </w:rPr>
        <w:t>South Downs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 xml:space="preserve"> </w:t>
      </w:r>
      <w:r w:rsidRPr="00DD4DDB">
        <w:rPr>
          <w:rFonts w:ascii="Gill Alt One MT Light" w:hAnsi="Gill Alt One MT Light" w:cs="Quark"/>
          <w:spacing w:val="2"/>
          <w:sz w:val="28"/>
          <w:szCs w:val="28"/>
          <w:lang w:val="en-US" w:bidi="th-TH"/>
        </w:rPr>
        <w:t>National Park)</w:t>
      </w:r>
    </w:p>
    <w:p w14:paraId="2A9B5026" w14:textId="3B7DA020" w:rsidR="000F50F3" w:rsidRPr="00DA337B" w:rsidRDefault="00E16240" w:rsidP="000F50F3">
      <w:pPr>
        <w:spacing w:after="0" w:line="240" w:lineRule="auto"/>
        <w:rPr>
          <w:rFonts w:ascii="Gill Alt One MT Light" w:hAnsi="Gill Alt One MT Light" w:cs="Quark"/>
          <w:spacing w:val="2"/>
          <w:sz w:val="28"/>
          <w:szCs w:val="28"/>
          <w:lang w:val="en-US"/>
        </w:rPr>
      </w:pPr>
      <w:r w:rsidRPr="00E16240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แม้ว่าสายพานการผลิตยานยนต์จะถูกระงับชั่วคราวไปนานกว่า 1 เดือน</w:t>
      </w:r>
      <w:r w:rsidR="000F50F3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 xml:space="preserve"> </w:t>
      </w:r>
      <w:r w:rsidR="00B512DF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แต่</w:t>
      </w:r>
      <w:r w:rsidR="00C757E8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ที่</w:t>
      </w:r>
      <w:r w:rsidR="002F0211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 xml:space="preserve"> </w:t>
      </w:r>
      <w:r w:rsidR="00B512DF" w:rsidRPr="00DD4DDB">
        <w:rPr>
          <w:rFonts w:ascii="Gill Alt One MT Light" w:hAnsi="Gill Alt One MT Light" w:cs="Quark"/>
          <w:spacing w:val="2"/>
          <w:sz w:val="28"/>
          <w:szCs w:val="28"/>
        </w:rPr>
        <w:t>Home of Rolls-Royce</w:t>
      </w:r>
      <w:r w:rsidR="00B512DF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 xml:space="preserve"> </w:t>
      </w:r>
      <w:r w:rsidR="0021552B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ยัง</w:t>
      </w:r>
      <w:r w:rsidR="00B512DF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มีการผลิต</w:t>
      </w:r>
      <w:r w:rsidR="008C17EE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สินค้าอีกชนิดหนึ่ง</w:t>
      </w:r>
      <w:r w:rsidR="00F447FD">
        <w:rPr>
          <w:rFonts w:ascii="Gill Alt One MT Light" w:hAnsi="Gill Alt One MT Light" w:cs="Quark" w:hint="cs"/>
          <w:spacing w:val="2"/>
          <w:sz w:val="28"/>
          <w:szCs w:val="28"/>
          <w:cs/>
          <w:lang w:bidi="th-TH"/>
        </w:rPr>
        <w:t xml:space="preserve"> </w:t>
      </w:r>
      <w:r w:rsidR="00B512DF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ซึ่งเปรียบเสมือนสมบัติอันเป็นเอกลักษณ์</w:t>
      </w:r>
      <w:r w:rsidR="000F50F3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ของอังกฤษ</w:t>
      </w:r>
      <w:r w:rsidR="00B512DF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ที่</w:t>
      </w:r>
      <w:r w:rsidR="0021552B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กลับทำสถิติการ</w:t>
      </w:r>
      <w:r w:rsidR="00C757E8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ผลิต</w:t>
      </w:r>
      <w:r w:rsidR="00B512DF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 xml:space="preserve">สูงสุด </w:t>
      </w:r>
      <w:r w:rsidR="00C757E8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สินค้าที่ว่าคือ</w:t>
      </w:r>
      <w:r w:rsidR="00F447FD">
        <w:rPr>
          <w:rFonts w:ascii="Gill Alt One MT Light" w:hAnsi="Gill Alt One MT Light" w:cs="Quark" w:hint="cs"/>
          <w:spacing w:val="2"/>
          <w:sz w:val="28"/>
          <w:szCs w:val="28"/>
          <w:cs/>
          <w:lang w:bidi="th-TH"/>
        </w:rPr>
        <w:t xml:space="preserve"> </w:t>
      </w:r>
      <w:r w:rsidR="000F50F3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น้ำผึ้งที่พิเศษที่สุดในโลก</w:t>
      </w:r>
      <w:r w:rsidR="00F447FD">
        <w:rPr>
          <w:rFonts w:ascii="Gill Alt One MT Light" w:hAnsi="Gill Alt One MT Light" w:cs="Quark" w:hint="cs"/>
          <w:spacing w:val="2"/>
          <w:sz w:val="28"/>
          <w:szCs w:val="28"/>
          <w:cs/>
          <w:lang w:bidi="th-TH"/>
        </w:rPr>
        <w:t xml:space="preserve">โดย </w:t>
      </w:r>
      <w:r w:rsidR="00C757E8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โรลส์-รอยซ์</w:t>
      </w:r>
    </w:p>
    <w:p w14:paraId="235E8518" w14:textId="77777777" w:rsidR="000F50F3" w:rsidRPr="00ED77F0" w:rsidRDefault="000F50F3" w:rsidP="000F50F3">
      <w:pPr>
        <w:spacing w:after="0" w:line="240" w:lineRule="auto"/>
        <w:rPr>
          <w:rFonts w:ascii="Gill Alt One MT Light" w:hAnsi="Gill Alt One MT Light" w:cs="Quark"/>
          <w:spacing w:val="2"/>
          <w:sz w:val="16"/>
          <w:szCs w:val="16"/>
          <w:lang w:bidi="th-TH"/>
        </w:rPr>
      </w:pPr>
    </w:p>
    <w:p w14:paraId="7C24A189" w14:textId="0B5E3141" w:rsidR="000F50F3" w:rsidRPr="00DD4DDB" w:rsidRDefault="00956A15" w:rsidP="000F50F3">
      <w:pPr>
        <w:spacing w:after="0" w:line="240" w:lineRule="auto"/>
        <w:rPr>
          <w:rFonts w:ascii="Gill Alt One MT Light" w:hAnsi="Gill Alt One MT Light" w:cs="Quark"/>
          <w:spacing w:val="2"/>
          <w:sz w:val="28"/>
          <w:szCs w:val="28"/>
        </w:rPr>
      </w:pP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ในฤดูกาล</w:t>
      </w:r>
      <w:r w:rsidR="000F50F3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ที่สาม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ของการผลิต กองทัพผึ้งงาน</w:t>
      </w:r>
      <w:r w:rsidR="000F50F3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ที่แข็งแกร่ง</w:t>
      </w:r>
      <w:r w:rsidR="00C757E8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ราว</w:t>
      </w:r>
      <w:r w:rsidR="000F50F3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 xml:space="preserve"> </w:t>
      </w:r>
      <w:r w:rsidR="000F50F3" w:rsidRPr="00DD4DDB">
        <w:rPr>
          <w:rFonts w:ascii="Gill Alt One MT Light" w:hAnsi="Gill Alt One MT Light" w:cs="Quark"/>
          <w:spacing w:val="2"/>
          <w:sz w:val="28"/>
          <w:szCs w:val="28"/>
        </w:rPr>
        <w:t xml:space="preserve">250,000 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ชีวิต</w:t>
      </w:r>
      <w:r w:rsidR="00F447FD">
        <w:rPr>
          <w:rFonts w:ascii="Gill Alt One MT Light" w:hAnsi="Gill Alt One MT Light" w:cs="Quark" w:hint="cs"/>
          <w:spacing w:val="2"/>
          <w:sz w:val="28"/>
          <w:szCs w:val="28"/>
          <w:cs/>
          <w:lang w:bidi="th-TH"/>
        </w:rPr>
        <w:t xml:space="preserve"> </w:t>
      </w:r>
      <w:r w:rsidR="000F50F3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ใน</w:t>
      </w:r>
      <w:r w:rsidR="00757696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โรงเลี้ยงผึ้ง</w:t>
      </w:r>
      <w:r w:rsidR="000F50F3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ของ</w:t>
      </w:r>
      <w:r w:rsidR="00757696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บริษัท</w:t>
      </w:r>
      <w:r w:rsidR="000F50F3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ได้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ผลิตน้ำผึ้ง</w:t>
      </w:r>
      <w:r w:rsidR="00C757E8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 xml:space="preserve"> </w:t>
      </w:r>
      <w:r w:rsidR="00C757E8" w:rsidRPr="00DD4DDB">
        <w:rPr>
          <w:rFonts w:ascii="Gill Alt One MT Light" w:hAnsi="Gill Alt One MT Light" w:cs="Quark"/>
          <w:spacing w:val="2"/>
          <w:sz w:val="28"/>
          <w:szCs w:val="28"/>
        </w:rPr>
        <w:t xml:space="preserve">'Rolls-Royce of Honey' </w:t>
      </w:r>
      <w:r w:rsidR="00C757E8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อย่างแข็งขัน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จนทะลุเป้า</w:t>
      </w:r>
      <w:r w:rsidR="002F0211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ของปีนี้</w:t>
      </w:r>
      <w:r w:rsidR="000F50F3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 xml:space="preserve"> 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หลังจากผ่านพ้นฤ</w:t>
      </w:r>
      <w:r w:rsidR="000F50F3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ดูหนาว</w:t>
      </w:r>
      <w:r w:rsidR="00C757E8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มา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ได้</w:t>
      </w:r>
      <w:r w:rsidR="002F0211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อย่างแข็งแกร่ง ขณะนี้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 xml:space="preserve"> ผึ้ง</w:t>
      </w:r>
      <w:r w:rsidR="00C757E8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น้ำหวาน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สายพันธุ์อังกฤษ</w:t>
      </w:r>
      <w:r w:rsidR="000F50F3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ของ</w:t>
      </w:r>
      <w:r w:rsidR="00F447FD">
        <w:rPr>
          <w:rFonts w:ascii="Gill Alt One MT Light" w:hAnsi="Gill Alt One MT Light" w:cs="Quark" w:hint="cs"/>
          <w:spacing w:val="2"/>
          <w:sz w:val="28"/>
          <w:szCs w:val="28"/>
          <w:cs/>
          <w:lang w:bidi="th-TH"/>
        </w:rPr>
        <w:t xml:space="preserve"> </w:t>
      </w:r>
      <w:r w:rsidR="002F0211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โรลส์-รอยซ์</w:t>
      </w:r>
      <w:r w:rsidR="00F447FD">
        <w:rPr>
          <w:rFonts w:ascii="Gill Alt One MT Light" w:hAnsi="Gill Alt One MT Light" w:cs="Quark" w:hint="cs"/>
          <w:spacing w:val="2"/>
          <w:sz w:val="28"/>
          <w:szCs w:val="28"/>
          <w:cs/>
          <w:lang w:bidi="th-TH"/>
        </w:rPr>
        <w:t xml:space="preserve"> </w:t>
      </w:r>
      <w:r w:rsidR="00C757E8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ก็</w:t>
      </w:r>
      <w:r w:rsidR="002F0211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กำลังออกจากรังและบิน</w:t>
      </w:r>
      <w:r w:rsidR="000F50F3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หาอาหาร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ตาม</w:t>
      </w:r>
      <w:r w:rsidR="000F50F3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ต้นไม้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 xml:space="preserve"> </w:t>
      </w:r>
      <w:r w:rsidR="000F50F3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พุ่มไม้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 xml:space="preserve"> </w:t>
      </w:r>
      <w:r w:rsidR="000F50F3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และดอกไม้ป่า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กว่า</w:t>
      </w:r>
      <w:r w:rsidR="00F447FD">
        <w:rPr>
          <w:rFonts w:ascii="Gill Alt One MT Light" w:hAnsi="Gill Alt One MT Light" w:cs="Quark" w:hint="cs"/>
          <w:spacing w:val="2"/>
          <w:sz w:val="28"/>
          <w:szCs w:val="28"/>
          <w:cs/>
          <w:lang w:bidi="th-TH"/>
        </w:rPr>
        <w:t xml:space="preserve"> </w:t>
      </w:r>
      <w:r w:rsidR="00F447FD">
        <w:rPr>
          <w:rFonts w:ascii="Gill Alt One MT Light" w:hAnsi="Gill Alt One MT Light" w:cs="Quark"/>
          <w:spacing w:val="2"/>
          <w:sz w:val="28"/>
          <w:szCs w:val="28"/>
          <w:lang w:val="en-US" w:bidi="th-TH"/>
        </w:rPr>
        <w:t xml:space="preserve">500,000 </w:t>
      </w:r>
      <w:r w:rsidR="00F447FD">
        <w:rPr>
          <w:rFonts w:ascii="Gill Alt One MT Light" w:hAnsi="Gill Alt One MT Light" w:cs="Quark" w:hint="cs"/>
          <w:spacing w:val="2"/>
          <w:sz w:val="28"/>
          <w:szCs w:val="28"/>
          <w:cs/>
          <w:lang w:val="en-US" w:bidi="th-TH"/>
        </w:rPr>
        <w:t xml:space="preserve">ต้น </w:t>
      </w:r>
      <w:r w:rsidR="000F50F3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ที่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บานสะพรั่งทั่ว</w:t>
      </w:r>
      <w:r w:rsidR="00C757E8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พื้นที่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 xml:space="preserve"> </w:t>
      </w:r>
      <w:r w:rsidRPr="00DD4DDB">
        <w:rPr>
          <w:rFonts w:ascii="Gill Alt One MT Light" w:hAnsi="Gill Alt One MT Light" w:cs="Quark"/>
          <w:spacing w:val="2"/>
          <w:sz w:val="28"/>
          <w:szCs w:val="28"/>
          <w:lang w:val="en-US" w:bidi="th-TH"/>
        </w:rPr>
        <w:t xml:space="preserve">42 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val="en-US" w:bidi="th-TH"/>
        </w:rPr>
        <w:t>เอเคอร์ของโรลส์</w:t>
      </w:r>
      <w:r w:rsidR="002F0211" w:rsidRPr="00DD4DDB">
        <w:rPr>
          <w:rFonts w:ascii="Gill Alt One MT Light" w:hAnsi="Gill Alt One MT Light" w:cs="Quark"/>
          <w:spacing w:val="2"/>
          <w:sz w:val="28"/>
          <w:szCs w:val="28"/>
          <w:cs/>
          <w:lang w:val="en-US" w:bidi="th-TH"/>
        </w:rPr>
        <w:t>-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val="en-US" w:bidi="th-TH"/>
        </w:rPr>
        <w:t>รอยซ์ รวมไปถึงไม้อวบน้ำสกุลซีดัม (</w:t>
      </w:r>
      <w:r w:rsidR="000F50F3" w:rsidRPr="00DD4DDB">
        <w:rPr>
          <w:rFonts w:ascii="Gill Alt One MT Light" w:hAnsi="Gill Alt One MT Light" w:cs="Quark"/>
          <w:spacing w:val="2"/>
          <w:sz w:val="28"/>
          <w:szCs w:val="28"/>
        </w:rPr>
        <w:t>sedum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)</w:t>
      </w:r>
      <w:r w:rsidR="000F50F3" w:rsidRPr="00DD4DDB">
        <w:rPr>
          <w:rFonts w:ascii="Gill Alt One MT Light" w:hAnsi="Gill Alt One MT Light" w:cs="Quark"/>
          <w:spacing w:val="2"/>
          <w:sz w:val="28"/>
          <w:szCs w:val="28"/>
        </w:rPr>
        <w:t xml:space="preserve"> 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ที่งอกงามอยู่บน</w:t>
      </w:r>
      <w:r w:rsidR="00C757E8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 xml:space="preserve"> </w:t>
      </w:r>
      <w:r w:rsidR="00C757E8" w:rsidRPr="00DD4DDB">
        <w:rPr>
          <w:rFonts w:ascii="Gill Alt One MT Light" w:hAnsi="Gill Alt One MT Light" w:cs="Quark"/>
          <w:spacing w:val="2"/>
          <w:sz w:val="28"/>
          <w:szCs w:val="28"/>
          <w:lang w:val="en-US" w:bidi="th-TH"/>
        </w:rPr>
        <w:t>‘</w:t>
      </w:r>
      <w:r w:rsidR="00C757E8" w:rsidRPr="00DD4DDB">
        <w:rPr>
          <w:rFonts w:ascii="Gill Alt One MT Light" w:hAnsi="Gill Alt One MT Light" w:cs="Quark"/>
          <w:spacing w:val="2"/>
          <w:sz w:val="28"/>
          <w:szCs w:val="28"/>
          <w:cs/>
          <w:lang w:val="en-US" w:bidi="th-TH"/>
        </w:rPr>
        <w:t>หลังคามีชีวิต</w:t>
      </w:r>
      <w:r w:rsidR="00C757E8" w:rsidRPr="00DD4DDB">
        <w:rPr>
          <w:rFonts w:ascii="Gill Alt One MT Light" w:hAnsi="Gill Alt One MT Light" w:cs="Quark"/>
          <w:spacing w:val="2"/>
          <w:sz w:val="28"/>
          <w:szCs w:val="28"/>
          <w:lang w:val="en-US" w:bidi="th-TH"/>
        </w:rPr>
        <w:t>’</w:t>
      </w:r>
      <w:r w:rsidR="00C757E8" w:rsidRPr="00DD4DDB">
        <w:rPr>
          <w:rFonts w:ascii="Gill Alt One MT Light" w:hAnsi="Gill Alt One MT Light" w:cs="Quark"/>
          <w:spacing w:val="2"/>
          <w:sz w:val="28"/>
          <w:szCs w:val="28"/>
          <w:cs/>
          <w:lang w:val="en-US" w:bidi="th-TH"/>
        </w:rPr>
        <w:t xml:space="preserve"> 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แปดเอเคอร์</w:t>
      </w:r>
      <w:r w:rsidR="00C757E8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เหนือ</w:t>
      </w:r>
      <w:r w:rsidR="000F50F3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โรงงานผลิต</w:t>
      </w:r>
      <w:r w:rsidR="00C757E8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ของบริษัท</w:t>
      </w:r>
      <w:r w:rsidR="000F50F3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 xml:space="preserve"> 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ซึ่ง</w:t>
      </w:r>
      <w:r w:rsidR="00C757E8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ถือ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เป็นหลังคา</w:t>
      </w:r>
      <w:r w:rsidR="00C757E8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มีชีวิตที่</w:t>
      </w:r>
      <w:r w:rsidR="000F50F3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 xml:space="preserve">ใหญ่ที่สุดในสหราชอาณาจักร </w:t>
      </w:r>
      <w:r w:rsidR="00BF479B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ส่วน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ผึ้งที่รักการผจญภัย</w:t>
      </w:r>
      <w:r w:rsidR="00BF479B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เป็นพิเศษ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ก็</w:t>
      </w:r>
      <w:r w:rsidR="00BF479B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จะ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บิน</w:t>
      </w:r>
      <w:r w:rsidR="0021552B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ไปในพื้นที่</w:t>
      </w:r>
      <w:r w:rsidR="00F71142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รอบ</w:t>
      </w:r>
      <w:r w:rsidR="00F447FD">
        <w:rPr>
          <w:rFonts w:ascii="Gill Alt One MT Light" w:hAnsi="Gill Alt One MT Light" w:cs="Quark" w:hint="cs"/>
          <w:spacing w:val="2"/>
          <w:sz w:val="28"/>
          <w:szCs w:val="28"/>
          <w:cs/>
          <w:lang w:bidi="th-TH"/>
        </w:rPr>
        <w:t>ๆ</w:t>
      </w:r>
      <w:r w:rsidR="0021552B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 xml:space="preserve"> </w:t>
      </w:r>
      <w:r w:rsidR="00BF479B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โรงงานที่</w:t>
      </w:r>
      <w:r w:rsidR="00F71142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กู๊ดวู</w:t>
      </w:r>
      <w:r w:rsidR="000F50F3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ด</w:t>
      </w:r>
      <w:r w:rsidR="00F71142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 xml:space="preserve"> </w:t>
      </w:r>
      <w:r w:rsidR="00BF479B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ซึ่งครอบคลุม</w:t>
      </w:r>
      <w:r w:rsidR="00F71142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 xml:space="preserve">อาณาบริเวณ </w:t>
      </w:r>
      <w:r w:rsidR="00F71142" w:rsidRPr="00DD4DDB">
        <w:rPr>
          <w:rFonts w:ascii="Gill Alt One MT Light" w:hAnsi="Gill Alt One MT Light" w:cs="Quark"/>
          <w:spacing w:val="2"/>
          <w:sz w:val="28"/>
          <w:szCs w:val="28"/>
          <w:lang w:val="en-US" w:bidi="th-TH"/>
        </w:rPr>
        <w:t xml:space="preserve">12,000 </w:t>
      </w:r>
      <w:r w:rsidR="00F71142" w:rsidRPr="00DD4DDB">
        <w:rPr>
          <w:rFonts w:ascii="Gill Alt One MT Light" w:hAnsi="Gill Alt One MT Light" w:cs="Quark"/>
          <w:spacing w:val="2"/>
          <w:sz w:val="28"/>
          <w:szCs w:val="28"/>
          <w:cs/>
          <w:lang w:val="en-US" w:bidi="th-TH"/>
        </w:rPr>
        <w:t>เอเคอร์</w:t>
      </w:r>
      <w:r w:rsidR="00F447FD">
        <w:rPr>
          <w:rFonts w:ascii="Gill Alt One MT Light" w:hAnsi="Gill Alt One MT Light" w:cs="Quark" w:hint="cs"/>
          <w:spacing w:val="2"/>
          <w:sz w:val="28"/>
          <w:szCs w:val="28"/>
          <w:cs/>
          <w:lang w:val="en-US" w:bidi="th-TH"/>
        </w:rPr>
        <w:t xml:space="preserve"> </w:t>
      </w:r>
      <w:r w:rsidR="00F71142" w:rsidRPr="00DD4DDB">
        <w:rPr>
          <w:rFonts w:ascii="Gill Alt One MT Light" w:hAnsi="Gill Alt One MT Light" w:cs="Quark"/>
          <w:spacing w:val="2"/>
          <w:sz w:val="28"/>
          <w:szCs w:val="28"/>
          <w:cs/>
          <w:lang w:val="en-US" w:bidi="th-TH"/>
        </w:rPr>
        <w:t>ของ</w:t>
      </w:r>
      <w:r w:rsidR="0021552B" w:rsidRPr="00DD4DDB">
        <w:rPr>
          <w:rFonts w:ascii="Gill Alt One MT Light" w:hAnsi="Gill Alt One MT Light" w:cs="Quark"/>
          <w:spacing w:val="2"/>
          <w:sz w:val="28"/>
          <w:szCs w:val="28"/>
          <w:cs/>
          <w:lang w:val="en-US" w:bidi="th-TH"/>
        </w:rPr>
        <w:t>ช</w:t>
      </w:r>
      <w:r w:rsidR="000F50F3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นบท</w:t>
      </w:r>
      <w:r w:rsidR="00BF479B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ใน</w:t>
      </w:r>
      <w:r w:rsidR="000F50F3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เวสต์</w:t>
      </w:r>
      <w:r w:rsidR="002F0211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 xml:space="preserve"> </w:t>
      </w:r>
      <w:r w:rsidR="000F50F3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ซัสเซ็กซ์ ท่ามกลา</w:t>
      </w:r>
      <w:r w:rsidR="00F71142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งความงดงามของอุทยานแห่งชาติ</w:t>
      </w:r>
      <w:r w:rsidR="00F447FD">
        <w:rPr>
          <w:rFonts w:ascii="Gill Alt One MT Light" w:hAnsi="Gill Alt One MT Light" w:cs="Quark" w:hint="cs"/>
          <w:spacing w:val="2"/>
          <w:sz w:val="28"/>
          <w:szCs w:val="28"/>
          <w:cs/>
          <w:lang w:bidi="th-TH"/>
        </w:rPr>
        <w:t xml:space="preserve"> </w:t>
      </w:r>
      <w:r w:rsidR="00F71142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 xml:space="preserve">เซาธ์ </w:t>
      </w:r>
      <w:r w:rsidR="000F50F3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ดาวน์</w:t>
      </w:r>
      <w:r w:rsidR="00F71142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ส</w:t>
      </w:r>
    </w:p>
    <w:p w14:paraId="24561156" w14:textId="77777777" w:rsidR="00103BC7" w:rsidRPr="00ED77F0" w:rsidRDefault="00103BC7" w:rsidP="00514804">
      <w:pPr>
        <w:spacing w:after="0" w:line="240" w:lineRule="auto"/>
        <w:rPr>
          <w:rFonts w:ascii="Gill Alt One MT Light" w:hAnsi="Gill Alt One MT Light" w:cs="Quark"/>
          <w:spacing w:val="2"/>
          <w:sz w:val="16"/>
          <w:szCs w:val="16"/>
        </w:rPr>
      </w:pPr>
    </w:p>
    <w:p w14:paraId="14E3E0CB" w14:textId="5B2CA4BF" w:rsidR="00F71142" w:rsidRPr="00DD4DDB" w:rsidRDefault="00F71142" w:rsidP="00F71142">
      <w:pPr>
        <w:spacing w:after="0" w:line="240" w:lineRule="auto"/>
        <w:rPr>
          <w:rFonts w:ascii="Gill Alt One MT Light" w:hAnsi="Gill Alt One MT Light" w:cs="Quark"/>
          <w:spacing w:val="2"/>
          <w:sz w:val="28"/>
          <w:szCs w:val="28"/>
          <w:lang w:val="en-US" w:bidi="th-TH"/>
        </w:rPr>
      </w:pP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โรงเลี้ยงผึ้ง</w:t>
      </w:r>
      <w:r w:rsidR="00BF479B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กู๊ดวูด อาพิเอรี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 xml:space="preserve"> </w:t>
      </w:r>
      <w:r w:rsidR="00BF479B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(</w:t>
      </w:r>
      <w:r w:rsidRPr="00DD4DDB">
        <w:rPr>
          <w:rFonts w:ascii="Gill Alt One MT Light" w:hAnsi="Gill Alt One MT Light" w:cs="Quark"/>
          <w:spacing w:val="2"/>
          <w:sz w:val="28"/>
          <w:szCs w:val="28"/>
        </w:rPr>
        <w:t>Goodwood Apiary</w:t>
      </w:r>
      <w:r w:rsidR="00BF479B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)</w:t>
      </w:r>
      <w:r w:rsidRPr="00DD4DDB">
        <w:rPr>
          <w:rFonts w:ascii="Gill Alt One MT Light" w:hAnsi="Gill Alt One MT Light" w:cs="Quark"/>
          <w:spacing w:val="2"/>
          <w:sz w:val="28"/>
          <w:szCs w:val="28"/>
        </w:rPr>
        <w:t xml:space="preserve"> 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ก่อตั้ง</w:t>
      </w:r>
      <w:r w:rsidR="00F447FD">
        <w:rPr>
          <w:rFonts w:ascii="Gill Alt One MT Light" w:hAnsi="Gill Alt One MT Light" w:cs="Quark" w:hint="cs"/>
          <w:spacing w:val="2"/>
          <w:sz w:val="28"/>
          <w:szCs w:val="28"/>
          <w:cs/>
          <w:lang w:bidi="th-TH"/>
        </w:rPr>
        <w:t>ช่วงปี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 xml:space="preserve"> พ.ศ. </w:t>
      </w:r>
      <w:r w:rsidRPr="00DD4DDB">
        <w:rPr>
          <w:rFonts w:ascii="Gill Alt One MT Light" w:hAnsi="Gill Alt One MT Light" w:cs="Quark"/>
          <w:spacing w:val="2"/>
          <w:sz w:val="28"/>
          <w:szCs w:val="28"/>
        </w:rPr>
        <w:t>2560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 xml:space="preserve"> ประกอบด้วยรังผึ้ง</w:t>
      </w:r>
      <w:r w:rsidR="00BF479B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แบบอังกฤษดั้งเดิมที่ทำจากไม้ทั้งหมด</w:t>
      </w:r>
      <w:r w:rsidR="00F447FD">
        <w:rPr>
          <w:rFonts w:ascii="Gill Alt One MT Light" w:hAnsi="Gill Alt One MT Light" w:cs="Quark" w:hint="cs"/>
          <w:spacing w:val="2"/>
          <w:sz w:val="28"/>
          <w:szCs w:val="28"/>
          <w:cs/>
          <w:lang w:bidi="th-TH"/>
        </w:rPr>
        <w:t xml:space="preserve"> </w:t>
      </w:r>
      <w:r w:rsidR="00F447FD">
        <w:rPr>
          <w:rFonts w:ascii="Gill Alt One MT Light" w:hAnsi="Gill Alt One MT Light" w:cs="Quark"/>
          <w:spacing w:val="2"/>
          <w:sz w:val="28"/>
          <w:szCs w:val="28"/>
          <w:lang w:val="en-US" w:bidi="th-TH"/>
        </w:rPr>
        <w:t xml:space="preserve">6 </w:t>
      </w:r>
      <w:r w:rsidR="00BF479B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รัง แ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ต่ละ</w:t>
      </w:r>
      <w:r w:rsidR="00BF479B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รังจะ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มีแผ่นป้าย</w:t>
      </w:r>
      <w:r w:rsidR="00BF479B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ชื่อ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ส</w:t>
      </w:r>
      <w:r w:rsidR="002F0211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เ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ตนเลสขัดเงา</w:t>
      </w:r>
      <w:r w:rsidR="00BF479B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 xml:space="preserve"> ซึ่งเป็นงานทำมือใน</w:t>
      </w:r>
      <w:r w:rsidR="002F0211" w:rsidRPr="00DD4DDB">
        <w:rPr>
          <w:rFonts w:ascii="Gill Alt One MT Light" w:hAnsi="Gill Alt One MT Light" w:cs="Quark"/>
          <w:spacing w:val="2"/>
          <w:sz w:val="28"/>
          <w:szCs w:val="28"/>
          <w:lang w:val="en-US" w:bidi="th-TH"/>
        </w:rPr>
        <w:t xml:space="preserve"> Bespoke Workshop 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ของบริษัท</w:t>
      </w:r>
      <w:r w:rsidR="00F447FD">
        <w:rPr>
          <w:rFonts w:ascii="Gill Alt One MT Light" w:hAnsi="Gill Alt One MT Light" w:cs="Quark" w:hint="cs"/>
          <w:spacing w:val="2"/>
          <w:sz w:val="28"/>
          <w:szCs w:val="28"/>
          <w:cs/>
          <w:lang w:bidi="th-TH"/>
        </w:rPr>
        <w:t xml:space="preserve"> </w:t>
      </w:r>
      <w:r w:rsidR="00F447FD">
        <w:rPr>
          <w:rFonts w:ascii="Gill Alt One MT Light" w:hAnsi="Gill Alt One MT Light" w:cs="Quark" w:hint="cs"/>
          <w:spacing w:val="2"/>
          <w:sz w:val="28"/>
          <w:szCs w:val="28"/>
          <w:cs/>
          <w:lang w:val="en-US" w:bidi="th-TH"/>
        </w:rPr>
        <w:t>โดย</w:t>
      </w:r>
      <w:r w:rsidR="00F447FD">
        <w:rPr>
          <w:rFonts w:ascii="Gill Alt One MT Light" w:hAnsi="Gill Alt One MT Light" w:cs="Quark" w:hint="cs"/>
          <w:spacing w:val="2"/>
          <w:sz w:val="28"/>
          <w:szCs w:val="28"/>
          <w:cs/>
          <w:lang w:bidi="th-TH"/>
        </w:rPr>
        <w:t xml:space="preserve"> </w:t>
      </w:r>
      <w:r w:rsidR="00F447FD">
        <w:rPr>
          <w:rFonts w:ascii="Gill Alt One MT Light" w:hAnsi="Gill Alt One MT Light" w:cs="Quark"/>
          <w:spacing w:val="2"/>
          <w:sz w:val="28"/>
          <w:szCs w:val="28"/>
          <w:lang w:val="en-US" w:bidi="th-TH"/>
        </w:rPr>
        <w:t xml:space="preserve">5 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รัง</w:t>
      </w:r>
      <w:r w:rsidR="00BF479B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แรก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ได้รับการตั้งชื่อตาม</w:t>
      </w:r>
      <w:r w:rsidR="00F447FD">
        <w:rPr>
          <w:rFonts w:ascii="Gill Alt One MT Light" w:hAnsi="Gill Alt One MT Light" w:cs="Quark" w:hint="cs"/>
          <w:spacing w:val="2"/>
          <w:sz w:val="28"/>
          <w:szCs w:val="28"/>
          <w:cs/>
          <w:lang w:bidi="th-TH"/>
        </w:rPr>
        <w:t>สายพันธุ์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ยนตรกรรม</w:t>
      </w:r>
      <w:r w:rsidR="00F447FD">
        <w:rPr>
          <w:rFonts w:ascii="Gill Alt One MT Light" w:hAnsi="Gill Alt One MT Light" w:cs="Quark" w:hint="cs"/>
          <w:spacing w:val="2"/>
          <w:sz w:val="28"/>
          <w:szCs w:val="28"/>
          <w:cs/>
          <w:lang w:bidi="th-TH"/>
        </w:rPr>
        <w:t xml:space="preserve"> 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 xml:space="preserve">โรลส์-รอยซ์ ได้แก่ </w:t>
      </w:r>
      <w:r w:rsidRPr="00DD4DDB">
        <w:rPr>
          <w:rFonts w:ascii="Gill Alt One MT Light" w:hAnsi="Gill Alt One MT Light" w:cs="Quark"/>
          <w:spacing w:val="2"/>
          <w:sz w:val="28"/>
          <w:szCs w:val="28"/>
        </w:rPr>
        <w:t>'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แฟนธอม</w:t>
      </w:r>
      <w:r w:rsidRPr="00DD4DDB">
        <w:rPr>
          <w:rFonts w:ascii="Gill Alt One MT Light" w:hAnsi="Gill Alt One MT Light" w:cs="Quark"/>
          <w:spacing w:val="2"/>
          <w:sz w:val="28"/>
          <w:szCs w:val="28"/>
        </w:rPr>
        <w:t>' '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เรธ</w:t>
      </w:r>
      <w:r w:rsidRPr="00DD4DDB">
        <w:rPr>
          <w:rFonts w:ascii="Gill Alt One MT Light" w:hAnsi="Gill Alt One MT Light" w:cs="Quark"/>
          <w:spacing w:val="2"/>
          <w:sz w:val="28"/>
          <w:szCs w:val="28"/>
        </w:rPr>
        <w:t>' '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โกสต์</w:t>
      </w:r>
      <w:r w:rsidRPr="00DD4DDB">
        <w:rPr>
          <w:rFonts w:ascii="Gill Alt One MT Light" w:hAnsi="Gill Alt One MT Light" w:cs="Quark"/>
          <w:spacing w:val="2"/>
          <w:sz w:val="28"/>
          <w:szCs w:val="28"/>
        </w:rPr>
        <w:t>' '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ดอว์น</w:t>
      </w:r>
      <w:r w:rsidRPr="00DD4DDB">
        <w:rPr>
          <w:rFonts w:ascii="Gill Alt One MT Light" w:hAnsi="Gill Alt One MT Light" w:cs="Quark"/>
          <w:spacing w:val="2"/>
          <w:sz w:val="28"/>
          <w:szCs w:val="28"/>
        </w:rPr>
        <w:t xml:space="preserve">' 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 xml:space="preserve">และ </w:t>
      </w:r>
      <w:r w:rsidRPr="00DD4DDB">
        <w:rPr>
          <w:rFonts w:ascii="Gill Alt One MT Light" w:hAnsi="Gill Alt One MT Light" w:cs="Quark"/>
          <w:spacing w:val="2"/>
          <w:sz w:val="28"/>
          <w:szCs w:val="28"/>
        </w:rPr>
        <w:t>'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คัลลิแนน</w:t>
      </w:r>
      <w:r w:rsidRPr="00DD4DDB">
        <w:rPr>
          <w:rFonts w:ascii="Gill Alt One MT Light" w:hAnsi="Gill Alt One MT Light" w:cs="Quark"/>
          <w:spacing w:val="2"/>
          <w:sz w:val="28"/>
          <w:szCs w:val="28"/>
        </w:rPr>
        <w:t xml:space="preserve">' 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ขณะที่</w:t>
      </w:r>
      <w:r w:rsidR="00BF479B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รัง</w:t>
      </w:r>
      <w:r w:rsidR="00A92CAD">
        <w:rPr>
          <w:rFonts w:ascii="Gill Alt One MT Light" w:hAnsi="Gill Alt One MT Light" w:cs="Quark" w:hint="cs"/>
          <w:spacing w:val="2"/>
          <w:sz w:val="28"/>
          <w:szCs w:val="28"/>
          <w:cs/>
          <w:lang w:val="en-US" w:bidi="th-TH"/>
        </w:rPr>
        <w:t>ที่</w:t>
      </w:r>
      <w:r w:rsidR="00F447FD">
        <w:rPr>
          <w:rFonts w:ascii="Gill Alt One MT Light" w:hAnsi="Gill Alt One MT Light" w:cs="Quark" w:hint="cs"/>
          <w:spacing w:val="2"/>
          <w:sz w:val="28"/>
          <w:szCs w:val="28"/>
          <w:cs/>
          <w:lang w:bidi="th-TH"/>
        </w:rPr>
        <w:t xml:space="preserve"> </w:t>
      </w:r>
      <w:r w:rsidR="00F447FD">
        <w:rPr>
          <w:rFonts w:ascii="Gill Alt One MT Light" w:hAnsi="Gill Alt One MT Light" w:cs="Quark"/>
          <w:spacing w:val="2"/>
          <w:sz w:val="28"/>
          <w:szCs w:val="28"/>
          <w:lang w:val="en-US" w:bidi="th-TH"/>
        </w:rPr>
        <w:t xml:space="preserve">6 </w:t>
      </w:r>
      <w:r w:rsidR="00BF479B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 xml:space="preserve">ได้ชื่อว่า </w:t>
      </w:r>
      <w:r w:rsidR="00BF479B" w:rsidRPr="00DD4DDB">
        <w:rPr>
          <w:rFonts w:ascii="Gill Alt One MT Light" w:hAnsi="Gill Alt One MT Light" w:cs="Quark"/>
          <w:spacing w:val="2"/>
          <w:sz w:val="28"/>
          <w:szCs w:val="28"/>
          <w:lang w:val="en-US" w:bidi="th-TH"/>
        </w:rPr>
        <w:t>‘</w:t>
      </w:r>
      <w:r w:rsidR="00BF479B" w:rsidRPr="00DD4DDB">
        <w:rPr>
          <w:rFonts w:ascii="Gill Alt One MT Light" w:hAnsi="Gill Alt One MT Light" w:cs="Quark"/>
          <w:spacing w:val="2"/>
          <w:sz w:val="28"/>
          <w:szCs w:val="28"/>
          <w:cs/>
          <w:lang w:val="en-US" w:bidi="th-TH"/>
        </w:rPr>
        <w:t>สปิริต ออฟ เอ็กสตาซี</w:t>
      </w:r>
      <w:r w:rsidR="00F447FD">
        <w:rPr>
          <w:rFonts w:ascii="Gill Alt One MT Light" w:hAnsi="Gill Alt One MT Light" w:cs="Quark"/>
          <w:spacing w:val="2"/>
          <w:sz w:val="28"/>
          <w:szCs w:val="28"/>
          <w:lang w:val="en-US" w:bidi="th-TH"/>
        </w:rPr>
        <w:t>’</w:t>
      </w:r>
      <w:r w:rsidR="00BF479B" w:rsidRPr="00DD4DDB">
        <w:rPr>
          <w:rFonts w:ascii="Gill Alt One MT Light" w:hAnsi="Gill Alt One MT Light" w:cs="Quark"/>
          <w:spacing w:val="2"/>
          <w:sz w:val="28"/>
          <w:szCs w:val="28"/>
          <w:cs/>
          <w:lang w:val="en-US" w:bidi="th-TH"/>
        </w:rPr>
        <w:t xml:space="preserve"> (</w:t>
      </w:r>
      <w:r w:rsidRPr="00DD4DDB">
        <w:rPr>
          <w:rFonts w:ascii="Gill Alt One MT Light" w:hAnsi="Gill Alt One MT Light" w:cs="Quark"/>
          <w:spacing w:val="2"/>
          <w:sz w:val="28"/>
          <w:szCs w:val="28"/>
        </w:rPr>
        <w:t>Spirit of Ecstasy</w:t>
      </w:r>
      <w:r w:rsidR="00BF479B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)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 xml:space="preserve"> </w:t>
      </w:r>
      <w:r w:rsidR="00BF479B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ตาม</w:t>
      </w:r>
      <w:r w:rsidR="002F0211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มาสคอท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ที่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val="en-US" w:bidi="th-TH"/>
        </w:rPr>
        <w:t>โด่งดังของแบรนด์</w:t>
      </w:r>
    </w:p>
    <w:p w14:paraId="05338957" w14:textId="77777777" w:rsidR="00F71142" w:rsidRPr="00ED77F0" w:rsidRDefault="00F71142" w:rsidP="00F71142">
      <w:pPr>
        <w:spacing w:after="0" w:line="240" w:lineRule="auto"/>
        <w:rPr>
          <w:rFonts w:ascii="Gill Alt One MT Light" w:hAnsi="Gill Alt One MT Light" w:cs="Quark"/>
          <w:spacing w:val="2"/>
          <w:sz w:val="16"/>
          <w:szCs w:val="16"/>
          <w:lang w:val="en-US"/>
        </w:rPr>
      </w:pPr>
    </w:p>
    <w:p w14:paraId="25288DEC" w14:textId="07F1C004" w:rsidR="00DC37E9" w:rsidRPr="00DD4DDB" w:rsidRDefault="00F71142" w:rsidP="00514804">
      <w:pPr>
        <w:spacing w:after="0" w:line="240" w:lineRule="auto"/>
        <w:rPr>
          <w:rFonts w:ascii="Gill Alt One MT Light" w:hAnsi="Gill Alt One MT Light" w:cs="Quark"/>
          <w:spacing w:val="2"/>
          <w:sz w:val="28"/>
          <w:szCs w:val="28"/>
        </w:rPr>
      </w:pP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เช่นเดียวกับ</w:t>
      </w:r>
      <w:r w:rsidR="00BF479B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พนักงาน</w:t>
      </w:r>
      <w:r w:rsidR="00F447FD">
        <w:rPr>
          <w:rFonts w:ascii="Gill Alt One MT Light" w:hAnsi="Gill Alt One MT Light" w:cs="Quark" w:hint="cs"/>
          <w:spacing w:val="2"/>
          <w:sz w:val="28"/>
          <w:szCs w:val="28"/>
          <w:cs/>
          <w:lang w:bidi="th-TH"/>
        </w:rPr>
        <w:t>กว่า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 xml:space="preserve"> </w:t>
      </w:r>
      <w:r w:rsidRPr="00DD4DDB">
        <w:rPr>
          <w:rFonts w:ascii="Gill Alt One MT Light" w:hAnsi="Gill Alt One MT Light" w:cs="Quark"/>
          <w:spacing w:val="2"/>
          <w:sz w:val="28"/>
          <w:szCs w:val="28"/>
        </w:rPr>
        <w:t xml:space="preserve">2,000 </w:t>
      </w:r>
      <w:r w:rsidR="00F447FD">
        <w:rPr>
          <w:rFonts w:ascii="Gill Alt One MT Light" w:hAnsi="Gill Alt One MT Light" w:cs="Quark" w:hint="cs"/>
          <w:spacing w:val="2"/>
          <w:sz w:val="28"/>
          <w:szCs w:val="28"/>
          <w:cs/>
          <w:lang w:bidi="th-TH"/>
        </w:rPr>
        <w:t>ชีวิต</w:t>
      </w:r>
      <w:r w:rsidR="00BF479B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 xml:space="preserve">ที่ทำงาน </w:t>
      </w:r>
      <w:r w:rsidR="00BF479B" w:rsidRPr="00DD4DDB">
        <w:rPr>
          <w:rFonts w:ascii="Gill Alt One MT Light" w:hAnsi="Gill Alt One MT Light" w:cs="Quark"/>
          <w:spacing w:val="2"/>
          <w:sz w:val="28"/>
          <w:szCs w:val="28"/>
          <w:cs/>
          <w:lang w:val="en-US" w:bidi="th-TH"/>
        </w:rPr>
        <w:t>ณ บ้านของโรลส์-รอยซ์</w:t>
      </w:r>
      <w:r w:rsidRPr="00DD4DDB">
        <w:rPr>
          <w:rFonts w:ascii="Gill Alt One MT Light" w:hAnsi="Gill Alt One MT Light" w:cs="Quark"/>
          <w:spacing w:val="2"/>
          <w:sz w:val="28"/>
          <w:szCs w:val="28"/>
          <w:lang w:val="en-US" w:bidi="th-TH"/>
        </w:rPr>
        <w:t xml:space="preserve"> </w:t>
      </w:r>
      <w:r w:rsidR="00BF479B" w:rsidRPr="00DD4DDB">
        <w:rPr>
          <w:rFonts w:ascii="Gill Alt One MT Light" w:hAnsi="Gill Alt One MT Light" w:cs="Quark"/>
          <w:spacing w:val="2"/>
          <w:sz w:val="28"/>
          <w:szCs w:val="28"/>
          <w:cs/>
          <w:lang w:val="en-US" w:bidi="th-TH"/>
        </w:rPr>
        <w:t>เหล่า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ผึ้ง</w:t>
      </w:r>
      <w:r w:rsidR="00BF479B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น้ำหวานก็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มีหน้าที่รับผิดชอบใน</w:t>
      </w:r>
      <w:r w:rsidR="00BF479B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การเนรมิตผลิตภัณฑ์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หายากและเป็นที่ต้องการ</w:t>
      </w:r>
      <w:r w:rsidR="003F30B4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สูงนี้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 xml:space="preserve"> ในแต่ละฤดูกาล</w:t>
      </w:r>
      <w:r w:rsidR="003F30B4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ผลิต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 xml:space="preserve"> </w:t>
      </w:r>
      <w:r w:rsidRPr="00DD4DDB">
        <w:rPr>
          <w:rFonts w:ascii="Gill Alt One MT Light" w:hAnsi="Gill Alt One MT Light" w:cs="Quark"/>
          <w:spacing w:val="2"/>
          <w:sz w:val="28"/>
          <w:szCs w:val="28"/>
        </w:rPr>
        <w:t xml:space="preserve">'The Rolls-Royce of Honey' 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จะได้รับการดูแลอย่างพิถีพิถันโดยผู้เชี่ยวชาญในท้องถิ่น</w:t>
      </w:r>
      <w:r w:rsidR="003F30B4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 xml:space="preserve"> 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และถูกนำไป</w:t>
      </w:r>
      <w:r w:rsidR="003F30B4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มอบให้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แขก</w:t>
      </w:r>
      <w:r w:rsidR="003F30B4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และ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ลูกค้า</w:t>
      </w:r>
      <w:r w:rsidR="003F30B4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ผู้ว่าจ้างการผลิตยนตรกรรม ให้ได้ลิ้มลอง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ระหว่าง</w:t>
      </w:r>
      <w:r w:rsidR="003F30B4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ที่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นั่งรอในห้อง</w:t>
      </w:r>
      <w:r w:rsidR="003F30B4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รับ</w:t>
      </w:r>
      <w:r w:rsidR="00F447FD">
        <w:rPr>
          <w:rFonts w:ascii="Gill Alt One MT Light" w:hAnsi="Gill Alt One MT Light" w:cs="Quark" w:hint="cs"/>
          <w:spacing w:val="2"/>
          <w:sz w:val="28"/>
          <w:szCs w:val="28"/>
          <w:cs/>
          <w:lang w:bidi="th-TH"/>
        </w:rPr>
        <w:t>รอง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 xml:space="preserve"> </w:t>
      </w:r>
      <w:r w:rsidRPr="00DD4DDB">
        <w:rPr>
          <w:rFonts w:ascii="Gill Alt One MT Light" w:hAnsi="Gill Alt One MT Light" w:cs="Quark"/>
          <w:spacing w:val="2"/>
          <w:sz w:val="28"/>
          <w:szCs w:val="28"/>
        </w:rPr>
        <w:t>Atelier</w:t>
      </w:r>
      <w:r w:rsidR="003F30B4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 xml:space="preserve"> </w:t>
      </w:r>
      <w:r w:rsidR="003F30B4" w:rsidRPr="00DD4DDB">
        <w:rPr>
          <w:rFonts w:ascii="Gill Alt One MT Light" w:hAnsi="Gill Alt One MT Light" w:cs="Quark"/>
          <w:spacing w:val="2"/>
          <w:sz w:val="28"/>
          <w:szCs w:val="28"/>
          <w:lang w:val="en-US" w:bidi="th-TH"/>
        </w:rPr>
        <w:t>Suite</w:t>
      </w:r>
      <w:r w:rsidR="003F30B4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 xml:space="preserve"> 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ของบริษัท</w:t>
      </w:r>
    </w:p>
    <w:p w14:paraId="1FD95CDF" w14:textId="77777777" w:rsidR="00DC37E9" w:rsidRPr="00ED77F0" w:rsidRDefault="00DC37E9" w:rsidP="00514804">
      <w:pPr>
        <w:spacing w:after="0" w:line="240" w:lineRule="auto"/>
        <w:rPr>
          <w:rFonts w:ascii="Gill Alt One MT Light" w:hAnsi="Gill Alt One MT Light" w:cs="Quark"/>
          <w:spacing w:val="2"/>
          <w:sz w:val="16"/>
          <w:szCs w:val="16"/>
        </w:rPr>
      </w:pPr>
    </w:p>
    <w:p w14:paraId="7200AE0B" w14:textId="06403165" w:rsidR="00F71142" w:rsidRDefault="00F71142" w:rsidP="00F71142">
      <w:pPr>
        <w:spacing w:after="0" w:line="240" w:lineRule="auto"/>
        <w:rPr>
          <w:rFonts w:ascii="Gill Alt One MT Light" w:hAnsi="Gill Alt One MT Light" w:cs="Quark"/>
          <w:spacing w:val="2"/>
          <w:sz w:val="28"/>
          <w:szCs w:val="28"/>
          <w:lang w:bidi="th-TH"/>
        </w:rPr>
      </w:pP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โครงการ</w:t>
      </w:r>
      <w:r w:rsidR="003F30B4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โรงเลี้ยงผึ้งนี้</w:t>
      </w:r>
      <w:r w:rsidR="00F447FD">
        <w:rPr>
          <w:rFonts w:ascii="Gill Alt One MT Light" w:hAnsi="Gill Alt One MT Light" w:cs="Quark" w:hint="cs"/>
          <w:spacing w:val="2"/>
          <w:sz w:val="28"/>
          <w:szCs w:val="28"/>
          <w:cs/>
          <w:lang w:bidi="th-TH"/>
        </w:rPr>
        <w:t xml:space="preserve"> </w:t>
      </w:r>
      <w:r w:rsidR="0021552B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คือ</w:t>
      </w:r>
      <w:r w:rsidR="00F447FD">
        <w:rPr>
          <w:rFonts w:ascii="Gill Alt One MT Light" w:hAnsi="Gill Alt One MT Light" w:cs="Quark" w:hint="cs"/>
          <w:spacing w:val="2"/>
          <w:sz w:val="28"/>
          <w:szCs w:val="28"/>
          <w:cs/>
          <w:lang w:bidi="th-TH"/>
        </w:rPr>
        <w:t xml:space="preserve"> </w:t>
      </w:r>
      <w:r w:rsidR="002F0211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นโยบาย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ของ</w:t>
      </w:r>
      <w:r w:rsidR="00F447FD">
        <w:rPr>
          <w:rFonts w:ascii="Gill Alt One MT Light" w:hAnsi="Gill Alt One MT Light" w:cs="Quark" w:hint="cs"/>
          <w:spacing w:val="2"/>
          <w:sz w:val="28"/>
          <w:szCs w:val="28"/>
          <w:cs/>
          <w:lang w:bidi="th-TH"/>
        </w:rPr>
        <w:t xml:space="preserve"> 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โรลส์-รอยซ์ มอเตอร์ คาร์ส ในการรับมือต่อภัยคุกคาม</w:t>
      </w:r>
      <w:r w:rsidR="0021552B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ที่มีอยู่จริง</w:t>
      </w:r>
      <w:r w:rsidR="003F30B4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ในปัจจุบัน</w:t>
      </w:r>
      <w:r w:rsidR="00F447FD">
        <w:rPr>
          <w:rFonts w:ascii="Gill Alt One MT Light" w:hAnsi="Gill Alt One MT Light" w:cs="Quark" w:hint="cs"/>
          <w:spacing w:val="2"/>
          <w:sz w:val="28"/>
          <w:szCs w:val="28"/>
          <w:cs/>
          <w:lang w:bidi="th-TH"/>
        </w:rPr>
        <w:t xml:space="preserve"> 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ที่เกิดขึ้นกับประชากรผึ้งของสหราชอาณาจักร ผึ้งเป็นนักผสมเกสรหลักของต้นไม้และพืชหลายชนิด รวมถึงพืชผัก</w:t>
      </w:r>
      <w:r w:rsidR="003F30B4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อีกมากมาย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ที่มีความสำคัญต่อเศรษฐกิจ</w:t>
      </w:r>
      <w:r w:rsidR="00761B9B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ภาค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เกษตร</w:t>
      </w:r>
      <w:r w:rsidR="00761B9B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กรรม</w:t>
      </w:r>
      <w:r w:rsidR="003F30B4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ในท้องถิ่นอันเป็นที่ตั้งของ</w:t>
      </w:r>
      <w:r w:rsidR="002F0211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 xml:space="preserve"> </w:t>
      </w:r>
      <w:r w:rsidR="002F0211" w:rsidRPr="00DD4DDB">
        <w:rPr>
          <w:rFonts w:ascii="Gill Alt One MT Light" w:hAnsi="Gill Alt One MT Light" w:cs="Quark"/>
          <w:spacing w:val="2"/>
          <w:sz w:val="28"/>
          <w:szCs w:val="28"/>
          <w:lang w:val="en-US" w:bidi="th-TH"/>
        </w:rPr>
        <w:t>Home of Rolls-Royce</w:t>
      </w:r>
      <w:r w:rsidR="003F30B4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 xml:space="preserve"> </w:t>
      </w:r>
      <w:r w:rsidR="00095273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 xml:space="preserve">การขาดแคลนแหล่งอาหาร อันมีสาเหตุหลักมาจากการสูญเสียถิ่นที่อยู่ 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ทำให</w:t>
      </w:r>
      <w:r w:rsidR="002F0211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้สมดุลของจำนวนประชากร</w:t>
      </w:r>
      <w:r w:rsidR="00095273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ผึ้งตกอยู่</w:t>
      </w:r>
      <w:r w:rsidR="0021552B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ในอันตราย</w:t>
      </w:r>
      <w:r w:rsidR="00095273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ใหญ่</w:t>
      </w:r>
      <w:r w:rsidR="003F30B4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หลวง</w:t>
      </w:r>
      <w:r w:rsidR="00F447FD">
        <w:rPr>
          <w:rFonts w:ascii="Gill Alt One MT Light" w:hAnsi="Gill Alt One MT Light" w:cs="Quark" w:hint="cs"/>
          <w:spacing w:val="2"/>
          <w:sz w:val="28"/>
          <w:szCs w:val="28"/>
          <w:cs/>
          <w:lang w:bidi="th-TH"/>
        </w:rPr>
        <w:t xml:space="preserve"> </w:t>
      </w:r>
      <w:r w:rsidR="003F30B4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และทวีความรุนแรงขึ้น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ใน</w:t>
      </w:r>
      <w:r w:rsidR="00095273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หลาย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ปี</w:t>
      </w:r>
      <w:r w:rsidR="00F447FD">
        <w:rPr>
          <w:rFonts w:ascii="Gill Alt One MT Light" w:hAnsi="Gill Alt One MT Light" w:cs="Quark" w:hint="cs"/>
          <w:spacing w:val="2"/>
          <w:sz w:val="28"/>
          <w:szCs w:val="28"/>
          <w:cs/>
          <w:lang w:bidi="th-TH"/>
        </w:rPr>
        <w:t>ที่ผ่าน</w:t>
      </w:r>
      <w:r w:rsidR="00095273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มา</w:t>
      </w:r>
    </w:p>
    <w:p w14:paraId="67B3A0FE" w14:textId="77777777" w:rsidR="00F447FD" w:rsidRPr="00ED77F0" w:rsidRDefault="00F447FD" w:rsidP="00F71142">
      <w:pPr>
        <w:spacing w:after="0" w:line="240" w:lineRule="auto"/>
        <w:rPr>
          <w:rFonts w:ascii="Gill Alt One MT Light" w:hAnsi="Gill Alt One MT Light" w:cs="Quark"/>
          <w:spacing w:val="2"/>
          <w:sz w:val="16"/>
          <w:szCs w:val="16"/>
          <w:lang w:bidi="th-TH"/>
        </w:rPr>
      </w:pPr>
    </w:p>
    <w:p w14:paraId="1F21E14C" w14:textId="0BA9C16D" w:rsidR="00147294" w:rsidRPr="00DD4DDB" w:rsidRDefault="00095273" w:rsidP="00F71142">
      <w:pPr>
        <w:spacing w:after="0" w:line="240" w:lineRule="auto"/>
        <w:rPr>
          <w:rFonts w:ascii="Gill Alt One MT Light" w:hAnsi="Gill Alt One MT Light" w:cs="Quark"/>
          <w:spacing w:val="2"/>
          <w:sz w:val="28"/>
          <w:szCs w:val="28"/>
          <w:lang w:bidi="th-TH"/>
        </w:rPr>
      </w:pP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อุทยานแห่งชาติ</w:t>
      </w:r>
      <w:r w:rsidR="00F447FD">
        <w:rPr>
          <w:rFonts w:ascii="Gill Alt One MT Light" w:hAnsi="Gill Alt One MT Light" w:cs="Quark" w:hint="cs"/>
          <w:spacing w:val="2"/>
          <w:sz w:val="28"/>
          <w:szCs w:val="28"/>
          <w:cs/>
          <w:lang w:bidi="th-TH"/>
        </w:rPr>
        <w:t xml:space="preserve"> 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เซาธ์</w:t>
      </w:r>
      <w:r w:rsidR="003F30B4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 xml:space="preserve"> </w:t>
      </w:r>
      <w:r w:rsidR="00F71142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ดาวน์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 xml:space="preserve">ส </w:t>
      </w:r>
      <w:r w:rsidR="002F0211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เพื่อนบ้านของ</w:t>
      </w:r>
      <w:r w:rsidR="002F0211" w:rsidRPr="00DD4DDB">
        <w:rPr>
          <w:rFonts w:ascii="Gill Alt One MT Light" w:hAnsi="Gill Alt One MT Light" w:cs="Quark"/>
          <w:spacing w:val="2"/>
          <w:sz w:val="28"/>
          <w:szCs w:val="28"/>
          <w:lang w:bidi="th-TH"/>
        </w:rPr>
        <w:t xml:space="preserve"> Home of Rolls-Royce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 xml:space="preserve"> </w:t>
      </w:r>
      <w:r w:rsidR="002F0211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ได้</w:t>
      </w:r>
      <w:r w:rsidR="00F71142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สะท้อน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ให้เห็น</w:t>
      </w:r>
      <w:r w:rsidR="00F71142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ถึงแนวโน้ม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ระดับชาติ</w:t>
      </w:r>
      <w:r w:rsidR="00F447FD">
        <w:rPr>
          <w:rFonts w:ascii="Gill Alt One MT Light" w:hAnsi="Gill Alt One MT Light" w:cs="Quark" w:hint="cs"/>
          <w:spacing w:val="2"/>
          <w:sz w:val="28"/>
          <w:szCs w:val="28"/>
          <w:cs/>
          <w:lang w:bidi="th-TH"/>
        </w:rPr>
        <w:t>อัน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น่าเป็นห่วง</w:t>
      </w:r>
      <w:r w:rsidR="00F71142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 xml:space="preserve"> </w:t>
      </w:r>
      <w:r w:rsidR="003F30B4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พื้นที่ของ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val="en-US" w:bidi="th-TH"/>
        </w:rPr>
        <w:t>ทุ่งเนินหินชอล์ก</w:t>
      </w:r>
      <w:r w:rsidR="003F30B4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ที่มีความสำคัญต่อสัตว์</w:t>
      </w:r>
      <w:r w:rsidR="00AA514E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นักผสมเกส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 xml:space="preserve">ร </w:t>
      </w:r>
      <w:r w:rsidR="003F30B4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ซึ่ง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 xml:space="preserve">ประกอบด้วยผึ้ง </w:t>
      </w:r>
      <w:r w:rsidR="00AA514E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แมลงภู่ และผี</w:t>
      </w:r>
      <w:r w:rsidR="00F71142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เสื้อสีน้ำเงิน</w:t>
      </w:r>
      <w:r w:rsidR="003F30B4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อโดนิส</w:t>
      </w:r>
      <w:r w:rsidR="00F71142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 xml:space="preserve"> </w:t>
      </w:r>
      <w:r w:rsidR="003F30B4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(</w:t>
      </w:r>
      <w:r w:rsidR="00F71142" w:rsidRPr="00DD4DDB">
        <w:rPr>
          <w:rFonts w:ascii="Gill Alt One MT Light" w:hAnsi="Gill Alt One MT Light" w:cs="Quark"/>
          <w:spacing w:val="2"/>
          <w:sz w:val="28"/>
          <w:szCs w:val="28"/>
        </w:rPr>
        <w:t>Adonis</w:t>
      </w:r>
      <w:r w:rsidR="003F30B4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)</w:t>
      </w:r>
      <w:r w:rsidR="00F71142" w:rsidRPr="00DD4DDB">
        <w:rPr>
          <w:rFonts w:ascii="Gill Alt One MT Light" w:hAnsi="Gill Alt One MT Light" w:cs="Quark"/>
          <w:spacing w:val="2"/>
          <w:sz w:val="28"/>
          <w:szCs w:val="28"/>
        </w:rPr>
        <w:t xml:space="preserve"> </w:t>
      </w:r>
      <w:r w:rsidR="003F30B4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ขณะนี้</w:t>
      </w:r>
      <w:r w:rsidR="00AA514E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เหลือเพียง</w:t>
      </w:r>
      <w:r w:rsidR="00F447FD">
        <w:rPr>
          <w:rFonts w:ascii="Gill Alt One MT Light" w:hAnsi="Gill Alt One MT Light" w:cs="Quark" w:hint="cs"/>
          <w:spacing w:val="2"/>
          <w:sz w:val="28"/>
          <w:szCs w:val="28"/>
          <w:cs/>
          <w:lang w:val="en-US" w:bidi="th-TH"/>
        </w:rPr>
        <w:t xml:space="preserve"> </w:t>
      </w:r>
      <w:r w:rsidR="00F447FD">
        <w:rPr>
          <w:rFonts w:ascii="Gill Alt One MT Light" w:hAnsi="Gill Alt One MT Light" w:cs="Quark"/>
          <w:spacing w:val="2"/>
          <w:sz w:val="28"/>
          <w:szCs w:val="28"/>
          <w:lang w:val="en-US" w:bidi="th-TH"/>
        </w:rPr>
        <w:t xml:space="preserve">4% </w:t>
      </w:r>
      <w:r w:rsidR="00F447FD">
        <w:rPr>
          <w:rFonts w:ascii="Gill Alt One MT Light" w:hAnsi="Gill Alt One MT Light" w:cs="Quark" w:hint="cs"/>
          <w:spacing w:val="2"/>
          <w:sz w:val="28"/>
          <w:szCs w:val="28"/>
          <w:cs/>
          <w:lang w:val="en-US" w:bidi="th-TH"/>
        </w:rPr>
        <w:t>จาก</w:t>
      </w:r>
      <w:r w:rsidR="00F71142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พื้นที่ทั้งหมด</w:t>
      </w:r>
      <w:r w:rsidR="00F447FD">
        <w:rPr>
          <w:rFonts w:ascii="Gill Alt One MT Light" w:hAnsi="Gill Alt One MT Light" w:cs="Quark" w:hint="cs"/>
          <w:spacing w:val="2"/>
          <w:sz w:val="28"/>
          <w:szCs w:val="28"/>
          <w:cs/>
          <w:lang w:bidi="th-TH"/>
        </w:rPr>
        <w:t>ใน</w:t>
      </w:r>
      <w:r w:rsidR="00F71142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อุทยาน</w:t>
      </w:r>
      <w:r w:rsidR="00AA514E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 xml:space="preserve"> และอยู่</w:t>
      </w:r>
      <w:r w:rsidR="00B15883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อย่าง</w:t>
      </w:r>
      <w:r w:rsidR="00AA514E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กระจัดกระจาย</w:t>
      </w:r>
      <w:r w:rsidR="00F447FD">
        <w:rPr>
          <w:rFonts w:ascii="Gill Alt One MT Light" w:hAnsi="Gill Alt One MT Light" w:cs="Quark" w:hint="cs"/>
          <w:spacing w:val="2"/>
          <w:sz w:val="28"/>
          <w:szCs w:val="28"/>
          <w:cs/>
          <w:lang w:bidi="th-TH"/>
        </w:rPr>
        <w:t xml:space="preserve"> </w:t>
      </w:r>
      <w:r w:rsidR="00AA514E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ทำให้</w:t>
      </w:r>
      <w:r w:rsidR="00B15883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สัตว์นักผสมเกสร</w:t>
      </w:r>
      <w:r w:rsidR="00F447FD">
        <w:rPr>
          <w:rFonts w:ascii="Gill Alt One MT Light" w:hAnsi="Gill Alt One MT Light" w:cs="Quark" w:hint="cs"/>
          <w:spacing w:val="2"/>
          <w:sz w:val="28"/>
          <w:szCs w:val="28"/>
          <w:cs/>
          <w:lang w:bidi="th-TH"/>
        </w:rPr>
        <w:t>ต้อง</w:t>
      </w:r>
      <w:r w:rsidR="00B15883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เดินทางข้ามผ่านภูมิประเทศอย่างยากลำบาก</w:t>
      </w:r>
    </w:p>
    <w:p w14:paraId="71CCD97A" w14:textId="77777777" w:rsidR="00147294" w:rsidRPr="00ED77F0" w:rsidRDefault="00147294" w:rsidP="00514804">
      <w:pPr>
        <w:spacing w:after="0" w:line="240" w:lineRule="auto"/>
        <w:rPr>
          <w:rFonts w:ascii="Gill Alt One MT Light" w:hAnsi="Gill Alt One MT Light" w:cs="Quark"/>
          <w:spacing w:val="2"/>
          <w:sz w:val="16"/>
          <w:szCs w:val="16"/>
          <w:lang w:bidi="th-TH"/>
        </w:rPr>
      </w:pPr>
    </w:p>
    <w:p w14:paraId="60EE6FE2" w14:textId="06F9AE00" w:rsidR="002F0211" w:rsidRDefault="00AA514E" w:rsidP="00AA514E">
      <w:pPr>
        <w:spacing w:line="240" w:lineRule="auto"/>
        <w:rPr>
          <w:rFonts w:ascii="Gill Alt One MT Light" w:hAnsi="Gill Alt One MT Light" w:cs="Quark"/>
          <w:b/>
          <w:spacing w:val="2"/>
          <w:sz w:val="28"/>
          <w:szCs w:val="28"/>
          <w:lang w:bidi="th-TH"/>
        </w:rPr>
      </w:pPr>
      <w:r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การ</w:t>
      </w:r>
      <w:r w:rsidR="00B15883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กำเนิดของ</w:t>
      </w:r>
      <w:r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โรงเลี้ยงผึ้ง</w:t>
      </w:r>
      <w:r w:rsidR="00B15883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จึงถือว่ามาได้ถูกจังหวะ และยัง</w:t>
      </w:r>
      <w:r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เป็นการ</w:t>
      </w:r>
      <w:r w:rsidR="00B15883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ช่วย</w:t>
      </w:r>
      <w:r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สนับสนุน</w:t>
      </w:r>
      <w:r w:rsidR="00B15883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โครงการ</w:t>
      </w:r>
      <w:r w:rsidR="0021552B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กองทุนอุทยานแห่งชาติ</w:t>
      </w:r>
      <w:r w:rsidR="00F447FD">
        <w:rPr>
          <w:rFonts w:ascii="Gill Alt One MT Light" w:hAnsi="Gill Alt One MT Light" w:cs="Quark" w:hint="cs"/>
          <w:b/>
          <w:spacing w:val="2"/>
          <w:sz w:val="28"/>
          <w:szCs w:val="28"/>
          <w:cs/>
          <w:lang w:bidi="th-TH"/>
        </w:rPr>
        <w:t xml:space="preserve"> </w:t>
      </w:r>
      <w:r w:rsidR="0021552B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เซ</w:t>
      </w:r>
      <w:r w:rsidR="00B15883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าธ์ ดาวน์ส (</w:t>
      </w:r>
      <w:r w:rsidRPr="00DD4DDB">
        <w:rPr>
          <w:rFonts w:ascii="Gill Alt One MT Light" w:hAnsi="Gill Alt One MT Light" w:cs="Quark"/>
          <w:bCs/>
          <w:spacing w:val="2"/>
          <w:sz w:val="28"/>
          <w:szCs w:val="28"/>
        </w:rPr>
        <w:t xml:space="preserve">South </w:t>
      </w:r>
      <w:r w:rsidRPr="00DD4DDB">
        <w:rPr>
          <w:rFonts w:ascii="Gill Alt One MT Light" w:hAnsi="Gill Alt One MT Light" w:cs="Quark"/>
          <w:bCs/>
          <w:spacing w:val="2"/>
          <w:sz w:val="28"/>
          <w:szCs w:val="28"/>
          <w:lang w:val="en-US"/>
        </w:rPr>
        <w:t>Downs</w:t>
      </w:r>
      <w:r w:rsidRPr="00DD4DDB">
        <w:rPr>
          <w:rFonts w:ascii="Gill Alt One MT Light" w:hAnsi="Gill Alt One MT Light" w:cs="Quark"/>
          <w:bCs/>
          <w:spacing w:val="2"/>
          <w:sz w:val="28"/>
          <w:szCs w:val="28"/>
        </w:rPr>
        <w:t xml:space="preserve"> National Park Trust</w:t>
      </w:r>
      <w:r w:rsidR="00DD4DDB">
        <w:rPr>
          <w:rFonts w:ascii="Gill Alt One MT Light" w:hAnsi="Gill Alt One MT Light" w:cs="Quark"/>
          <w:bCs/>
          <w:spacing w:val="2"/>
          <w:sz w:val="28"/>
          <w:szCs w:val="28"/>
          <w:lang w:bidi="th-TH"/>
        </w:rPr>
        <w:t>)</w:t>
      </w:r>
      <w:r w:rsidRPr="00DD4DDB">
        <w:rPr>
          <w:rFonts w:ascii="Gill Alt One MT Light" w:hAnsi="Gill Alt One MT Light" w:cs="Quark"/>
          <w:bCs/>
          <w:spacing w:val="2"/>
          <w:sz w:val="28"/>
          <w:szCs w:val="28"/>
        </w:rPr>
        <w:t xml:space="preserve"> </w:t>
      </w:r>
      <w:r w:rsidR="00B15883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ที่อยู่ในระยะเริ่มต้น</w:t>
      </w:r>
      <w:r w:rsidR="00B15883" w:rsidRPr="00DD4DDB">
        <w:rPr>
          <w:rFonts w:ascii="Gill Alt One MT Light" w:hAnsi="Gill Alt One MT Light" w:cs="Quark"/>
          <w:bCs/>
          <w:spacing w:val="2"/>
          <w:sz w:val="28"/>
          <w:szCs w:val="28"/>
          <w:cs/>
          <w:lang w:bidi="th-TH"/>
        </w:rPr>
        <w:t xml:space="preserve"> </w:t>
      </w:r>
      <w:r w:rsidR="00F447FD">
        <w:rPr>
          <w:rFonts w:ascii="Gill Alt One MT Light" w:hAnsi="Gill Alt One MT Light" w:cs="Quark" w:hint="cs"/>
          <w:b/>
          <w:spacing w:val="2"/>
          <w:sz w:val="28"/>
          <w:szCs w:val="28"/>
          <w:cs/>
          <w:lang w:bidi="th-TH"/>
        </w:rPr>
        <w:t xml:space="preserve">ยิ่งไปกว่านั้น </w:t>
      </w:r>
      <w:r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เพื่อแก้ไขวิกฤต</w:t>
      </w:r>
      <w:r w:rsidR="00B15883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การณ์ครั้ง</w:t>
      </w:r>
      <w:r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นี้ โครงการ</w:t>
      </w:r>
      <w:r w:rsidR="00B15883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 xml:space="preserve"> </w:t>
      </w:r>
      <w:r w:rsidR="00B15883" w:rsidRPr="00DD4DDB">
        <w:rPr>
          <w:rFonts w:ascii="Gill Alt One MT Light" w:hAnsi="Gill Alt One MT Light" w:cs="Quark"/>
          <w:bCs/>
          <w:spacing w:val="2"/>
          <w:sz w:val="28"/>
          <w:szCs w:val="28"/>
          <w:lang w:val="en-US" w:bidi="th-TH"/>
        </w:rPr>
        <w:t>‘</w:t>
      </w:r>
      <w:r w:rsidR="00B15883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val="en-US" w:bidi="th-TH"/>
        </w:rPr>
        <w:t>บีไลน์ส</w:t>
      </w:r>
      <w:r w:rsidR="00DD4DDB" w:rsidRPr="00DD4DDB">
        <w:rPr>
          <w:rFonts w:ascii="Gill Alt One MT Light" w:hAnsi="Gill Alt One MT Light" w:cs="Quark"/>
          <w:bCs/>
          <w:spacing w:val="2"/>
          <w:sz w:val="28"/>
          <w:szCs w:val="28"/>
          <w:lang w:val="en-US" w:bidi="th-TH"/>
        </w:rPr>
        <w:t>’</w:t>
      </w:r>
      <w:r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 xml:space="preserve"> </w:t>
      </w:r>
      <w:r w:rsidR="00DD4DDB" w:rsidRPr="00DD4DDB">
        <w:rPr>
          <w:rFonts w:ascii="Gill Alt One MT Light" w:hAnsi="Gill Alt One MT Light" w:cs="Quark"/>
          <w:bCs/>
          <w:spacing w:val="2"/>
          <w:sz w:val="28"/>
          <w:szCs w:val="28"/>
          <w:lang w:bidi="th-TH"/>
        </w:rPr>
        <w:t>(</w:t>
      </w:r>
      <w:r w:rsidRPr="00DD4DDB">
        <w:rPr>
          <w:rFonts w:ascii="Gill Alt One MT Light" w:hAnsi="Gill Alt One MT Light" w:cs="Quark"/>
          <w:bCs/>
          <w:spacing w:val="2"/>
          <w:sz w:val="28"/>
          <w:szCs w:val="28"/>
        </w:rPr>
        <w:t>Bee Lines</w:t>
      </w:r>
      <w:r w:rsidR="00DD4DDB">
        <w:rPr>
          <w:rFonts w:ascii="Gill Alt One MT Light" w:hAnsi="Gill Alt One MT Light" w:cs="Quark"/>
          <w:bCs/>
          <w:spacing w:val="2"/>
          <w:sz w:val="28"/>
          <w:szCs w:val="28"/>
          <w:lang w:bidi="th-TH"/>
        </w:rPr>
        <w:t>)</w:t>
      </w:r>
      <w:r w:rsidRPr="00DD4DDB">
        <w:rPr>
          <w:rFonts w:ascii="Gill Alt One MT Light" w:hAnsi="Gill Alt One MT Light" w:cs="Quark"/>
          <w:b/>
          <w:spacing w:val="2"/>
          <w:sz w:val="28"/>
          <w:szCs w:val="28"/>
        </w:rPr>
        <w:t xml:space="preserve"> </w:t>
      </w:r>
      <w:r w:rsidR="00B15883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ยังได้</w:t>
      </w:r>
      <w:r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 xml:space="preserve">สนับสนุนเกษตรกรและเจ้าของที่ดินในการสร้าง </w:t>
      </w:r>
      <w:r w:rsidRPr="00DD4DDB">
        <w:rPr>
          <w:rFonts w:ascii="Gill Alt One MT Light" w:hAnsi="Gill Alt One MT Light" w:cs="Quark"/>
          <w:bCs/>
          <w:spacing w:val="2"/>
          <w:sz w:val="28"/>
          <w:szCs w:val="28"/>
        </w:rPr>
        <w:t>'</w:t>
      </w:r>
      <w:r w:rsidR="00B15883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ระเบียงทางเดิน</w:t>
      </w:r>
      <w:r w:rsidRPr="00DD4DDB">
        <w:rPr>
          <w:rFonts w:ascii="Gill Alt One MT Light" w:hAnsi="Gill Alt One MT Light" w:cs="Quark"/>
          <w:bCs/>
          <w:spacing w:val="2"/>
          <w:sz w:val="28"/>
          <w:szCs w:val="28"/>
        </w:rPr>
        <w:t>'</w:t>
      </w:r>
      <w:r w:rsidRPr="00DD4DDB">
        <w:rPr>
          <w:rFonts w:ascii="Gill Alt One MT Light" w:hAnsi="Gill Alt One MT Light" w:cs="Quark"/>
          <w:b/>
          <w:spacing w:val="2"/>
          <w:sz w:val="28"/>
          <w:szCs w:val="28"/>
        </w:rPr>
        <w:t xml:space="preserve"> </w:t>
      </w:r>
      <w:r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ที่อุดมไปด้วยดอกไม้</w:t>
      </w:r>
      <w:r w:rsidR="00B15883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นาน</w:t>
      </w:r>
      <w:r w:rsidR="002F0211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า</w:t>
      </w:r>
      <w:r w:rsidR="00B15883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ชนิด</w:t>
      </w:r>
      <w:r w:rsidR="00F447FD">
        <w:rPr>
          <w:rFonts w:ascii="Gill Alt One MT Light" w:hAnsi="Gill Alt One MT Light" w:cs="Quark" w:hint="cs"/>
          <w:b/>
          <w:spacing w:val="2"/>
          <w:sz w:val="28"/>
          <w:szCs w:val="28"/>
          <w:cs/>
          <w:lang w:bidi="th-TH"/>
        </w:rPr>
        <w:t xml:space="preserve"> </w:t>
      </w:r>
      <w:r w:rsidR="00B15883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เพื่อ</w:t>
      </w:r>
      <w:r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เชื่อม</w:t>
      </w:r>
      <w:r w:rsidR="00B15883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ถิ่น</w:t>
      </w:r>
      <w:r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ที่อยู่อาศัยของผึ้งและช่วย</w:t>
      </w:r>
      <w:r w:rsidR="00B15883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ให้</w:t>
      </w:r>
      <w:r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 xml:space="preserve">ผึ้งและสัตว์นักผสมเกสรอื่นๆ </w:t>
      </w:r>
      <w:r w:rsidR="00B15883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สามารถ</w:t>
      </w:r>
      <w:r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เติบโต</w:t>
      </w:r>
      <w:r w:rsidR="00B15883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และ</w:t>
      </w:r>
      <w:r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แพร่พันธุ์</w:t>
      </w:r>
      <w:r w:rsidR="002F0211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ได้อย่างสมบูรณ์</w:t>
      </w:r>
      <w:r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 xml:space="preserve"> </w:t>
      </w:r>
      <w:r w:rsidR="002F0211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นอกจากนี้ยังเชิญชวนให้ประชาชนในพื้นที่และธุรกิจภายในเขตอุทยานมีส่วนร่วม</w:t>
      </w:r>
      <w:r w:rsidR="00F447FD">
        <w:rPr>
          <w:rFonts w:ascii="Gill Alt One MT Light" w:hAnsi="Gill Alt One MT Light" w:cs="Quark" w:hint="cs"/>
          <w:b/>
          <w:spacing w:val="2"/>
          <w:sz w:val="28"/>
          <w:szCs w:val="28"/>
          <w:cs/>
          <w:lang w:bidi="th-TH"/>
        </w:rPr>
        <w:t xml:space="preserve"> </w:t>
      </w:r>
      <w:r w:rsidR="002F0211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ผ่านโครงการการริเริ่มต่างๆ เช่น การปลูกดอกไม้ป่าในสวนและในพื้นที่ทั่วไปอีกด้วย</w:t>
      </w:r>
    </w:p>
    <w:p w14:paraId="3394EB20" w14:textId="77777777" w:rsidR="00ED77F0" w:rsidRPr="00ED77F0" w:rsidRDefault="00ED77F0" w:rsidP="00AA514E">
      <w:pPr>
        <w:spacing w:line="240" w:lineRule="auto"/>
        <w:rPr>
          <w:rFonts w:ascii="Gill Alt One MT Light" w:hAnsi="Gill Alt One MT Light" w:cs="Quark"/>
          <w:b/>
          <w:spacing w:val="2"/>
          <w:sz w:val="16"/>
          <w:szCs w:val="16"/>
          <w:lang w:bidi="th-TH"/>
        </w:rPr>
      </w:pPr>
    </w:p>
    <w:p w14:paraId="1673186D" w14:textId="730CFC25" w:rsidR="009C219A" w:rsidRDefault="00B15883" w:rsidP="00AA514E">
      <w:pPr>
        <w:spacing w:line="240" w:lineRule="auto"/>
        <w:rPr>
          <w:rFonts w:ascii="Gill Alt One MT Light" w:hAnsi="Gill Alt One MT Light" w:cs="Quark"/>
          <w:bCs/>
          <w:spacing w:val="2"/>
          <w:sz w:val="28"/>
          <w:szCs w:val="28"/>
          <w:lang w:bidi="th-TH"/>
        </w:rPr>
      </w:pPr>
      <w:r w:rsidRPr="00DD4DDB">
        <w:rPr>
          <w:rFonts w:ascii="Gill Alt One MT Light" w:hAnsi="Gill Alt One MT Light" w:cs="Quark"/>
          <w:bCs/>
          <w:spacing w:val="2"/>
          <w:sz w:val="28"/>
          <w:szCs w:val="28"/>
        </w:rPr>
        <w:t>“</w:t>
      </w:r>
      <w:r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โครงการโรงเลี้ยงผึ้ง</w:t>
      </w:r>
      <w:r w:rsidR="00AA514E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เน้นย้ำ</w:t>
      </w:r>
      <w:r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ให้เห็น</w:t>
      </w:r>
      <w:r w:rsidR="00AA514E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ถึงพันธสัญญาของเรา</w:t>
      </w:r>
      <w:r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ที่มี</w:t>
      </w:r>
      <w:r w:rsidR="00AA514E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ต่อสิ่งแวดล้อม ซึ่ง</w:t>
      </w:r>
      <w:r w:rsidR="002F0211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เป็น</w:t>
      </w:r>
      <w:r w:rsidR="006251C5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หลักการที่สอด</w:t>
      </w:r>
      <w:r w:rsidR="002F0211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แทรก</w:t>
      </w:r>
      <w:r w:rsidR="006251C5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อยู่ใน</w:t>
      </w:r>
      <w:r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ทุกสิ่งที่เราท</w:t>
      </w:r>
      <w:r w:rsidR="002F0211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ำที่</w:t>
      </w:r>
      <w:r w:rsidR="00AA514E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กู๊ดวูด</w:t>
      </w:r>
      <w:r w:rsidR="00AA514E" w:rsidRPr="00DD4DDB">
        <w:rPr>
          <w:rFonts w:ascii="Gill Alt One MT Light" w:hAnsi="Gill Alt One MT Light" w:cs="Quark"/>
          <w:bCs/>
          <w:spacing w:val="2"/>
          <w:sz w:val="28"/>
          <w:szCs w:val="28"/>
        </w:rPr>
        <w:t>”</w:t>
      </w:r>
      <w:r w:rsidR="00AA514E" w:rsidRPr="00DD4DDB">
        <w:rPr>
          <w:rFonts w:ascii="Gill Alt One MT Light" w:hAnsi="Gill Alt One MT Light" w:cs="Quark"/>
          <w:b/>
          <w:spacing w:val="2"/>
          <w:sz w:val="28"/>
          <w:szCs w:val="28"/>
        </w:rPr>
        <w:t xml:space="preserve"> </w:t>
      </w:r>
      <w:r w:rsidR="00AA514E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ริชาร์ด คาร์เตอร์ (</w:t>
      </w:r>
      <w:r w:rsidR="00AA514E" w:rsidRPr="00DD4DDB">
        <w:rPr>
          <w:rFonts w:ascii="Gill Alt One MT Light" w:hAnsi="Gill Alt One MT Light" w:cs="Quark"/>
          <w:spacing w:val="2"/>
          <w:sz w:val="28"/>
          <w:szCs w:val="28"/>
        </w:rPr>
        <w:t>Richard Carter</w:t>
      </w:r>
      <w:r w:rsidR="00AA514E"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>)</w:t>
      </w:r>
      <w:r w:rsidR="00AA514E" w:rsidRPr="00DD4DDB">
        <w:rPr>
          <w:rFonts w:ascii="Gill Alt One MT Light" w:hAnsi="Gill Alt One MT Light" w:cs="Quark"/>
          <w:b/>
          <w:spacing w:val="2"/>
          <w:sz w:val="28"/>
          <w:szCs w:val="28"/>
        </w:rPr>
        <w:t xml:space="preserve"> </w:t>
      </w:r>
      <w:r w:rsidR="00AA514E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ผู้อำนวยการฝ่ายสื่อสาร</w:t>
      </w:r>
      <w:r w:rsidR="00266A60">
        <w:rPr>
          <w:rFonts w:ascii="Gill Alt One MT Light" w:hAnsi="Gill Alt One MT Light" w:cs="Quark" w:hint="cs"/>
          <w:b/>
          <w:spacing w:val="2"/>
          <w:sz w:val="28"/>
          <w:szCs w:val="28"/>
          <w:cs/>
          <w:lang w:bidi="th-TH"/>
        </w:rPr>
        <w:t>ระดับ</w:t>
      </w:r>
      <w:r w:rsidR="00AA514E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โลกของ</w:t>
      </w:r>
      <w:r w:rsidR="00F447FD">
        <w:rPr>
          <w:rFonts w:ascii="Gill Alt One MT Light" w:hAnsi="Gill Alt One MT Light" w:cs="Quark" w:hint="cs"/>
          <w:b/>
          <w:spacing w:val="2"/>
          <w:sz w:val="28"/>
          <w:szCs w:val="28"/>
          <w:cs/>
          <w:lang w:bidi="th-TH"/>
        </w:rPr>
        <w:t xml:space="preserve"> </w:t>
      </w:r>
      <w:r w:rsidR="00FF585B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 xml:space="preserve">โรลส์-รอยซ์ มอเตอร์ คาร์สกล่าว </w:t>
      </w:r>
      <w:r w:rsidR="00DD4DDB">
        <w:rPr>
          <w:rFonts w:ascii="Gill Alt One MT Light" w:hAnsi="Gill Alt One MT Light" w:cs="Quark"/>
          <w:bCs/>
          <w:spacing w:val="2"/>
          <w:sz w:val="28"/>
          <w:szCs w:val="28"/>
          <w:lang w:bidi="th-TH"/>
        </w:rPr>
        <w:t>“</w:t>
      </w:r>
      <w:r w:rsidR="00AA514E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อาคารที่ยั่งยืน</w:t>
      </w:r>
      <w:r w:rsidR="00FF585B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 xml:space="preserve"> </w:t>
      </w:r>
      <w:r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บ่อ</w:t>
      </w:r>
      <w:r w:rsidR="00AA514E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น้ำความร้อน</w:t>
      </w:r>
      <w:r w:rsidR="00FF585B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 xml:space="preserve">ใต้พิภพ </w:t>
      </w:r>
      <w:r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ระบบ</w:t>
      </w:r>
      <w:r w:rsidR="00AA514E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จัดการน้ำฝน</w:t>
      </w:r>
      <w:r w:rsidR="00FF585B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 xml:space="preserve"> </w:t>
      </w:r>
      <w:r w:rsidR="00AA514E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และที่หลบภัยของนกป่า</w:t>
      </w:r>
      <w:r w:rsidR="00FF585B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 xml:space="preserve"> </w:t>
      </w:r>
      <w:r w:rsidR="00AA514E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ได้</w:t>
      </w:r>
      <w:r w:rsidR="00FF585B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ทำให</w:t>
      </w:r>
      <w:r w:rsidR="00DD4DDB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val="en-US" w:bidi="th-TH"/>
        </w:rPr>
        <w:t xml:space="preserve">้ </w:t>
      </w:r>
      <w:r w:rsidR="00DD4DDB" w:rsidRPr="00DD4DDB">
        <w:rPr>
          <w:rFonts w:ascii="Gill Alt One MT Light" w:hAnsi="Gill Alt One MT Light" w:cs="Quark"/>
          <w:bCs/>
          <w:spacing w:val="2"/>
          <w:sz w:val="28"/>
          <w:szCs w:val="28"/>
          <w:lang w:val="en-US" w:bidi="th-TH"/>
        </w:rPr>
        <w:t>Home of Rolls-Royce</w:t>
      </w:r>
      <w:r w:rsidR="00DD4DDB" w:rsidRPr="00DD4DDB">
        <w:rPr>
          <w:rFonts w:ascii="Gill Alt One MT Light" w:hAnsi="Gill Alt One MT Light" w:cs="Quark"/>
          <w:b/>
          <w:spacing w:val="2"/>
          <w:sz w:val="28"/>
          <w:szCs w:val="28"/>
          <w:lang w:val="en-US" w:bidi="th-TH"/>
        </w:rPr>
        <w:t xml:space="preserve"> </w:t>
      </w:r>
      <w:r w:rsidR="00AA514E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ที่</w:t>
      </w:r>
      <w:r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กู๊ดวูด</w:t>
      </w:r>
      <w:r w:rsidR="00FF585B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เป็น</w:t>
      </w:r>
      <w:r w:rsidR="00AA514E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หนึ่งใน</w:t>
      </w:r>
      <w:r w:rsidR="00DD4DDB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ฐานการ</w:t>
      </w:r>
      <w:r w:rsidR="00AA514E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ผลิตที่เป</w:t>
      </w:r>
      <w:r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็นมิตรกับสิ่งแวดล้อมมากที่สุดใน</w:t>
      </w:r>
      <w:r w:rsidR="00AA514E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 xml:space="preserve">สหราชอาณาจักร </w:t>
      </w:r>
      <w:r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และด้วย</w:t>
      </w:r>
      <w:r w:rsidR="00AA514E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โครงการซึ่ง</w:t>
      </w:r>
      <w:r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val="en-US" w:bidi="th-TH"/>
        </w:rPr>
        <w:t>ใช้ประโยชน์จาก</w:t>
      </w:r>
      <w:r w:rsidR="00AA514E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ความหลากหลายทางชีวภาพของ</w:t>
      </w:r>
      <w:r w:rsidR="00FF585B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ที่ตั้ง</w:t>
      </w:r>
      <w:r w:rsidR="00AA514E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ของเรา</w:t>
      </w:r>
      <w:r w:rsidR="00DD4DDB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นี้</w:t>
      </w:r>
      <w:r w:rsidR="00FF585B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 xml:space="preserve"> </w:t>
      </w:r>
      <w:r w:rsidR="00AA514E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รวมถึงหลังคา</w:t>
      </w:r>
      <w:r w:rsidR="00FF585B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มีชีวิต</w:t>
      </w:r>
      <w:r w:rsidR="00AA514E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ขนาด</w:t>
      </w:r>
      <w:r w:rsidR="00FF585B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 xml:space="preserve">มหึมา </w:t>
      </w:r>
      <w:r w:rsidR="00AA514E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เรา</w:t>
      </w:r>
      <w:r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ภูมิใจที่ได้</w:t>
      </w:r>
      <w:r w:rsidR="00AA514E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มีส่วนสำคัญในการ</w:t>
      </w:r>
      <w:r w:rsidR="00FF585B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ช่วย</w:t>
      </w:r>
      <w:r w:rsidR="00AA514E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อนุรักษ์ประชากรผึ้งที่สำคัญ</w:t>
      </w:r>
      <w:r w:rsidR="00FF585B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ยิ่งของสหราชอาณาจักร</w:t>
      </w:r>
      <w:r w:rsidR="00DD4DDB" w:rsidRPr="00DD4DDB">
        <w:rPr>
          <w:rFonts w:ascii="Gill Alt One MT Light" w:hAnsi="Gill Alt One MT Light" w:cs="Quark"/>
          <w:bCs/>
          <w:spacing w:val="2"/>
          <w:sz w:val="28"/>
          <w:szCs w:val="28"/>
          <w:lang w:bidi="th-TH"/>
        </w:rPr>
        <w:t>”</w:t>
      </w:r>
    </w:p>
    <w:p w14:paraId="54320942" w14:textId="77777777" w:rsidR="00ED77F0" w:rsidRPr="00DD4DDB" w:rsidRDefault="00ED77F0" w:rsidP="00AA514E">
      <w:pPr>
        <w:spacing w:line="240" w:lineRule="auto"/>
        <w:rPr>
          <w:rFonts w:ascii="Gill Alt One MT Light" w:hAnsi="Gill Alt One MT Light" w:cs="Quark"/>
          <w:b/>
          <w:spacing w:val="2"/>
          <w:sz w:val="28"/>
          <w:szCs w:val="28"/>
        </w:rPr>
      </w:pPr>
    </w:p>
    <w:p w14:paraId="0072E4AF" w14:textId="77777777" w:rsidR="00DD4DDB" w:rsidRPr="00DD4DDB" w:rsidRDefault="00DD4DDB" w:rsidP="00DD4DDB">
      <w:pPr>
        <w:pStyle w:val="Default"/>
        <w:contextualSpacing/>
        <w:rPr>
          <w:rFonts w:ascii="Gill Alt One MT Light" w:hAnsi="Gill Alt One MT Light" w:cs="Quark"/>
          <w:b/>
          <w:bCs/>
          <w:color w:val="auto"/>
          <w:spacing w:val="2"/>
          <w:sz w:val="28"/>
          <w:szCs w:val="28"/>
        </w:rPr>
      </w:pPr>
      <w:r w:rsidRPr="00DD4DDB">
        <w:rPr>
          <w:rFonts w:ascii="Gill Alt One MT Light" w:hAnsi="Gill Alt One MT Light" w:cs="Quark"/>
          <w:b/>
          <w:bCs/>
          <w:color w:val="auto"/>
          <w:spacing w:val="2"/>
          <w:sz w:val="28"/>
          <w:szCs w:val="28"/>
          <w:cs/>
        </w:rPr>
        <w:t>ข้อมูลเพิ่มเติม</w:t>
      </w:r>
    </w:p>
    <w:p w14:paraId="52BBBD9A" w14:textId="77777777" w:rsidR="00DD4DDB" w:rsidRPr="00DD4DDB" w:rsidRDefault="00DD4DDB" w:rsidP="00DD4DDB">
      <w:pPr>
        <w:pStyle w:val="PlainText"/>
        <w:contextualSpacing/>
        <w:rPr>
          <w:rStyle w:val="Hyperlink"/>
          <w:rFonts w:ascii="Gill Alt One MT Light" w:hAnsi="Gill Alt One MT Light" w:cs="Quark"/>
          <w:spacing w:val="2"/>
          <w:sz w:val="28"/>
          <w:szCs w:val="28"/>
        </w:rPr>
      </w:pPr>
      <w:r w:rsidRPr="00DD4DDB">
        <w:rPr>
          <w:rFonts w:ascii="Gill Alt One MT Light" w:hAnsi="Gill Alt One MT Light" w:cs="Quark"/>
          <w:b/>
          <w:spacing w:val="2"/>
          <w:sz w:val="28"/>
          <w:szCs w:val="28"/>
          <w:cs/>
        </w:rPr>
        <w:t>ข่าวประชาสัมพันธ์ รวมถึงรูปภาพความละเอียดสูงและคลิปวิดีโอ สามารถดาวน์โหลดได้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</w:rPr>
        <w:t xml:space="preserve">จากเว็บไซต์ </w:t>
      </w:r>
      <w:hyperlink r:id="rId13" w:history="1">
        <w:r w:rsidRPr="00DD4DDB">
          <w:rPr>
            <w:rStyle w:val="Hyperlink"/>
            <w:rFonts w:ascii="Gill Alt One MT Light" w:hAnsi="Gill Alt One MT Light" w:cs="Quark"/>
            <w:spacing w:val="2"/>
            <w:sz w:val="28"/>
            <w:szCs w:val="28"/>
          </w:rPr>
          <w:t>PressClub</w:t>
        </w:r>
      </w:hyperlink>
    </w:p>
    <w:p w14:paraId="2765F299" w14:textId="69CF8DF6" w:rsidR="00DD4DDB" w:rsidRPr="00DD4DDB" w:rsidRDefault="00DD4DDB" w:rsidP="00266A60">
      <w:pPr>
        <w:pStyle w:val="PlainText"/>
        <w:contextualSpacing/>
        <w:rPr>
          <w:rFonts w:ascii="Gill Alt One MT Light" w:hAnsi="Gill Alt One MT Light" w:cs="Quark"/>
          <w:b/>
          <w:bCs/>
          <w:spacing w:val="2"/>
          <w:sz w:val="28"/>
          <w:szCs w:val="28"/>
          <w:u w:val="single"/>
          <w:cs/>
          <w:lang w:bidi="th-TH"/>
        </w:rPr>
      </w:pPr>
      <w:r w:rsidRPr="00DD4DDB">
        <w:rPr>
          <w:rFonts w:ascii="Gill Alt One MT Light" w:hAnsi="Gill Alt One MT Light" w:cs="Quark"/>
          <w:spacing w:val="2"/>
          <w:sz w:val="28"/>
          <w:szCs w:val="28"/>
          <w:cs/>
        </w:rPr>
        <w:t xml:space="preserve">ติดต่อทีมงานฝ่ายการสื่อสารของ </w:t>
      </w:r>
      <w:r w:rsidRPr="00DD4DDB">
        <w:rPr>
          <w:rFonts w:ascii="Gill Alt One MT Light" w:hAnsi="Gill Alt One MT Light" w:cs="Quark"/>
          <w:b/>
          <w:spacing w:val="2"/>
          <w:sz w:val="28"/>
          <w:szCs w:val="28"/>
          <w:cs/>
        </w:rPr>
        <w:t xml:space="preserve">โรลส์-รอยซ์ มอเตอร์ คาร์ส ได้ทั้งทาง </w:t>
      </w:r>
      <w:hyperlink r:id="rId14" w:history="1">
        <w:r w:rsidRPr="00DD4DDB">
          <w:rPr>
            <w:rStyle w:val="Hyperlink"/>
            <w:rFonts w:ascii="Gill Alt One MT Light" w:hAnsi="Gill Alt One MT Light" w:cs="Quark"/>
            <w:spacing w:val="2"/>
            <w:sz w:val="28"/>
            <w:szCs w:val="28"/>
            <w:cs/>
          </w:rPr>
          <w:t>ทวิตเตอร์</w:t>
        </w:r>
      </w:hyperlink>
      <w:r w:rsidRPr="00DD4DDB">
        <w:rPr>
          <w:rFonts w:ascii="Gill Alt One MT Light" w:hAnsi="Gill Alt One MT Light" w:cs="Quark"/>
          <w:b/>
          <w:spacing w:val="2"/>
          <w:sz w:val="28"/>
          <w:szCs w:val="28"/>
          <w:cs/>
        </w:rPr>
        <w:t xml:space="preserve"> และ </w:t>
      </w:r>
      <w:hyperlink r:id="rId15" w:history="1">
        <w:r w:rsidRPr="00DD4DDB">
          <w:rPr>
            <w:rStyle w:val="Hyperlink"/>
            <w:rFonts w:ascii="Gill Alt One MT Light" w:hAnsi="Gill Alt One MT Light" w:cs="Quark"/>
            <w:spacing w:val="2"/>
            <w:sz w:val="28"/>
            <w:szCs w:val="28"/>
            <w:cs/>
          </w:rPr>
          <w:t>อินสตาแกรม</w:t>
        </w:r>
      </w:hyperlink>
    </w:p>
    <w:p w14:paraId="609364F5" w14:textId="77777777" w:rsidR="00266A60" w:rsidRDefault="00266A60" w:rsidP="00514804">
      <w:pPr>
        <w:spacing w:line="240" w:lineRule="auto"/>
        <w:rPr>
          <w:rFonts w:ascii="Gill Alt One MT Light" w:hAnsi="Gill Alt One MT Light" w:cs="Quark"/>
          <w:b/>
          <w:bCs/>
          <w:color w:val="000000" w:themeColor="text1"/>
          <w:spacing w:val="2"/>
          <w:sz w:val="28"/>
          <w:szCs w:val="28"/>
          <w:u w:val="single"/>
          <w:lang w:bidi="th-TH"/>
        </w:rPr>
      </w:pPr>
    </w:p>
    <w:p w14:paraId="496BB502" w14:textId="5A85F84C" w:rsidR="00147294" w:rsidRPr="00DD4DDB" w:rsidRDefault="00DD4DDB" w:rsidP="00514804">
      <w:pPr>
        <w:spacing w:line="240" w:lineRule="auto"/>
        <w:rPr>
          <w:rFonts w:ascii="Gill Alt One MT Light" w:hAnsi="Gill Alt One MT Light" w:cs="Quark"/>
          <w:b/>
          <w:bCs/>
          <w:color w:val="000000" w:themeColor="text1"/>
          <w:spacing w:val="2"/>
          <w:sz w:val="28"/>
          <w:szCs w:val="28"/>
          <w:u w:val="single"/>
        </w:rPr>
      </w:pPr>
      <w:r w:rsidRPr="00DD4DDB">
        <w:rPr>
          <w:rFonts w:ascii="Gill Alt One MT Light" w:hAnsi="Gill Alt One MT Light" w:cs="Quark"/>
          <w:b/>
          <w:bCs/>
          <w:color w:val="000000" w:themeColor="text1"/>
          <w:spacing w:val="2"/>
          <w:sz w:val="28"/>
          <w:szCs w:val="28"/>
          <w:u w:val="single"/>
          <w:cs/>
          <w:lang w:bidi="th-TH"/>
        </w:rPr>
        <w:t>ข้อมูลสำหรับ</w:t>
      </w:r>
      <w:r w:rsidR="00FF585B" w:rsidRPr="00DD4DDB">
        <w:rPr>
          <w:rFonts w:ascii="Gill Alt One MT Light" w:hAnsi="Gill Alt One MT Light" w:cs="Quark"/>
          <w:b/>
          <w:bCs/>
          <w:color w:val="000000" w:themeColor="text1"/>
          <w:spacing w:val="2"/>
          <w:sz w:val="28"/>
          <w:szCs w:val="28"/>
          <w:u w:val="single"/>
          <w:cs/>
          <w:lang w:bidi="th-TH"/>
        </w:rPr>
        <w:t>บรรณาธิการ</w:t>
      </w:r>
    </w:p>
    <w:p w14:paraId="440BE70B" w14:textId="77777777" w:rsidR="00897C83" w:rsidRPr="00DD4DDB" w:rsidRDefault="00897C83" w:rsidP="00A479D5">
      <w:pPr>
        <w:pStyle w:val="ListParagraph"/>
        <w:numPr>
          <w:ilvl w:val="0"/>
          <w:numId w:val="3"/>
        </w:numPr>
        <w:spacing w:line="240" w:lineRule="auto"/>
        <w:rPr>
          <w:rFonts w:ascii="Gill Alt One MT Light" w:hAnsi="Gill Alt One MT Light" w:cs="Quark"/>
          <w:b/>
          <w:color w:val="000000" w:themeColor="text1"/>
          <w:spacing w:val="2"/>
          <w:sz w:val="28"/>
          <w:szCs w:val="28"/>
        </w:rPr>
      </w:pPr>
      <w:r w:rsidRPr="00DD4DDB">
        <w:rPr>
          <w:rFonts w:ascii="Gill Alt One MT Light" w:hAnsi="Gill Alt One MT Light" w:cs="Quark"/>
          <w:bCs/>
          <w:color w:val="000000" w:themeColor="text1"/>
          <w:spacing w:val="2"/>
          <w:sz w:val="28"/>
          <w:szCs w:val="28"/>
          <w:lang w:val="en-US"/>
        </w:rPr>
        <w:t>‘</w:t>
      </w:r>
      <w:r w:rsidRPr="00DD4DDB">
        <w:rPr>
          <w:rFonts w:ascii="Gill Alt One MT Light" w:hAnsi="Gill Alt One MT Light" w:cs="Quark"/>
          <w:bCs/>
          <w:color w:val="000000" w:themeColor="text1"/>
          <w:spacing w:val="2"/>
          <w:sz w:val="28"/>
          <w:szCs w:val="28"/>
          <w:cs/>
          <w:lang w:val="en-US" w:bidi="th-TH"/>
        </w:rPr>
        <w:t>บี ไลน์ส</w:t>
      </w:r>
      <w:r w:rsidRPr="00DD4DDB">
        <w:rPr>
          <w:rFonts w:ascii="Gill Alt One MT Light" w:hAnsi="Gill Alt One MT Light" w:cs="Quark"/>
          <w:bCs/>
          <w:color w:val="000000" w:themeColor="text1"/>
          <w:spacing w:val="2"/>
          <w:sz w:val="28"/>
          <w:szCs w:val="28"/>
          <w:lang w:val="en-US"/>
        </w:rPr>
        <w:t>’</w:t>
      </w:r>
      <w:r w:rsidRPr="00DD4DDB">
        <w:rPr>
          <w:rFonts w:ascii="Gill Alt One MT Light" w:hAnsi="Gill Alt One MT Light" w:cs="Quark"/>
          <w:bCs/>
          <w:color w:val="000000" w:themeColor="text1"/>
          <w:spacing w:val="2"/>
          <w:sz w:val="28"/>
          <w:szCs w:val="28"/>
          <w:cs/>
          <w:lang w:val="en-US" w:bidi="th-TH"/>
        </w:rPr>
        <w:t xml:space="preserve"> </w:t>
      </w:r>
      <w:r w:rsidRPr="00DD4DDB">
        <w:rPr>
          <w:rFonts w:ascii="Gill Alt One MT Light" w:hAnsi="Gill Alt One MT Light" w:cs="Quark"/>
          <w:b/>
          <w:color w:val="000000" w:themeColor="text1"/>
          <w:spacing w:val="2"/>
          <w:sz w:val="28"/>
          <w:szCs w:val="28"/>
          <w:cs/>
          <w:lang w:val="en-US" w:bidi="th-TH"/>
        </w:rPr>
        <w:t>(</w:t>
      </w:r>
      <w:r w:rsidRPr="00DD4DDB">
        <w:rPr>
          <w:rFonts w:ascii="Gill Alt One MT Light" w:hAnsi="Gill Alt One MT Light" w:cs="Quark"/>
          <w:b/>
          <w:color w:val="000000" w:themeColor="text1"/>
          <w:spacing w:val="2"/>
          <w:sz w:val="28"/>
          <w:szCs w:val="28"/>
        </w:rPr>
        <w:t>Bee Lines</w:t>
      </w:r>
      <w:r w:rsidRPr="00DD4DDB">
        <w:rPr>
          <w:rFonts w:ascii="Gill Alt One MT Light" w:hAnsi="Gill Alt One MT Light" w:cs="Quark"/>
          <w:b/>
          <w:color w:val="000000" w:themeColor="text1"/>
          <w:spacing w:val="2"/>
          <w:sz w:val="28"/>
          <w:szCs w:val="28"/>
          <w:cs/>
          <w:lang w:bidi="th-TH"/>
        </w:rPr>
        <w:t>)</w:t>
      </w:r>
    </w:p>
    <w:p w14:paraId="17AB5841" w14:textId="66A41754" w:rsidR="00A479D5" w:rsidRDefault="00C56461" w:rsidP="00897C83">
      <w:pPr>
        <w:pStyle w:val="ListParagraph"/>
        <w:spacing w:line="240" w:lineRule="auto"/>
        <w:rPr>
          <w:rFonts w:ascii="Gill Alt One MT Light" w:hAnsi="Gill Alt One MT Light" w:cs="Quark"/>
          <w:bCs/>
          <w:color w:val="000000" w:themeColor="text1"/>
          <w:spacing w:val="2"/>
          <w:sz w:val="28"/>
          <w:szCs w:val="28"/>
        </w:rPr>
      </w:pPr>
      <w:r w:rsidRPr="00DD4DDB">
        <w:rPr>
          <w:rFonts w:ascii="Gill Alt One MT Light" w:hAnsi="Gill Alt One MT Light" w:cs="Quark"/>
          <w:b/>
          <w:color w:val="000000" w:themeColor="text1"/>
          <w:spacing w:val="2"/>
          <w:sz w:val="28"/>
          <w:szCs w:val="28"/>
          <w:cs/>
          <w:lang w:val="en-US" w:bidi="th-TH"/>
        </w:rPr>
        <w:t>โครงการ</w:t>
      </w:r>
      <w:r w:rsidRPr="00266A60">
        <w:rPr>
          <w:rFonts w:ascii="Gill Alt One MT Light" w:hAnsi="Gill Alt One MT Light" w:cs="Quark"/>
          <w:bCs/>
          <w:color w:val="000000" w:themeColor="text1"/>
          <w:spacing w:val="2"/>
          <w:sz w:val="28"/>
          <w:szCs w:val="28"/>
          <w:cs/>
          <w:lang w:val="en-US" w:bidi="th-TH"/>
        </w:rPr>
        <w:t xml:space="preserve"> </w:t>
      </w:r>
      <w:r w:rsidRPr="00266A60">
        <w:rPr>
          <w:rFonts w:ascii="Gill Alt One MT Light" w:hAnsi="Gill Alt One MT Light" w:cs="Quark"/>
          <w:bCs/>
          <w:color w:val="000000" w:themeColor="text1"/>
          <w:spacing w:val="2"/>
          <w:sz w:val="28"/>
          <w:szCs w:val="28"/>
          <w:lang w:val="en-US"/>
        </w:rPr>
        <w:t>‘</w:t>
      </w:r>
      <w:r w:rsidRPr="00DD4DDB">
        <w:rPr>
          <w:rFonts w:ascii="Gill Alt One MT Light" w:hAnsi="Gill Alt One MT Light" w:cs="Quark"/>
          <w:b/>
          <w:color w:val="000000" w:themeColor="text1"/>
          <w:spacing w:val="2"/>
          <w:sz w:val="28"/>
          <w:szCs w:val="28"/>
          <w:cs/>
          <w:lang w:val="en-US" w:bidi="th-TH"/>
        </w:rPr>
        <w:t>บี ไลน์ส</w:t>
      </w:r>
      <w:r w:rsidRPr="00DD4DDB">
        <w:rPr>
          <w:rFonts w:ascii="Gill Alt One MT Light" w:hAnsi="Gill Alt One MT Light" w:cs="Quark"/>
          <w:bCs/>
          <w:color w:val="000000" w:themeColor="text1"/>
          <w:spacing w:val="2"/>
          <w:sz w:val="28"/>
          <w:szCs w:val="28"/>
          <w:lang w:val="en-US"/>
        </w:rPr>
        <w:t>’</w:t>
      </w:r>
      <w:r w:rsidR="00A479D5" w:rsidRPr="00DD4DDB">
        <w:rPr>
          <w:rFonts w:ascii="Gill Alt One MT Light" w:hAnsi="Gill Alt One MT Light" w:cs="Quark"/>
          <w:b/>
          <w:color w:val="000000" w:themeColor="text1"/>
          <w:spacing w:val="2"/>
          <w:sz w:val="28"/>
          <w:szCs w:val="28"/>
        </w:rPr>
        <w:t xml:space="preserve"> </w:t>
      </w:r>
      <w:r w:rsidR="00897C83" w:rsidRPr="00DD4DDB">
        <w:rPr>
          <w:rFonts w:ascii="Gill Alt One MT Light" w:hAnsi="Gill Alt One MT Light" w:cs="Quark"/>
          <w:b/>
          <w:color w:val="000000" w:themeColor="text1"/>
          <w:spacing w:val="2"/>
          <w:sz w:val="28"/>
          <w:szCs w:val="28"/>
          <w:cs/>
          <w:lang w:bidi="th-TH"/>
        </w:rPr>
        <w:t>ซึ่ง</w:t>
      </w:r>
      <w:r w:rsidR="00A479D5" w:rsidRPr="00DD4DDB">
        <w:rPr>
          <w:rFonts w:ascii="Gill Alt One MT Light" w:hAnsi="Gill Alt One MT Light" w:cs="Quark"/>
          <w:b/>
          <w:color w:val="000000" w:themeColor="text1"/>
          <w:spacing w:val="2"/>
          <w:sz w:val="28"/>
          <w:szCs w:val="28"/>
          <w:cs/>
          <w:lang w:bidi="th-TH"/>
        </w:rPr>
        <w:t>ดำเนินการโดย</w:t>
      </w:r>
      <w:r w:rsidR="00897C83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โครงการกองทุนอุทยานแห่งชาติ</w:t>
      </w:r>
      <w:r w:rsidR="00266A60">
        <w:rPr>
          <w:rFonts w:ascii="Gill Alt One MT Light" w:hAnsi="Gill Alt One MT Light" w:cs="Quark" w:hint="cs"/>
          <w:b/>
          <w:spacing w:val="2"/>
          <w:sz w:val="28"/>
          <w:szCs w:val="28"/>
          <w:cs/>
          <w:lang w:bidi="th-TH"/>
        </w:rPr>
        <w:t xml:space="preserve"> </w:t>
      </w:r>
      <w:r w:rsidR="00897C83" w:rsidRPr="00DD4DDB">
        <w:rPr>
          <w:rFonts w:ascii="Gill Alt One MT Light" w:hAnsi="Gill Alt One MT Light" w:cs="Quark"/>
          <w:b/>
          <w:spacing w:val="2"/>
          <w:sz w:val="28"/>
          <w:szCs w:val="28"/>
          <w:cs/>
          <w:lang w:bidi="th-TH"/>
        </w:rPr>
        <w:t>เซาธ์ ดาวน์ส (</w:t>
      </w:r>
      <w:r w:rsidR="00A479D5" w:rsidRPr="00DD4DDB">
        <w:rPr>
          <w:rFonts w:ascii="Gill Alt One MT Light" w:hAnsi="Gill Alt One MT Light" w:cs="Quark"/>
          <w:bCs/>
          <w:color w:val="000000" w:themeColor="text1"/>
          <w:spacing w:val="2"/>
          <w:sz w:val="28"/>
          <w:szCs w:val="28"/>
        </w:rPr>
        <w:t>South Downs National Park Trust</w:t>
      </w:r>
      <w:r w:rsidR="00DD4DDB" w:rsidRPr="00DD4DDB">
        <w:rPr>
          <w:rFonts w:ascii="Gill Alt One MT Light" w:hAnsi="Gill Alt One MT Light" w:cs="Quark"/>
          <w:bCs/>
          <w:color w:val="000000" w:themeColor="text1"/>
          <w:spacing w:val="2"/>
          <w:sz w:val="28"/>
          <w:szCs w:val="28"/>
          <w:lang w:bidi="th-TH"/>
        </w:rPr>
        <w:t>)</w:t>
      </w:r>
      <w:r w:rsidR="00A479D5" w:rsidRPr="00DD4DDB">
        <w:rPr>
          <w:rFonts w:ascii="Gill Alt One MT Light" w:hAnsi="Gill Alt One MT Light" w:cs="Quark"/>
          <w:b/>
          <w:color w:val="000000" w:themeColor="text1"/>
          <w:spacing w:val="2"/>
          <w:sz w:val="28"/>
          <w:szCs w:val="28"/>
        </w:rPr>
        <w:t xml:space="preserve"> </w:t>
      </w:r>
      <w:r w:rsidR="00897C83" w:rsidRPr="00DD4DDB">
        <w:rPr>
          <w:rFonts w:ascii="Gill Alt One MT Light" w:hAnsi="Gill Alt One MT Light" w:cs="Quark"/>
          <w:b/>
          <w:color w:val="000000" w:themeColor="text1"/>
          <w:spacing w:val="2"/>
          <w:sz w:val="28"/>
          <w:szCs w:val="28"/>
          <w:cs/>
          <w:lang w:bidi="th-TH"/>
        </w:rPr>
        <w:t>เป็น</w:t>
      </w:r>
      <w:r w:rsidR="00A479D5" w:rsidRPr="00DD4DDB">
        <w:rPr>
          <w:rFonts w:ascii="Gill Alt One MT Light" w:hAnsi="Gill Alt One MT Light" w:cs="Quark"/>
          <w:b/>
          <w:color w:val="000000" w:themeColor="text1"/>
          <w:spacing w:val="2"/>
          <w:sz w:val="28"/>
          <w:szCs w:val="28"/>
          <w:cs/>
          <w:lang w:bidi="th-TH"/>
        </w:rPr>
        <w:t>องค์กรการกุศลอิสระที่ทำงานร่วมกับพันธมิตรเพื่อ</w:t>
      </w:r>
      <w:r w:rsidR="00897C83" w:rsidRPr="00DD4DDB">
        <w:rPr>
          <w:rFonts w:ascii="Gill Alt One MT Light" w:hAnsi="Gill Alt One MT Light" w:cs="Quark"/>
          <w:b/>
          <w:color w:val="000000" w:themeColor="text1"/>
          <w:spacing w:val="2"/>
          <w:sz w:val="28"/>
          <w:szCs w:val="28"/>
          <w:cs/>
          <w:lang w:bidi="th-TH"/>
        </w:rPr>
        <w:t>พัฒนาและปกป้องอุทยานแห่งชาติ</w:t>
      </w:r>
      <w:r w:rsidR="00266A60">
        <w:rPr>
          <w:rFonts w:ascii="Gill Alt One MT Light" w:hAnsi="Gill Alt One MT Light" w:cs="Quark" w:hint="cs"/>
          <w:b/>
          <w:color w:val="000000" w:themeColor="text1"/>
          <w:spacing w:val="2"/>
          <w:sz w:val="28"/>
          <w:szCs w:val="28"/>
          <w:cs/>
          <w:lang w:bidi="th-TH"/>
        </w:rPr>
        <w:t xml:space="preserve"> </w:t>
      </w:r>
      <w:r w:rsidR="00897C83" w:rsidRPr="00DD4DDB">
        <w:rPr>
          <w:rFonts w:ascii="Gill Alt One MT Light" w:hAnsi="Gill Alt One MT Light" w:cs="Quark"/>
          <w:b/>
          <w:color w:val="000000" w:themeColor="text1"/>
          <w:spacing w:val="2"/>
          <w:sz w:val="28"/>
          <w:szCs w:val="28"/>
          <w:cs/>
          <w:lang w:bidi="th-TH"/>
        </w:rPr>
        <w:t>เซาธ์ ดาวน์สเพื่อ</w:t>
      </w:r>
      <w:r w:rsidR="00A479D5" w:rsidRPr="00DD4DDB">
        <w:rPr>
          <w:rFonts w:ascii="Gill Alt One MT Light" w:hAnsi="Gill Alt One MT Light" w:cs="Quark"/>
          <w:b/>
          <w:color w:val="000000" w:themeColor="text1"/>
          <w:spacing w:val="2"/>
          <w:sz w:val="28"/>
          <w:szCs w:val="28"/>
          <w:cs/>
          <w:lang w:bidi="th-TH"/>
        </w:rPr>
        <w:t xml:space="preserve">คนรุ่นหลัง </w:t>
      </w:r>
      <w:r w:rsidR="00644A15" w:rsidRPr="00DD4DDB">
        <w:rPr>
          <w:rFonts w:ascii="Gill Alt One MT Light" w:hAnsi="Gill Alt One MT Light" w:cs="Quark"/>
          <w:b/>
          <w:color w:val="000000" w:themeColor="text1"/>
          <w:spacing w:val="2"/>
          <w:sz w:val="28"/>
          <w:szCs w:val="28"/>
          <w:cs/>
          <w:lang w:bidi="th-TH"/>
        </w:rPr>
        <w:t>ศึกษา</w:t>
      </w:r>
      <w:r w:rsidR="00A479D5" w:rsidRPr="00DD4DDB">
        <w:rPr>
          <w:rFonts w:ascii="Gill Alt One MT Light" w:hAnsi="Gill Alt One MT Light" w:cs="Quark"/>
          <w:b/>
          <w:color w:val="000000" w:themeColor="text1"/>
          <w:spacing w:val="2"/>
          <w:sz w:val="28"/>
          <w:szCs w:val="28"/>
          <w:cs/>
          <w:lang w:bidi="th-TH"/>
        </w:rPr>
        <w:t>ข้อมูลเพิ่มเติมเกี่ยวกับ</w:t>
      </w:r>
      <w:r w:rsidR="00897C83" w:rsidRPr="00DD4DDB">
        <w:rPr>
          <w:rFonts w:ascii="Gill Alt One MT Light" w:hAnsi="Gill Alt One MT Light" w:cs="Quark"/>
          <w:b/>
          <w:color w:val="000000" w:themeColor="text1"/>
          <w:spacing w:val="2"/>
          <w:sz w:val="28"/>
          <w:szCs w:val="28"/>
          <w:cs/>
          <w:lang w:bidi="th-TH"/>
        </w:rPr>
        <w:t xml:space="preserve"> </w:t>
      </w:r>
      <w:r w:rsidR="00897C83" w:rsidRPr="00DD4DDB">
        <w:rPr>
          <w:rFonts w:ascii="Gill Alt One MT Light" w:hAnsi="Gill Alt One MT Light" w:cs="Quark"/>
          <w:b/>
          <w:color w:val="000000" w:themeColor="text1"/>
          <w:spacing w:val="2"/>
          <w:sz w:val="28"/>
          <w:szCs w:val="28"/>
          <w:lang w:val="en-US" w:bidi="th-TH"/>
        </w:rPr>
        <w:t>‘</w:t>
      </w:r>
      <w:r w:rsidR="00897C83" w:rsidRPr="00DD4DDB">
        <w:rPr>
          <w:rFonts w:ascii="Gill Alt One MT Light" w:hAnsi="Gill Alt One MT Light" w:cs="Quark"/>
          <w:b/>
          <w:color w:val="000000" w:themeColor="text1"/>
          <w:spacing w:val="2"/>
          <w:sz w:val="28"/>
          <w:szCs w:val="28"/>
          <w:cs/>
          <w:lang w:val="en-US" w:bidi="th-TH"/>
        </w:rPr>
        <w:t>บี ไลน์ส</w:t>
      </w:r>
      <w:r w:rsidR="00897C83" w:rsidRPr="00DD4DDB">
        <w:rPr>
          <w:rFonts w:ascii="Gill Alt One MT Light" w:hAnsi="Gill Alt One MT Light" w:cs="Quark"/>
          <w:b/>
          <w:color w:val="000000" w:themeColor="text1"/>
          <w:spacing w:val="2"/>
          <w:sz w:val="28"/>
          <w:szCs w:val="28"/>
          <w:lang w:val="en-US" w:bidi="th-TH"/>
        </w:rPr>
        <w:t>’</w:t>
      </w:r>
      <w:r w:rsidR="00A479D5" w:rsidRPr="00DD4DDB">
        <w:rPr>
          <w:rFonts w:ascii="Gill Alt One MT Light" w:hAnsi="Gill Alt One MT Light" w:cs="Quark"/>
          <w:b/>
          <w:color w:val="000000" w:themeColor="text1"/>
          <w:spacing w:val="2"/>
          <w:sz w:val="28"/>
          <w:szCs w:val="28"/>
          <w:cs/>
          <w:lang w:bidi="th-TH"/>
        </w:rPr>
        <w:t xml:space="preserve"> และบริจาคได้ที่ </w:t>
      </w:r>
      <w:hyperlink r:id="rId16" w:history="1">
        <w:r w:rsidR="00266A60" w:rsidRPr="00A32976">
          <w:rPr>
            <w:rStyle w:val="Hyperlink"/>
            <w:rFonts w:ascii="Gill Alt One MT Light" w:hAnsi="Gill Alt One MT Light" w:cs="Quark"/>
            <w:bCs/>
            <w:spacing w:val="2"/>
            <w:sz w:val="28"/>
            <w:szCs w:val="28"/>
          </w:rPr>
          <w:t>www.southdownstrust.org.uk/beelines/</w:t>
        </w:r>
      </w:hyperlink>
    </w:p>
    <w:p w14:paraId="4BEC7BF7" w14:textId="77777777" w:rsidR="00266A60" w:rsidRPr="00DD4DDB" w:rsidRDefault="00266A60" w:rsidP="00897C83">
      <w:pPr>
        <w:pStyle w:val="ListParagraph"/>
        <w:spacing w:line="240" w:lineRule="auto"/>
        <w:rPr>
          <w:rFonts w:ascii="Gill Alt One MT Light" w:hAnsi="Gill Alt One MT Light" w:cs="Quark"/>
          <w:bCs/>
          <w:color w:val="000000" w:themeColor="text1"/>
          <w:spacing w:val="2"/>
          <w:sz w:val="28"/>
          <w:szCs w:val="28"/>
        </w:rPr>
      </w:pPr>
    </w:p>
    <w:p w14:paraId="2365857D" w14:textId="77777777" w:rsidR="00644A15" w:rsidRPr="00DD4DDB" w:rsidRDefault="00A479D5" w:rsidP="00644A15">
      <w:pPr>
        <w:pStyle w:val="ListParagraph"/>
        <w:numPr>
          <w:ilvl w:val="0"/>
          <w:numId w:val="3"/>
        </w:numPr>
        <w:spacing w:line="240" w:lineRule="auto"/>
        <w:rPr>
          <w:rFonts w:ascii="Gill Alt One MT Light" w:hAnsi="Gill Alt One MT Light" w:cs="Quark"/>
          <w:bCs/>
          <w:color w:val="000000" w:themeColor="text1"/>
          <w:spacing w:val="2"/>
          <w:sz w:val="28"/>
          <w:szCs w:val="28"/>
        </w:rPr>
      </w:pPr>
      <w:r w:rsidRPr="00DD4DDB">
        <w:rPr>
          <w:rFonts w:ascii="Gill Alt One MT Light" w:hAnsi="Gill Alt One MT Light" w:cs="Quark"/>
          <w:bCs/>
          <w:color w:val="000000" w:themeColor="text1"/>
          <w:spacing w:val="2"/>
          <w:sz w:val="28"/>
          <w:szCs w:val="28"/>
          <w:cs/>
          <w:lang w:bidi="th-TH"/>
        </w:rPr>
        <w:t xml:space="preserve">โรลส์-รอยซ์ มอเตอร์ คาร์ส </w:t>
      </w:r>
      <w:r w:rsidRPr="00DD4DDB">
        <w:rPr>
          <w:rFonts w:ascii="Gill Alt One MT Light" w:hAnsi="Gill Alt One MT Light" w:cs="Quark"/>
          <w:b/>
          <w:color w:val="000000" w:themeColor="text1"/>
          <w:spacing w:val="2"/>
          <w:sz w:val="28"/>
          <w:szCs w:val="28"/>
          <w:cs/>
          <w:lang w:bidi="th-TH"/>
        </w:rPr>
        <w:t>(</w:t>
      </w:r>
      <w:r w:rsidR="00147294" w:rsidRPr="00DD4DDB">
        <w:rPr>
          <w:rFonts w:ascii="Gill Alt One MT Light" w:hAnsi="Gill Alt One MT Light" w:cs="Quark"/>
          <w:b/>
          <w:color w:val="000000" w:themeColor="text1"/>
          <w:spacing w:val="2"/>
          <w:sz w:val="28"/>
          <w:szCs w:val="28"/>
        </w:rPr>
        <w:t>Rolls-Royce Motor Cars</w:t>
      </w:r>
      <w:r w:rsidRPr="00DD4DDB">
        <w:rPr>
          <w:rFonts w:ascii="Gill Alt One MT Light" w:hAnsi="Gill Alt One MT Light" w:cs="Quark"/>
          <w:b/>
          <w:color w:val="000000" w:themeColor="text1"/>
          <w:spacing w:val="2"/>
          <w:sz w:val="28"/>
          <w:szCs w:val="28"/>
          <w:cs/>
          <w:lang w:bidi="th-TH"/>
        </w:rPr>
        <w:t>)</w:t>
      </w:r>
    </w:p>
    <w:p w14:paraId="08BED804" w14:textId="3855C4CB" w:rsidR="00172FEF" w:rsidRPr="00266A60" w:rsidRDefault="00DD4DDB" w:rsidP="00DD4DDB">
      <w:pPr>
        <w:pStyle w:val="ListParagraph"/>
        <w:spacing w:line="240" w:lineRule="auto"/>
        <w:rPr>
          <w:rFonts w:ascii="Gill Alt One MT Light" w:hAnsi="Gill Alt One MT Light" w:cs="Quark"/>
          <w:b/>
          <w:color w:val="000000" w:themeColor="text1"/>
          <w:spacing w:val="2"/>
          <w:sz w:val="28"/>
          <w:szCs w:val="28"/>
          <w:lang w:val="en-US"/>
        </w:rPr>
      </w:pPr>
      <w:r w:rsidRPr="00DD4DDB">
        <w:rPr>
          <w:rFonts w:ascii="Gill Alt One MT Light" w:hAnsi="Gill Alt One MT Light" w:cs="Quark"/>
          <w:color w:val="000000" w:themeColor="text1"/>
          <w:spacing w:val="2"/>
          <w:sz w:val="28"/>
          <w:szCs w:val="28"/>
          <w:cs/>
          <w:lang w:bidi="th-TH"/>
        </w:rPr>
        <w:t>โรลส์-รอยซ์ มอเตอร์ คาร์ส เป็นบริษัทในเครือของบีเอ็มดับเบิลยู กรุ๊ป (</w:t>
      </w:r>
      <w:r w:rsidRPr="00DD4DDB">
        <w:rPr>
          <w:rFonts w:ascii="Gill Alt One MT Light" w:hAnsi="Gill Alt One MT Light" w:cs="Quark"/>
          <w:color w:val="000000" w:themeColor="text1"/>
          <w:spacing w:val="2"/>
          <w:sz w:val="28"/>
          <w:szCs w:val="28"/>
        </w:rPr>
        <w:t xml:space="preserve">BMW Group) </w:t>
      </w:r>
      <w:r w:rsidRPr="00DD4DDB">
        <w:rPr>
          <w:rFonts w:ascii="Gill Alt One MT Light" w:hAnsi="Gill Alt One MT Light" w:cs="Quark"/>
          <w:color w:val="000000" w:themeColor="text1"/>
          <w:spacing w:val="2"/>
          <w:sz w:val="28"/>
          <w:szCs w:val="28"/>
          <w:cs/>
          <w:lang w:bidi="th-TH"/>
        </w:rPr>
        <w:t xml:space="preserve">มีสำนักงานใหญ่และฐานการผลิตอยู่ที่กู๊ดวูด เวสต์ซัสเซก ซึ่งเป็นเพียงที่เดียวในโลกที่ยานยนต์ระดับซูเปอร์ลักซ์ชัวรีของบริษัททุกคันผ่านการประกอบด้วยมืออย่างประณีตโดยพนักงานมากความชำนาญทั้งชายและหญิงกว่า </w:t>
      </w:r>
      <w:r w:rsidRPr="00DD4DDB">
        <w:rPr>
          <w:rFonts w:ascii="Gill Alt One MT Light" w:hAnsi="Gill Alt One MT Light" w:cs="Quark"/>
          <w:color w:val="000000" w:themeColor="text1"/>
          <w:spacing w:val="2"/>
          <w:sz w:val="28"/>
          <w:szCs w:val="28"/>
        </w:rPr>
        <w:t xml:space="preserve">2,000 </w:t>
      </w:r>
      <w:r w:rsidR="00266A60">
        <w:rPr>
          <w:rFonts w:ascii="Gill Alt One MT Light" w:hAnsi="Gill Alt One MT Light" w:cs="Quark" w:hint="cs"/>
          <w:color w:val="000000" w:themeColor="text1"/>
          <w:spacing w:val="2"/>
          <w:sz w:val="28"/>
          <w:szCs w:val="28"/>
          <w:cs/>
          <w:lang w:bidi="th-TH"/>
        </w:rPr>
        <w:t>ชีวิต</w:t>
      </w:r>
      <w:r w:rsidRPr="00DD4DDB">
        <w:rPr>
          <w:rFonts w:ascii="Gill Alt One MT Light" w:hAnsi="Gill Alt One MT Light" w:cs="Quark"/>
          <w:color w:val="000000" w:themeColor="text1"/>
          <w:spacing w:val="2"/>
          <w:sz w:val="28"/>
          <w:szCs w:val="28"/>
          <w:cs/>
          <w:lang w:bidi="th-TH"/>
        </w:rPr>
        <w:t xml:space="preserve"> ทั้งนี้ โรลส์-รอยซ์ มอเตอร์ คาร์ส เป็นคนละบริษัท และไม่มีส่วนเกี่ยวข้องใดๆ กับ บมจ. โรลส์-รอยซ์ ผู้ผลิตระบบขับดันและเครื่องยนต์อากาศยาน</w:t>
      </w:r>
    </w:p>
    <w:p w14:paraId="1C7A4D5A" w14:textId="1AF639E2" w:rsidR="00DD4DDB" w:rsidRPr="00DD4DDB" w:rsidRDefault="00DD4DDB" w:rsidP="00DD4DDB">
      <w:pPr>
        <w:pStyle w:val="ListParagraph"/>
        <w:spacing w:line="240" w:lineRule="auto"/>
        <w:rPr>
          <w:rFonts w:ascii="Gill Alt One MT Light" w:hAnsi="Gill Alt One MT Light" w:cs="Quark"/>
          <w:b/>
          <w:color w:val="000000" w:themeColor="text1"/>
          <w:spacing w:val="2"/>
          <w:sz w:val="28"/>
          <w:szCs w:val="28"/>
        </w:rPr>
      </w:pPr>
    </w:p>
    <w:p w14:paraId="60AA9A09" w14:textId="77777777" w:rsidR="00DD4DDB" w:rsidRPr="00DD4DDB" w:rsidRDefault="00DD4DDB" w:rsidP="00DD4DDB">
      <w:pPr>
        <w:pStyle w:val="PlainText"/>
        <w:contextualSpacing/>
        <w:rPr>
          <w:rFonts w:ascii="Gill Alt One MT Light" w:eastAsia="Gill Alt One MT Light" w:hAnsi="Gill Alt One MT Light" w:cs="Quark"/>
          <w:b/>
          <w:bCs/>
          <w:spacing w:val="2"/>
          <w:sz w:val="28"/>
          <w:szCs w:val="28"/>
          <w:lang w:bidi="th-TH"/>
        </w:rPr>
      </w:pPr>
      <w:r w:rsidRPr="00DD4DDB">
        <w:rPr>
          <w:rFonts w:ascii="Gill Alt One MT Light" w:eastAsia="Gill Alt One MT Light" w:hAnsi="Gill Alt One MT Light" w:cs="Quark"/>
          <w:b/>
          <w:bCs/>
          <w:spacing w:val="2"/>
          <w:sz w:val="28"/>
          <w:szCs w:val="28"/>
        </w:rPr>
        <w:t>Contacts:</w:t>
      </w:r>
    </w:p>
    <w:p w14:paraId="0BE446AE" w14:textId="77777777" w:rsidR="00DD4DDB" w:rsidRPr="00DD4DDB" w:rsidRDefault="00DD4DDB" w:rsidP="00DD4DDB">
      <w:pPr>
        <w:pStyle w:val="PlainText"/>
        <w:contextualSpacing/>
        <w:rPr>
          <w:rFonts w:ascii="Gill Alt One MT Light" w:eastAsia="Gill Alt One MT Light" w:hAnsi="Gill Alt One MT Light" w:cs="Quark"/>
          <w:b/>
          <w:bCs/>
          <w:spacing w:val="2"/>
          <w:sz w:val="28"/>
          <w:szCs w:val="28"/>
          <w:lang w:bidi="th-TH"/>
        </w:rPr>
      </w:pPr>
    </w:p>
    <w:p w14:paraId="4F783AE8" w14:textId="77777777" w:rsidR="00DD4DDB" w:rsidRPr="00DD4DDB" w:rsidRDefault="00DD4DDB" w:rsidP="00DD4DDB">
      <w:pPr>
        <w:pStyle w:val="Body"/>
        <w:spacing w:line="240" w:lineRule="auto"/>
        <w:contextualSpacing/>
        <w:jc w:val="both"/>
        <w:rPr>
          <w:rStyle w:val="None"/>
          <w:rFonts w:ascii="Gill Alt One MT Light" w:hAnsi="Gill Alt One MT Light" w:cs="Quark"/>
          <w:spacing w:val="2"/>
          <w:sz w:val="28"/>
          <w:szCs w:val="28"/>
          <w:lang w:val="en-GB"/>
        </w:rPr>
      </w:pPr>
      <w:r w:rsidRPr="00DD4DDB">
        <w:rPr>
          <w:rStyle w:val="None"/>
          <w:rFonts w:ascii="Gill Alt One MT Light" w:hAnsi="Gill Alt One MT Light" w:cs="Quark"/>
          <w:b/>
          <w:bCs/>
          <w:spacing w:val="2"/>
          <w:sz w:val="28"/>
          <w:szCs w:val="28"/>
          <w:lang w:val="en-GB"/>
        </w:rPr>
        <w:t>Thailand</w:t>
      </w:r>
    </w:p>
    <w:p w14:paraId="5278AAE0" w14:textId="77777777" w:rsidR="00DD4DDB" w:rsidRPr="00DD4DDB" w:rsidRDefault="00DD4DDB" w:rsidP="00DD4DDB">
      <w:pPr>
        <w:pStyle w:val="Body"/>
        <w:spacing w:line="240" w:lineRule="auto"/>
        <w:contextualSpacing/>
        <w:jc w:val="both"/>
        <w:rPr>
          <w:rStyle w:val="Hyperlink"/>
          <w:rFonts w:ascii="Gill Alt One MT Light" w:hAnsi="Gill Alt One MT Light" w:cs="Quark"/>
          <w:spacing w:val="2"/>
          <w:sz w:val="28"/>
          <w:szCs w:val="28"/>
          <w:lang w:val="de-DE"/>
        </w:rPr>
      </w:pPr>
      <w:r w:rsidRPr="00DD4DDB">
        <w:rPr>
          <w:rStyle w:val="None"/>
          <w:rFonts w:ascii="Gill Alt One MT Light" w:hAnsi="Gill Alt One MT Light" w:cs="Quark"/>
          <w:spacing w:val="2"/>
          <w:sz w:val="28"/>
          <w:szCs w:val="28"/>
          <w:cs/>
          <w:lang w:bidi="th-TH"/>
        </w:rPr>
        <w:t>บุศราพร เจริญกุลศักดิ์</w:t>
      </w:r>
      <w:r w:rsidRPr="00DD4DDB">
        <w:rPr>
          <w:rStyle w:val="None"/>
          <w:rFonts w:ascii="Gill Alt One MT Light" w:hAnsi="Gill Alt One MT Light" w:cs="Quark"/>
          <w:spacing w:val="2"/>
          <w:sz w:val="28"/>
          <w:szCs w:val="28"/>
          <w:cs/>
          <w:lang w:val="de-DE" w:bidi="th-TH"/>
        </w:rPr>
        <w:t xml:space="preserve"> </w:t>
      </w:r>
      <w:r w:rsidRPr="00DD4DDB">
        <w:rPr>
          <w:rStyle w:val="None"/>
          <w:rFonts w:ascii="Gill Alt One MT Light" w:hAnsi="Gill Alt One MT Light" w:cs="Quark"/>
          <w:spacing w:val="2"/>
          <w:sz w:val="28"/>
          <w:szCs w:val="28"/>
          <w:lang w:val="de-DE" w:bidi="th-TH"/>
        </w:rPr>
        <w:tab/>
      </w:r>
      <w:r w:rsidRPr="00DD4DDB">
        <w:rPr>
          <w:rStyle w:val="None"/>
          <w:rFonts w:ascii="Gill Alt One MT Light" w:hAnsi="Gill Alt One MT Light" w:cs="Quark"/>
          <w:spacing w:val="2"/>
          <w:sz w:val="28"/>
          <w:szCs w:val="28"/>
          <w:lang w:val="de-DE"/>
        </w:rPr>
        <w:tab/>
        <w:t xml:space="preserve">+668 1665 1995 </w:t>
      </w:r>
      <w:r w:rsidRPr="00DD4DDB">
        <w:rPr>
          <w:rStyle w:val="None"/>
          <w:rFonts w:ascii="Gill Alt One MT Light" w:hAnsi="Gill Alt One MT Light" w:cs="Quark"/>
          <w:spacing w:val="2"/>
          <w:sz w:val="28"/>
          <w:szCs w:val="28"/>
          <w:lang w:val="de-DE"/>
        </w:rPr>
        <w:tab/>
      </w:r>
      <w:hyperlink r:id="rId17" w:history="1">
        <w:r w:rsidRPr="00DD4DDB">
          <w:rPr>
            <w:rStyle w:val="Hyperlink"/>
            <w:rFonts w:ascii="Gill Alt One MT Light" w:hAnsi="Gill Alt One MT Light" w:cs="Quark"/>
            <w:spacing w:val="2"/>
            <w:sz w:val="28"/>
            <w:szCs w:val="28"/>
            <w:lang w:val="de-DE"/>
          </w:rPr>
          <w:t>bussaraporn.c@rrmcapac.com</w:t>
        </w:r>
      </w:hyperlink>
    </w:p>
    <w:p w14:paraId="7A402FFC" w14:textId="77777777" w:rsidR="00DD4DDB" w:rsidRPr="00DD4DDB" w:rsidRDefault="00DD4DDB" w:rsidP="00DD4DDB">
      <w:pPr>
        <w:pStyle w:val="Body"/>
        <w:spacing w:line="240" w:lineRule="auto"/>
        <w:contextualSpacing/>
        <w:jc w:val="both"/>
        <w:rPr>
          <w:rStyle w:val="Hyperlink"/>
          <w:rFonts w:ascii="Gill Alt One MT Light" w:hAnsi="Gill Alt One MT Light" w:cs="Quark"/>
          <w:color w:val="auto"/>
          <w:spacing w:val="2"/>
          <w:sz w:val="28"/>
          <w:szCs w:val="28"/>
          <w:lang w:val="de-DE"/>
        </w:rPr>
      </w:pPr>
      <w:r w:rsidRPr="00DD4DDB">
        <w:rPr>
          <w:rStyle w:val="Hyperlink"/>
          <w:rFonts w:ascii="Gill Alt One MT Light" w:hAnsi="Gill Alt One MT Light" w:cs="Quark"/>
          <w:color w:val="auto"/>
          <w:spacing w:val="2"/>
          <w:sz w:val="28"/>
          <w:szCs w:val="28"/>
          <w:u w:val="none"/>
          <w:cs/>
          <w:lang w:val="de-DE" w:bidi="th-TH"/>
        </w:rPr>
        <w:t xml:space="preserve">ธาร สุขานุศาสน์ </w:t>
      </w:r>
      <w:r w:rsidRPr="00DD4DDB">
        <w:rPr>
          <w:rStyle w:val="Hyperlink"/>
          <w:rFonts w:ascii="Gill Alt One MT Light" w:hAnsi="Gill Alt One MT Light" w:cs="Quark"/>
          <w:color w:val="auto"/>
          <w:spacing w:val="2"/>
          <w:sz w:val="28"/>
          <w:szCs w:val="28"/>
          <w:u w:val="none"/>
          <w:lang w:val="de-DE"/>
        </w:rPr>
        <w:tab/>
      </w:r>
      <w:r w:rsidRPr="00DD4DDB">
        <w:rPr>
          <w:rStyle w:val="Hyperlink"/>
          <w:rFonts w:ascii="Gill Alt One MT Light" w:hAnsi="Gill Alt One MT Light" w:cs="Quark"/>
          <w:color w:val="auto"/>
          <w:spacing w:val="2"/>
          <w:sz w:val="28"/>
          <w:szCs w:val="28"/>
          <w:u w:val="none"/>
          <w:lang w:val="de-DE"/>
        </w:rPr>
        <w:tab/>
      </w:r>
      <w:r w:rsidRPr="00DD4DDB">
        <w:rPr>
          <w:rStyle w:val="Hyperlink"/>
          <w:rFonts w:ascii="Gill Alt One MT Light" w:hAnsi="Gill Alt One MT Light" w:cs="Quark"/>
          <w:color w:val="auto"/>
          <w:spacing w:val="2"/>
          <w:sz w:val="28"/>
          <w:szCs w:val="28"/>
          <w:u w:val="none"/>
          <w:lang w:val="de-DE"/>
        </w:rPr>
        <w:tab/>
      </w:r>
      <w:r w:rsidRPr="00DD4DDB">
        <w:rPr>
          <w:rStyle w:val="Hyperlink"/>
          <w:rFonts w:ascii="Gill Alt One MT Light" w:hAnsi="Gill Alt One MT Light" w:cs="Quark"/>
          <w:color w:val="auto"/>
          <w:spacing w:val="2"/>
          <w:sz w:val="28"/>
          <w:szCs w:val="28"/>
          <w:u w:val="none"/>
          <w:lang w:bidi="th-TH"/>
        </w:rPr>
        <w:t>+66</w:t>
      </w:r>
      <w:r w:rsidRPr="00DD4DDB">
        <w:rPr>
          <w:rStyle w:val="Hyperlink"/>
          <w:rFonts w:ascii="Gill Alt One MT Light" w:hAnsi="Gill Alt One MT Light" w:cs="Quark"/>
          <w:color w:val="auto"/>
          <w:spacing w:val="2"/>
          <w:sz w:val="28"/>
          <w:szCs w:val="28"/>
          <w:u w:val="none"/>
          <w:lang w:val="de-DE"/>
        </w:rPr>
        <w:t xml:space="preserve">6 5525 5710 </w:t>
      </w:r>
      <w:r w:rsidRPr="00DD4DDB">
        <w:rPr>
          <w:rStyle w:val="Hyperlink"/>
          <w:rFonts w:ascii="Gill Alt One MT Light" w:hAnsi="Gill Alt One MT Light" w:cs="Quark"/>
          <w:color w:val="auto"/>
          <w:spacing w:val="2"/>
          <w:sz w:val="28"/>
          <w:szCs w:val="28"/>
          <w:u w:val="none"/>
          <w:lang w:val="de-DE" w:bidi="th-TH"/>
        </w:rPr>
        <w:tab/>
      </w:r>
      <w:hyperlink r:id="rId18" w:history="1">
        <w:r w:rsidRPr="00DD4DDB">
          <w:rPr>
            <w:rStyle w:val="Hyperlink"/>
            <w:rFonts w:ascii="Gill Alt One MT Light" w:hAnsi="Gill Alt One MT Light" w:cs="Quark"/>
            <w:spacing w:val="2"/>
            <w:sz w:val="28"/>
            <w:szCs w:val="28"/>
            <w:lang w:val="de-DE"/>
          </w:rPr>
          <w:t>tarn.suk@mgc-asia.com</w:t>
        </w:r>
      </w:hyperlink>
    </w:p>
    <w:p w14:paraId="0B7DC3DF" w14:textId="77777777" w:rsidR="00DD4DDB" w:rsidRPr="00DD4DDB" w:rsidRDefault="00DD4DDB" w:rsidP="00DD4DDB">
      <w:pPr>
        <w:pStyle w:val="Body"/>
        <w:spacing w:line="240" w:lineRule="auto"/>
        <w:contextualSpacing/>
        <w:jc w:val="both"/>
        <w:rPr>
          <w:rFonts w:ascii="Gill Alt One MT Light" w:hAnsi="Gill Alt One MT Light" w:cs="Quark"/>
          <w:color w:val="0000FF"/>
          <w:spacing w:val="2"/>
          <w:sz w:val="28"/>
          <w:szCs w:val="28"/>
        </w:rPr>
      </w:pPr>
    </w:p>
    <w:p w14:paraId="72CFF616" w14:textId="77777777" w:rsidR="00DD4DDB" w:rsidRPr="00DD4DDB" w:rsidRDefault="00DD4DDB" w:rsidP="00DD4DDB">
      <w:pPr>
        <w:pStyle w:val="Body"/>
        <w:spacing w:line="240" w:lineRule="auto"/>
        <w:contextualSpacing/>
        <w:rPr>
          <w:rStyle w:val="Hyperlink2"/>
          <w:rFonts w:cs="Quark"/>
          <w:b/>
          <w:bCs/>
          <w:spacing w:val="2"/>
          <w:sz w:val="28"/>
          <w:szCs w:val="28"/>
          <w:lang w:val="en-GB"/>
        </w:rPr>
      </w:pPr>
      <w:r w:rsidRPr="00DD4DDB">
        <w:rPr>
          <w:rStyle w:val="None"/>
          <w:rFonts w:ascii="Gill Alt One MT Light" w:hAnsi="Gill Alt One MT Light" w:cs="Quark"/>
          <w:b/>
          <w:bCs/>
          <w:spacing w:val="2"/>
          <w:sz w:val="28"/>
          <w:szCs w:val="28"/>
          <w:lang w:val="en-GB"/>
        </w:rPr>
        <w:t>Regional (</w:t>
      </w:r>
      <w:r w:rsidRPr="00DD4DDB">
        <w:rPr>
          <w:rStyle w:val="None"/>
          <w:rFonts w:ascii="Gill Alt One MT Light" w:hAnsi="Gill Alt One MT Light" w:cs="Quark"/>
          <w:b/>
          <w:bCs/>
          <w:color w:val="auto"/>
          <w:spacing w:val="2"/>
          <w:sz w:val="28"/>
          <w:szCs w:val="28"/>
          <w:lang w:val="en-GB"/>
        </w:rPr>
        <w:t>Asia Pacific – Central)</w:t>
      </w:r>
    </w:p>
    <w:p w14:paraId="2F208D0C" w14:textId="77777777" w:rsidR="00DD4DDB" w:rsidRPr="00DD4DDB" w:rsidRDefault="00DD4DDB" w:rsidP="00DD4DDB">
      <w:pPr>
        <w:pStyle w:val="NormalWeb"/>
        <w:spacing w:before="0" w:beforeAutospacing="0" w:after="0" w:afterAutospacing="0" w:line="276" w:lineRule="auto"/>
        <w:jc w:val="both"/>
        <w:rPr>
          <w:rFonts w:ascii="Gill Alt One MT Light" w:hAnsi="Gill Alt One MT Light" w:cs="Quark"/>
          <w:spacing w:val="2"/>
          <w:sz w:val="28"/>
          <w:szCs w:val="28"/>
        </w:rPr>
      </w:pPr>
      <w:r w:rsidRPr="00DD4DDB">
        <w:rPr>
          <w:rStyle w:val="apple-tab-span"/>
          <w:rFonts w:ascii="Gill Alt One MT Light" w:hAnsi="Gill Alt One MT Light" w:cs="Quark"/>
          <w:color w:val="000000"/>
          <w:spacing w:val="2"/>
          <w:sz w:val="28"/>
          <w:szCs w:val="28"/>
          <w:lang w:val="en-US"/>
        </w:rPr>
        <w:t>Helpdesk</w:t>
      </w:r>
      <w:r w:rsidRPr="00DD4DDB">
        <w:rPr>
          <w:rStyle w:val="apple-tab-span"/>
          <w:rFonts w:ascii="Gill Alt One MT Light" w:hAnsi="Gill Alt One MT Light" w:cs="Quark"/>
          <w:color w:val="000000"/>
          <w:spacing w:val="2"/>
          <w:sz w:val="28"/>
          <w:szCs w:val="28"/>
        </w:rPr>
        <w:tab/>
      </w:r>
      <w:r w:rsidRPr="00DD4DDB">
        <w:rPr>
          <w:rStyle w:val="apple-tab-span"/>
          <w:rFonts w:ascii="Gill Alt One MT Light" w:hAnsi="Gill Alt One MT Light" w:cs="Quark"/>
          <w:color w:val="000000"/>
          <w:spacing w:val="2"/>
          <w:sz w:val="28"/>
          <w:szCs w:val="28"/>
        </w:rPr>
        <w:tab/>
      </w:r>
      <w:r w:rsidRPr="00DD4DDB">
        <w:rPr>
          <w:rStyle w:val="apple-tab-span"/>
          <w:rFonts w:ascii="Gill Alt One MT Light" w:hAnsi="Gill Alt One MT Light" w:cs="Quark"/>
          <w:color w:val="000000"/>
          <w:spacing w:val="2"/>
          <w:sz w:val="28"/>
          <w:szCs w:val="28"/>
        </w:rPr>
        <w:tab/>
        <w:t>+65 9017</w:t>
      </w:r>
      <w:r w:rsidRPr="00DD4DDB">
        <w:rPr>
          <w:rStyle w:val="apple-tab-span"/>
          <w:rFonts w:ascii="Gill Alt One MT Light" w:hAnsi="Gill Alt One MT Light" w:cs="Quark"/>
          <w:color w:val="000000"/>
          <w:spacing w:val="2"/>
          <w:sz w:val="28"/>
          <w:szCs w:val="28"/>
          <w:cs/>
          <w:lang w:bidi="th-TH"/>
        </w:rPr>
        <w:t xml:space="preserve"> </w:t>
      </w:r>
      <w:r w:rsidRPr="00DD4DDB">
        <w:rPr>
          <w:rStyle w:val="apple-tab-span"/>
          <w:rFonts w:ascii="Gill Alt One MT Light" w:hAnsi="Gill Alt One MT Light" w:cs="Quark"/>
          <w:color w:val="000000"/>
          <w:spacing w:val="2"/>
          <w:sz w:val="28"/>
          <w:szCs w:val="28"/>
        </w:rPr>
        <w:t>6272</w:t>
      </w:r>
      <w:r w:rsidRPr="00DD4DDB">
        <w:rPr>
          <w:rStyle w:val="apple-tab-span"/>
          <w:rFonts w:ascii="Gill Alt One MT Light" w:hAnsi="Gill Alt One MT Light" w:cs="Quark"/>
          <w:color w:val="000000"/>
          <w:spacing w:val="2"/>
          <w:sz w:val="28"/>
          <w:szCs w:val="28"/>
          <w:lang w:val="en-US"/>
        </w:rPr>
        <w:t xml:space="preserve"> *</w:t>
      </w:r>
      <w:r w:rsidRPr="00DD4DDB">
        <w:rPr>
          <w:rStyle w:val="apple-tab-span"/>
          <w:rFonts w:ascii="Gill Alt One MT Light" w:hAnsi="Gill Alt One MT Light" w:cs="Quark"/>
          <w:color w:val="000000"/>
          <w:spacing w:val="2"/>
          <w:sz w:val="28"/>
          <w:szCs w:val="28"/>
        </w:rPr>
        <w:tab/>
      </w:r>
      <w:hyperlink r:id="rId19" w:history="1">
        <w:r w:rsidRPr="00DD4DDB">
          <w:rPr>
            <w:rStyle w:val="Hyperlink"/>
            <w:rFonts w:ascii="Gill Alt One MT Light" w:eastAsia="SimSun" w:hAnsi="Gill Alt One MT Light" w:cs="Quark"/>
            <w:spacing w:val="2"/>
            <w:sz w:val="28"/>
            <w:szCs w:val="28"/>
          </w:rPr>
          <w:t>info@rrmcapac.com</w:t>
        </w:r>
      </w:hyperlink>
    </w:p>
    <w:p w14:paraId="0ECFE44C" w14:textId="77777777" w:rsidR="00DD4DDB" w:rsidRPr="00DD4DDB" w:rsidRDefault="00DD4DDB" w:rsidP="00DD4DDB">
      <w:pPr>
        <w:pStyle w:val="NormalWeb"/>
        <w:spacing w:before="0" w:beforeAutospacing="0" w:after="0" w:afterAutospacing="0" w:line="276" w:lineRule="auto"/>
        <w:jc w:val="both"/>
        <w:rPr>
          <w:rFonts w:ascii="Gill Alt One MT Light" w:hAnsi="Gill Alt One MT Light" w:cs="Quark"/>
          <w:spacing w:val="2"/>
          <w:sz w:val="28"/>
          <w:szCs w:val="28"/>
        </w:rPr>
      </w:pPr>
      <w:r w:rsidRPr="00DD4DDB">
        <w:rPr>
          <w:rFonts w:ascii="Gill Alt One MT Light" w:hAnsi="Gill Alt One MT Light" w:cs="Quark"/>
          <w:spacing w:val="2"/>
          <w:sz w:val="28"/>
          <w:szCs w:val="28"/>
        </w:rPr>
        <w:tab/>
      </w:r>
      <w:r w:rsidRPr="00DD4DDB">
        <w:rPr>
          <w:rFonts w:ascii="Gill Alt One MT Light" w:hAnsi="Gill Alt One MT Light" w:cs="Quark"/>
          <w:spacing w:val="2"/>
          <w:sz w:val="28"/>
          <w:szCs w:val="28"/>
        </w:rPr>
        <w:tab/>
      </w:r>
      <w:r w:rsidRPr="00DD4DDB">
        <w:rPr>
          <w:rFonts w:ascii="Gill Alt One MT Light" w:hAnsi="Gill Alt One MT Light" w:cs="Quark"/>
          <w:spacing w:val="2"/>
          <w:sz w:val="28"/>
          <w:szCs w:val="28"/>
        </w:rPr>
        <w:tab/>
      </w:r>
      <w:r w:rsidRPr="00DD4DDB">
        <w:rPr>
          <w:rFonts w:ascii="Gill Alt One MT Light" w:hAnsi="Gill Alt One MT Light" w:cs="Quark"/>
          <w:spacing w:val="2"/>
          <w:sz w:val="28"/>
          <w:szCs w:val="28"/>
        </w:rPr>
        <w:tab/>
        <w:t>+668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 xml:space="preserve"> </w:t>
      </w:r>
      <w:r w:rsidRPr="00DD4DDB">
        <w:rPr>
          <w:rFonts w:ascii="Gill Alt One MT Light" w:hAnsi="Gill Alt One MT Light" w:cs="Quark"/>
          <w:spacing w:val="2"/>
          <w:sz w:val="28"/>
          <w:szCs w:val="28"/>
        </w:rPr>
        <w:t>3076</w:t>
      </w:r>
      <w:r w:rsidRPr="00DD4DDB">
        <w:rPr>
          <w:rFonts w:ascii="Gill Alt One MT Light" w:hAnsi="Gill Alt One MT Light" w:cs="Quark"/>
          <w:spacing w:val="2"/>
          <w:sz w:val="28"/>
          <w:szCs w:val="28"/>
          <w:cs/>
          <w:lang w:bidi="th-TH"/>
        </w:rPr>
        <w:t xml:space="preserve"> </w:t>
      </w:r>
      <w:r w:rsidRPr="00DD4DDB">
        <w:rPr>
          <w:rFonts w:ascii="Gill Alt One MT Light" w:hAnsi="Gill Alt One MT Light" w:cs="Quark"/>
          <w:spacing w:val="2"/>
          <w:sz w:val="28"/>
          <w:szCs w:val="28"/>
        </w:rPr>
        <w:t>6196</w:t>
      </w:r>
    </w:p>
    <w:p w14:paraId="731751D0" w14:textId="60820D23" w:rsidR="00DD4DDB" w:rsidRPr="00266A60" w:rsidRDefault="00DD4DDB" w:rsidP="00266A60">
      <w:pPr>
        <w:pStyle w:val="Body"/>
        <w:spacing w:after="0" w:line="276" w:lineRule="auto"/>
        <w:rPr>
          <w:rFonts w:ascii="Gill Alt One MT Light" w:eastAsia="Gill Alt One MT Light" w:hAnsi="Gill Alt One MT Light" w:cs="Quark"/>
          <w:i/>
          <w:iCs/>
          <w:spacing w:val="2"/>
          <w:sz w:val="28"/>
          <w:szCs w:val="28"/>
        </w:rPr>
      </w:pPr>
      <w:r w:rsidRPr="00DD4DDB">
        <w:rPr>
          <w:rStyle w:val="None"/>
          <w:rFonts w:ascii="Gill Alt One MT Light" w:eastAsia="Gill Alt One MT Light" w:hAnsi="Gill Alt One MT Light" w:cs="Quark"/>
          <w:spacing w:val="2"/>
          <w:sz w:val="28"/>
          <w:szCs w:val="28"/>
        </w:rPr>
        <w:t>Hal Serudin</w:t>
      </w:r>
      <w:r w:rsidRPr="00DD4DDB">
        <w:rPr>
          <w:rStyle w:val="None"/>
          <w:rFonts w:ascii="Gill Alt One MT Light" w:eastAsia="Gill Alt One MT Light" w:hAnsi="Gill Alt One MT Light" w:cs="Quark"/>
          <w:spacing w:val="2"/>
          <w:sz w:val="28"/>
          <w:szCs w:val="28"/>
        </w:rPr>
        <w:tab/>
      </w:r>
      <w:r w:rsidRPr="00DD4DDB">
        <w:rPr>
          <w:rStyle w:val="None"/>
          <w:rFonts w:ascii="Gill Alt One MT Light" w:eastAsia="Gill Alt One MT Light" w:hAnsi="Gill Alt One MT Light" w:cs="Quark"/>
          <w:spacing w:val="2"/>
          <w:sz w:val="28"/>
          <w:szCs w:val="28"/>
        </w:rPr>
        <w:tab/>
      </w:r>
      <w:r w:rsidRPr="00DD4DDB">
        <w:rPr>
          <w:rStyle w:val="None"/>
          <w:rFonts w:ascii="Gill Alt One MT Light" w:eastAsia="Gill Alt One MT Light" w:hAnsi="Gill Alt One MT Light" w:cs="Quark"/>
          <w:spacing w:val="2"/>
          <w:sz w:val="28"/>
          <w:szCs w:val="28"/>
        </w:rPr>
        <w:tab/>
        <w:t>+65 6838 9675</w:t>
      </w:r>
      <w:r w:rsidRPr="00DD4DDB">
        <w:rPr>
          <w:rStyle w:val="None"/>
          <w:rFonts w:ascii="Gill Alt One MT Light" w:eastAsia="Gill Alt One MT Light" w:hAnsi="Gill Alt One MT Light" w:cs="Quark"/>
          <w:spacing w:val="2"/>
          <w:sz w:val="28"/>
          <w:szCs w:val="28"/>
        </w:rPr>
        <w:tab/>
      </w:r>
      <w:hyperlink r:id="rId20" w:history="1">
        <w:r w:rsidRPr="00DD4DDB">
          <w:rPr>
            <w:rStyle w:val="Hyperlink"/>
            <w:rFonts w:ascii="Gill Alt One MT Light" w:eastAsia="Gill Alt One MT Light" w:hAnsi="Gill Alt One MT Light" w:cs="Quark"/>
            <w:spacing w:val="2"/>
            <w:sz w:val="28"/>
            <w:szCs w:val="28"/>
          </w:rPr>
          <w:t>hal.serudin@rolls-roycemotorcars.com</w:t>
        </w:r>
      </w:hyperlink>
      <w:r w:rsidRPr="00DD4DDB">
        <w:rPr>
          <w:rStyle w:val="None"/>
          <w:rFonts w:ascii="Gill Alt One MT Light" w:eastAsia="Gill Alt One MT Light" w:hAnsi="Gill Alt One MT Light" w:cs="Quark"/>
          <w:b/>
          <w:bCs/>
          <w:spacing w:val="2"/>
          <w:sz w:val="28"/>
          <w:szCs w:val="28"/>
        </w:rPr>
        <w:br/>
      </w:r>
      <w:r w:rsidRPr="00DD4DDB">
        <w:rPr>
          <w:rStyle w:val="None"/>
          <w:rFonts w:ascii="Gill Alt One MT Light" w:eastAsia="Gill Alt One MT Light" w:hAnsi="Gill Alt One MT Light" w:cs="Quark"/>
          <w:spacing w:val="2"/>
          <w:sz w:val="28"/>
          <w:szCs w:val="28"/>
        </w:rPr>
        <w:br/>
      </w:r>
      <w:r w:rsidRPr="00DD4DDB">
        <w:rPr>
          <w:rStyle w:val="None"/>
          <w:rFonts w:ascii="Gill Alt One MT Light" w:eastAsia="Gill Alt One MT Light" w:hAnsi="Gill Alt One MT Light" w:cs="Quark"/>
          <w:i/>
          <w:iCs/>
          <w:spacing w:val="2"/>
          <w:sz w:val="28"/>
          <w:szCs w:val="28"/>
        </w:rPr>
        <w:t>*whatsapp</w:t>
      </w:r>
    </w:p>
    <w:sectPr w:rsidR="00DD4DDB" w:rsidRPr="00266A60" w:rsidSect="005D1D0C">
      <w:type w:val="continuous"/>
      <w:pgSz w:w="11906" w:h="16838" w:code="9"/>
      <w:pgMar w:top="567" w:right="1274" w:bottom="340" w:left="1418" w:header="567" w:footer="340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FF4552" w14:textId="77777777" w:rsidR="00E95A35" w:rsidRDefault="00E95A35">
      <w:pPr>
        <w:spacing w:after="0" w:line="240" w:lineRule="auto"/>
      </w:pPr>
      <w:r>
        <w:separator/>
      </w:r>
    </w:p>
  </w:endnote>
  <w:endnote w:type="continuationSeparator" w:id="0">
    <w:p w14:paraId="726CD1F6" w14:textId="77777777" w:rsidR="00E95A35" w:rsidRDefault="00E95A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Gill Alt One MT">
    <w:altName w:val="Gill Sans MT"/>
    <w:panose1 w:val="020B0802020104090203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Alt One MT Light">
    <w:altName w:val="Gill Sans MT"/>
    <w:panose1 w:val="020B0302020104020203"/>
    <w:charset w:val="00"/>
    <w:family w:val="swiss"/>
    <w:pitch w:val="variable"/>
    <w:sig w:usb0="00000003" w:usb1="00000000" w:usb2="00000000" w:usb3="00000000" w:csb0="00000001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Quark">
    <w:altName w:val="Browallia New"/>
    <w:panose1 w:val="02000000000000000000"/>
    <w:charset w:val="00"/>
    <w:family w:val="modern"/>
    <w:notTrueType/>
    <w:pitch w:val="variable"/>
    <w:sig w:usb0="A10002AF" w:usb1="500078FB" w:usb2="00000000" w:usb3="00000000" w:csb0="00010093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E7C07A" w14:textId="77777777" w:rsidR="00D00A88" w:rsidRPr="00A33D09" w:rsidRDefault="000E7CB3" w:rsidP="007C3772">
    <w:pPr>
      <w:pStyle w:val="Footer"/>
      <w:jc w:val="center"/>
      <w:rPr>
        <w:rFonts w:ascii="Gill Sans MT" w:hAnsi="Gill Sans MT"/>
        <w:lang w:val="en-GB"/>
      </w:rPr>
    </w:pPr>
    <w:r w:rsidRPr="00A33D09">
      <w:rPr>
        <w:rFonts w:ascii="Gill Sans MT" w:hAnsi="Gill Sans MT"/>
        <w:lang w:val="en-GB"/>
      </w:rPr>
      <w:t>Rolls-Royce Motor Cars</w:t>
    </w:r>
  </w:p>
  <w:p w14:paraId="23CFCA69" w14:textId="77777777" w:rsidR="00D00A88" w:rsidRPr="00A33D09" w:rsidRDefault="00E95A35" w:rsidP="007C3772">
    <w:pPr>
      <w:pStyle w:val="Footer"/>
      <w:jc w:val="center"/>
      <w:rPr>
        <w:rFonts w:ascii="Gill Sans MT" w:hAnsi="Gill Sans MT"/>
        <w:sz w:val="8"/>
        <w:lang w:val="en-GB"/>
      </w:rPr>
    </w:pPr>
  </w:p>
  <w:p w14:paraId="7594D98F" w14:textId="77777777" w:rsidR="00D00A88" w:rsidRPr="00A33D09" w:rsidRDefault="000E7CB3" w:rsidP="007C3772">
    <w:pPr>
      <w:pStyle w:val="Footer"/>
      <w:jc w:val="center"/>
      <w:rPr>
        <w:rFonts w:ascii="Gill Sans MT" w:hAnsi="Gill Sans MT"/>
        <w:sz w:val="14"/>
        <w:lang w:val="en-GB"/>
      </w:rPr>
    </w:pPr>
    <w:r w:rsidRPr="00A33D09">
      <w:rPr>
        <w:rFonts w:ascii="Gill Sans MT" w:hAnsi="Gill Sans MT"/>
        <w:sz w:val="14"/>
        <w:lang w:val="en-GB"/>
      </w:rPr>
      <w:t>The Drive, Westhampnett, Chichester, West Sussex PO18 0SH</w:t>
    </w:r>
  </w:p>
  <w:p w14:paraId="6A6B44B9" w14:textId="77777777" w:rsidR="00D00A88" w:rsidRPr="00A33D09" w:rsidRDefault="000E7CB3" w:rsidP="007C3772">
    <w:pPr>
      <w:pStyle w:val="Footer"/>
      <w:jc w:val="center"/>
      <w:rPr>
        <w:rFonts w:ascii="Gill Sans MT" w:hAnsi="Gill Sans MT"/>
        <w:sz w:val="14"/>
        <w:lang w:val="en-GB"/>
      </w:rPr>
    </w:pPr>
    <w:r w:rsidRPr="00A33D09">
      <w:rPr>
        <w:rFonts w:ascii="Gill Sans MT" w:hAnsi="Gill Sans MT"/>
        <w:sz w:val="14"/>
        <w:lang w:val="en-GB"/>
      </w:rPr>
      <w:t>Telephone +44 (0)1243 384000</w:t>
    </w:r>
    <w:r w:rsidRPr="00A33D09">
      <w:rPr>
        <w:rFonts w:ascii="Gill Sans MT" w:hAnsi="Gill Sans MT"/>
        <w:sz w:val="12"/>
        <w:lang w:val="en-GB"/>
      </w:rPr>
      <w:t xml:space="preserve"> </w:t>
    </w:r>
  </w:p>
  <w:p w14:paraId="30385E20" w14:textId="77777777" w:rsidR="00D00A88" w:rsidRPr="00A33D09" w:rsidRDefault="00E95A35" w:rsidP="007C3772">
    <w:pPr>
      <w:pStyle w:val="Footer"/>
      <w:jc w:val="center"/>
      <w:rPr>
        <w:rFonts w:ascii="Gill Sans MT" w:hAnsi="Gill Sans MT"/>
        <w:sz w:val="14"/>
        <w:lang w:val="en-GB"/>
      </w:rPr>
    </w:pPr>
    <w:hyperlink r:id="rId1" w:history="1">
      <w:r w:rsidR="000E7CB3" w:rsidRPr="00A33D09">
        <w:rPr>
          <w:rStyle w:val="Hyperlink"/>
          <w:rFonts w:ascii="Gill Sans MT" w:hAnsi="Gill Sans MT"/>
          <w:sz w:val="14"/>
          <w:lang w:val="en-GB"/>
        </w:rPr>
        <w:t>www.press.rolls-roycemotorcars.com</w:t>
      </w:r>
    </w:hyperlink>
  </w:p>
  <w:p w14:paraId="7D7FC132" w14:textId="77777777" w:rsidR="00D00A88" w:rsidRPr="007C3772" w:rsidRDefault="00E95A35" w:rsidP="007C37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8F51AC" w14:textId="77777777" w:rsidR="00E95A35" w:rsidRDefault="00E95A35">
      <w:pPr>
        <w:spacing w:after="0" w:line="240" w:lineRule="auto"/>
      </w:pPr>
      <w:r>
        <w:separator/>
      </w:r>
    </w:p>
  </w:footnote>
  <w:footnote w:type="continuationSeparator" w:id="0">
    <w:p w14:paraId="68791E2B" w14:textId="77777777" w:rsidR="00E95A35" w:rsidRDefault="00E95A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49D6F8" w14:textId="77777777" w:rsidR="00D00A88" w:rsidRDefault="000E7CB3" w:rsidP="00540345">
    <w:pPr>
      <w:pStyle w:val="Header"/>
      <w:tabs>
        <w:tab w:val="clear" w:pos="8306"/>
      </w:tabs>
      <w:jc w:val="center"/>
    </w:pPr>
    <w:r>
      <w:rPr>
        <w:noProof/>
        <w:lang w:bidi="th-TH"/>
      </w:rPr>
      <w:drawing>
        <wp:inline distT="0" distB="0" distL="0" distR="0" wp14:anchorId="23E22105" wp14:editId="35197430">
          <wp:extent cx="419100" cy="723900"/>
          <wp:effectExtent l="1905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9100" cy="7239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C717EA"/>
    <w:multiLevelType w:val="hybridMultilevel"/>
    <w:tmpl w:val="3E0EF9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49688D"/>
    <w:multiLevelType w:val="hybridMultilevel"/>
    <w:tmpl w:val="7DFE1776"/>
    <w:lvl w:ilvl="0" w:tplc="7498725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lang w:bidi="th-TH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18E2E95"/>
    <w:multiLevelType w:val="hybridMultilevel"/>
    <w:tmpl w:val="8EE2F78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it-IT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de-DE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xMLQwMLW0MDc1MLZQ0lEKTi0uzszPAykwqwUAL1zeCiwAAAA="/>
  </w:docVars>
  <w:rsids>
    <w:rsidRoot w:val="0088288B"/>
    <w:rsid w:val="00000D37"/>
    <w:rsid w:val="000019D0"/>
    <w:rsid w:val="00004D8B"/>
    <w:rsid w:val="00011593"/>
    <w:rsid w:val="00017071"/>
    <w:rsid w:val="00050F90"/>
    <w:rsid w:val="00062611"/>
    <w:rsid w:val="00092E99"/>
    <w:rsid w:val="00095273"/>
    <w:rsid w:val="000A0750"/>
    <w:rsid w:val="000D725C"/>
    <w:rsid w:val="000E366B"/>
    <w:rsid w:val="000E7CB3"/>
    <w:rsid w:val="000F4B11"/>
    <w:rsid w:val="000F50F3"/>
    <w:rsid w:val="00101547"/>
    <w:rsid w:val="00103BC7"/>
    <w:rsid w:val="00111271"/>
    <w:rsid w:val="001221BA"/>
    <w:rsid w:val="00125847"/>
    <w:rsid w:val="00147294"/>
    <w:rsid w:val="00150F5E"/>
    <w:rsid w:val="001545F9"/>
    <w:rsid w:val="00155FD5"/>
    <w:rsid w:val="00157E02"/>
    <w:rsid w:val="00172FEF"/>
    <w:rsid w:val="001738D7"/>
    <w:rsid w:val="00177DE7"/>
    <w:rsid w:val="00186A2B"/>
    <w:rsid w:val="0019629D"/>
    <w:rsid w:val="001A284D"/>
    <w:rsid w:val="001B2593"/>
    <w:rsid w:val="001C03A7"/>
    <w:rsid w:val="001F07E5"/>
    <w:rsid w:val="001F6331"/>
    <w:rsid w:val="002003F6"/>
    <w:rsid w:val="00205FDB"/>
    <w:rsid w:val="002076E7"/>
    <w:rsid w:val="00210DF4"/>
    <w:rsid w:val="0021552B"/>
    <w:rsid w:val="00224248"/>
    <w:rsid w:val="00226CE8"/>
    <w:rsid w:val="00233A29"/>
    <w:rsid w:val="002356C7"/>
    <w:rsid w:val="002642F8"/>
    <w:rsid w:val="00266A60"/>
    <w:rsid w:val="00294D37"/>
    <w:rsid w:val="002A2CEC"/>
    <w:rsid w:val="002C3083"/>
    <w:rsid w:val="002C581F"/>
    <w:rsid w:val="002D02CE"/>
    <w:rsid w:val="002D557B"/>
    <w:rsid w:val="002F0211"/>
    <w:rsid w:val="003267ED"/>
    <w:rsid w:val="00327F17"/>
    <w:rsid w:val="00350B47"/>
    <w:rsid w:val="00377A7C"/>
    <w:rsid w:val="003822B6"/>
    <w:rsid w:val="00385D6A"/>
    <w:rsid w:val="00387B1F"/>
    <w:rsid w:val="00397174"/>
    <w:rsid w:val="003A5938"/>
    <w:rsid w:val="003C350C"/>
    <w:rsid w:val="003E5F70"/>
    <w:rsid w:val="003F30B4"/>
    <w:rsid w:val="00401DDB"/>
    <w:rsid w:val="004031C5"/>
    <w:rsid w:val="00407033"/>
    <w:rsid w:val="004212B1"/>
    <w:rsid w:val="004238B5"/>
    <w:rsid w:val="00432634"/>
    <w:rsid w:val="004333C9"/>
    <w:rsid w:val="00445398"/>
    <w:rsid w:val="004477C0"/>
    <w:rsid w:val="004637D2"/>
    <w:rsid w:val="0046676F"/>
    <w:rsid w:val="00471F6B"/>
    <w:rsid w:val="0048775C"/>
    <w:rsid w:val="004B20D4"/>
    <w:rsid w:val="004B415F"/>
    <w:rsid w:val="004C22EF"/>
    <w:rsid w:val="004C7E6E"/>
    <w:rsid w:val="004D728C"/>
    <w:rsid w:val="004D7EDD"/>
    <w:rsid w:val="004E25C7"/>
    <w:rsid w:val="00505917"/>
    <w:rsid w:val="00514804"/>
    <w:rsid w:val="005159E9"/>
    <w:rsid w:val="005170B2"/>
    <w:rsid w:val="00522CBB"/>
    <w:rsid w:val="00531761"/>
    <w:rsid w:val="005331E4"/>
    <w:rsid w:val="00540345"/>
    <w:rsid w:val="00554749"/>
    <w:rsid w:val="0057746D"/>
    <w:rsid w:val="00580FCE"/>
    <w:rsid w:val="005931EF"/>
    <w:rsid w:val="005B5048"/>
    <w:rsid w:val="005C0444"/>
    <w:rsid w:val="005C6C2A"/>
    <w:rsid w:val="005D0BA4"/>
    <w:rsid w:val="00614111"/>
    <w:rsid w:val="006251C5"/>
    <w:rsid w:val="006343D3"/>
    <w:rsid w:val="00640151"/>
    <w:rsid w:val="00644A15"/>
    <w:rsid w:val="00674D24"/>
    <w:rsid w:val="00687F0A"/>
    <w:rsid w:val="006914E0"/>
    <w:rsid w:val="006924AB"/>
    <w:rsid w:val="006952ED"/>
    <w:rsid w:val="006B4C33"/>
    <w:rsid w:val="006D231B"/>
    <w:rsid w:val="006D6385"/>
    <w:rsid w:val="006D6F22"/>
    <w:rsid w:val="00700B6E"/>
    <w:rsid w:val="00703B38"/>
    <w:rsid w:val="00707260"/>
    <w:rsid w:val="00712A9B"/>
    <w:rsid w:val="00713B61"/>
    <w:rsid w:val="00717A84"/>
    <w:rsid w:val="007334D7"/>
    <w:rsid w:val="00736677"/>
    <w:rsid w:val="0074679E"/>
    <w:rsid w:val="00747C82"/>
    <w:rsid w:val="007523FD"/>
    <w:rsid w:val="00757696"/>
    <w:rsid w:val="00761B9B"/>
    <w:rsid w:val="0076455F"/>
    <w:rsid w:val="007649B7"/>
    <w:rsid w:val="00780701"/>
    <w:rsid w:val="007A3B7B"/>
    <w:rsid w:val="007A667C"/>
    <w:rsid w:val="007A6C34"/>
    <w:rsid w:val="007B39DC"/>
    <w:rsid w:val="007B5012"/>
    <w:rsid w:val="007C4B63"/>
    <w:rsid w:val="007C64F0"/>
    <w:rsid w:val="007D4507"/>
    <w:rsid w:val="007D4C67"/>
    <w:rsid w:val="007E45BD"/>
    <w:rsid w:val="007F4BA1"/>
    <w:rsid w:val="007F6EE2"/>
    <w:rsid w:val="00801517"/>
    <w:rsid w:val="008043AC"/>
    <w:rsid w:val="00810A32"/>
    <w:rsid w:val="00816EA3"/>
    <w:rsid w:val="00842E54"/>
    <w:rsid w:val="00851381"/>
    <w:rsid w:val="00863FBB"/>
    <w:rsid w:val="0088288B"/>
    <w:rsid w:val="008840A2"/>
    <w:rsid w:val="00897C83"/>
    <w:rsid w:val="008A1E33"/>
    <w:rsid w:val="008B4C71"/>
    <w:rsid w:val="008C17EE"/>
    <w:rsid w:val="008C5557"/>
    <w:rsid w:val="00926035"/>
    <w:rsid w:val="00937B94"/>
    <w:rsid w:val="00956A15"/>
    <w:rsid w:val="0096229B"/>
    <w:rsid w:val="009675E8"/>
    <w:rsid w:val="009A3124"/>
    <w:rsid w:val="009B163B"/>
    <w:rsid w:val="009C219A"/>
    <w:rsid w:val="009D0958"/>
    <w:rsid w:val="009D409C"/>
    <w:rsid w:val="009E2ADA"/>
    <w:rsid w:val="009E7693"/>
    <w:rsid w:val="009F0BE2"/>
    <w:rsid w:val="00A2149D"/>
    <w:rsid w:val="00A2340B"/>
    <w:rsid w:val="00A479D5"/>
    <w:rsid w:val="00A647A2"/>
    <w:rsid w:val="00A70003"/>
    <w:rsid w:val="00A719C5"/>
    <w:rsid w:val="00A73C5B"/>
    <w:rsid w:val="00A75355"/>
    <w:rsid w:val="00A92CAD"/>
    <w:rsid w:val="00AA514E"/>
    <w:rsid w:val="00AC7AA6"/>
    <w:rsid w:val="00B15883"/>
    <w:rsid w:val="00B253CF"/>
    <w:rsid w:val="00B3653B"/>
    <w:rsid w:val="00B3737A"/>
    <w:rsid w:val="00B47647"/>
    <w:rsid w:val="00B5072A"/>
    <w:rsid w:val="00B512DF"/>
    <w:rsid w:val="00B621D9"/>
    <w:rsid w:val="00B673E9"/>
    <w:rsid w:val="00B700F4"/>
    <w:rsid w:val="00B722C1"/>
    <w:rsid w:val="00BA371F"/>
    <w:rsid w:val="00BB2EA5"/>
    <w:rsid w:val="00BD2D9B"/>
    <w:rsid w:val="00BE6426"/>
    <w:rsid w:val="00BF479B"/>
    <w:rsid w:val="00C00DD1"/>
    <w:rsid w:val="00C06913"/>
    <w:rsid w:val="00C22478"/>
    <w:rsid w:val="00C345ED"/>
    <w:rsid w:val="00C371AC"/>
    <w:rsid w:val="00C47DFE"/>
    <w:rsid w:val="00C56461"/>
    <w:rsid w:val="00C757E8"/>
    <w:rsid w:val="00C8621B"/>
    <w:rsid w:val="00C9376A"/>
    <w:rsid w:val="00CB50ED"/>
    <w:rsid w:val="00CC1968"/>
    <w:rsid w:val="00D27EBC"/>
    <w:rsid w:val="00D434EF"/>
    <w:rsid w:val="00D61AD0"/>
    <w:rsid w:val="00D647FB"/>
    <w:rsid w:val="00D6502D"/>
    <w:rsid w:val="00DA337B"/>
    <w:rsid w:val="00DB3B03"/>
    <w:rsid w:val="00DB4A17"/>
    <w:rsid w:val="00DB77AD"/>
    <w:rsid w:val="00DC37E9"/>
    <w:rsid w:val="00DC4B73"/>
    <w:rsid w:val="00DD4DDB"/>
    <w:rsid w:val="00E006AF"/>
    <w:rsid w:val="00E03C24"/>
    <w:rsid w:val="00E16240"/>
    <w:rsid w:val="00E1708E"/>
    <w:rsid w:val="00E176EB"/>
    <w:rsid w:val="00E21EDE"/>
    <w:rsid w:val="00E3688E"/>
    <w:rsid w:val="00E371D8"/>
    <w:rsid w:val="00E40250"/>
    <w:rsid w:val="00E44621"/>
    <w:rsid w:val="00E44DA2"/>
    <w:rsid w:val="00E55922"/>
    <w:rsid w:val="00E61AF3"/>
    <w:rsid w:val="00E6500F"/>
    <w:rsid w:val="00E658DA"/>
    <w:rsid w:val="00E736D0"/>
    <w:rsid w:val="00E7547D"/>
    <w:rsid w:val="00E85FA2"/>
    <w:rsid w:val="00E95A35"/>
    <w:rsid w:val="00E97F5F"/>
    <w:rsid w:val="00EB4738"/>
    <w:rsid w:val="00EB68BB"/>
    <w:rsid w:val="00EC1E88"/>
    <w:rsid w:val="00ED3F9F"/>
    <w:rsid w:val="00ED77F0"/>
    <w:rsid w:val="00F077F6"/>
    <w:rsid w:val="00F13B81"/>
    <w:rsid w:val="00F202DC"/>
    <w:rsid w:val="00F3218C"/>
    <w:rsid w:val="00F354FB"/>
    <w:rsid w:val="00F447FD"/>
    <w:rsid w:val="00F71142"/>
    <w:rsid w:val="00F771FC"/>
    <w:rsid w:val="00F901DC"/>
    <w:rsid w:val="00F93DBB"/>
    <w:rsid w:val="00F97783"/>
    <w:rsid w:val="00FB1367"/>
    <w:rsid w:val="00FB26E8"/>
    <w:rsid w:val="00FC1C73"/>
    <w:rsid w:val="00FE033F"/>
    <w:rsid w:val="00FE4B1A"/>
    <w:rsid w:val="00FE5459"/>
    <w:rsid w:val="00FE7F04"/>
    <w:rsid w:val="00FF58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F79912"/>
  <w15:docId w15:val="{2020BABC-EA28-455B-BC76-26E93DFD5A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9"/>
    <w:qFormat/>
    <w:rsid w:val="0088288B"/>
    <w:pPr>
      <w:keepNext/>
      <w:spacing w:after="0" w:line="240" w:lineRule="auto"/>
      <w:jc w:val="center"/>
      <w:outlineLvl w:val="1"/>
    </w:pPr>
    <w:rPr>
      <w:rFonts w:ascii="Gill Alt One MT" w:eastAsia="SimSun" w:hAnsi="Gill Alt One MT" w:cs="Times New Roman"/>
      <w:sz w:val="32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rsid w:val="0088288B"/>
    <w:rPr>
      <w:rFonts w:ascii="Gill Alt One MT" w:eastAsia="SimSun" w:hAnsi="Gill Alt One MT" w:cs="Times New Roman"/>
      <w:sz w:val="32"/>
      <w:szCs w:val="24"/>
      <w:lang w:val="en-US"/>
    </w:rPr>
  </w:style>
  <w:style w:type="paragraph" w:styleId="Header">
    <w:name w:val="header"/>
    <w:basedOn w:val="Normal"/>
    <w:link w:val="HeaderChar"/>
    <w:uiPriority w:val="99"/>
    <w:rsid w:val="0088288B"/>
    <w:pPr>
      <w:tabs>
        <w:tab w:val="center" w:pos="4153"/>
        <w:tab w:val="right" w:pos="8306"/>
      </w:tabs>
      <w:spacing w:after="0" w:line="240" w:lineRule="auto"/>
    </w:pPr>
    <w:rPr>
      <w:rFonts w:ascii="Gill Alt One MT" w:eastAsia="SimSun" w:hAnsi="Gill Alt One MT" w:cs="Times New Roman"/>
      <w:sz w:val="24"/>
      <w:szCs w:val="24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88288B"/>
    <w:rPr>
      <w:rFonts w:ascii="Gill Alt One MT" w:eastAsia="SimSun" w:hAnsi="Gill Alt One MT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rsid w:val="0088288B"/>
    <w:pPr>
      <w:tabs>
        <w:tab w:val="center" w:pos="4153"/>
        <w:tab w:val="right" w:pos="8306"/>
      </w:tabs>
      <w:spacing w:after="0" w:line="240" w:lineRule="auto"/>
    </w:pPr>
    <w:rPr>
      <w:rFonts w:ascii="Gill Alt One MT" w:eastAsia="SimSun" w:hAnsi="Gill Alt One MT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88288B"/>
    <w:rPr>
      <w:rFonts w:ascii="Gill Alt One MT" w:eastAsia="SimSun" w:hAnsi="Gill Alt One MT" w:cs="Times New Roman"/>
      <w:sz w:val="24"/>
      <w:szCs w:val="24"/>
      <w:lang w:val="en-US"/>
    </w:rPr>
  </w:style>
  <w:style w:type="paragraph" w:styleId="PlainText">
    <w:name w:val="Plain Text"/>
    <w:basedOn w:val="Normal"/>
    <w:link w:val="PlainTextChar"/>
    <w:uiPriority w:val="99"/>
    <w:rsid w:val="0088288B"/>
    <w:pPr>
      <w:spacing w:after="0" w:line="240" w:lineRule="auto"/>
    </w:pPr>
    <w:rPr>
      <w:rFonts w:ascii="Courier New" w:eastAsia="SimSun" w:hAnsi="Courier New" w:cs="Courier New"/>
      <w:sz w:val="20"/>
      <w:szCs w:val="20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88288B"/>
    <w:rPr>
      <w:rFonts w:ascii="Courier New" w:eastAsia="SimSun" w:hAnsi="Courier New" w:cs="Courier New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rsid w:val="0088288B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7C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7CB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547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474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474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47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4749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816EA3"/>
    <w:pPr>
      <w:ind w:left="720"/>
      <w:contextualSpacing/>
    </w:pPr>
  </w:style>
  <w:style w:type="character" w:customStyle="1" w:styleId="Hyperlink3">
    <w:name w:val="Hyperlink.3"/>
    <w:basedOn w:val="DefaultParagraphFont"/>
    <w:rsid w:val="00E176EB"/>
    <w:rPr>
      <w:rFonts w:ascii="Gill Alt One MT Light" w:eastAsia="Gill Alt One MT Light" w:hAnsi="Gill Alt One MT Light" w:cs="Gill Alt One MT Light"/>
      <w:color w:val="0000FF"/>
      <w:u w:val="single" w:color="0000FF"/>
    </w:rPr>
  </w:style>
  <w:style w:type="character" w:styleId="FollowedHyperlink">
    <w:name w:val="FollowedHyperlink"/>
    <w:basedOn w:val="DefaultParagraphFont"/>
    <w:uiPriority w:val="99"/>
    <w:semiHidden/>
    <w:unhideWhenUsed/>
    <w:rsid w:val="00E55922"/>
    <w:rPr>
      <w:color w:val="954F72" w:themeColor="followedHyperlink"/>
      <w:u w:val="single"/>
    </w:rPr>
  </w:style>
  <w:style w:type="paragraph" w:customStyle="1" w:styleId="Body">
    <w:name w:val="Body"/>
    <w:rsid w:val="00147294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:lang w:val="en-US" w:eastAsia="en-GB"/>
    </w:rPr>
  </w:style>
  <w:style w:type="character" w:customStyle="1" w:styleId="None">
    <w:name w:val="None"/>
    <w:rsid w:val="00147294"/>
  </w:style>
  <w:style w:type="character" w:customStyle="1" w:styleId="Hyperlink1">
    <w:name w:val="Hyperlink.1"/>
    <w:basedOn w:val="DefaultParagraphFont"/>
    <w:rsid w:val="00147294"/>
    <w:rPr>
      <w:rFonts w:ascii="Gill Alt One MT Light" w:eastAsia="Gill Alt One MT Light" w:hAnsi="Gill Alt One MT Light" w:cs="Gill Alt One MT Light"/>
      <w:color w:val="0000FF"/>
      <w:sz w:val="22"/>
      <w:szCs w:val="22"/>
      <w:u w:val="single" w:color="0000FF"/>
      <w:lang w:val="en-US"/>
    </w:rPr>
  </w:style>
  <w:style w:type="character" w:customStyle="1" w:styleId="Hyperlink2">
    <w:name w:val="Hyperlink.2"/>
    <w:basedOn w:val="None"/>
    <w:rsid w:val="00147294"/>
    <w:rPr>
      <w:rFonts w:ascii="Gill Alt One MT Light" w:eastAsia="Gill Alt One MT Light" w:hAnsi="Gill Alt One MT Light" w:cs="Gill Alt One MT Light"/>
      <w:color w:val="0000FF"/>
      <w:u w:val="single" w:color="0000FF"/>
    </w:rPr>
  </w:style>
  <w:style w:type="character" w:customStyle="1" w:styleId="Hyperlink4">
    <w:name w:val="Hyperlink.4"/>
    <w:basedOn w:val="DefaultParagraphFont"/>
    <w:rsid w:val="00147294"/>
    <w:rPr>
      <w:rFonts w:ascii="Gill Alt One MT Light" w:eastAsia="Gill Alt One MT Light" w:hAnsi="Gill Alt One MT Light" w:cs="Gill Alt One MT Light"/>
      <w:color w:val="0000FF"/>
      <w:u w:val="single" w:color="0000FF"/>
      <w:lang w:val="de-D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621D9"/>
    <w:rPr>
      <w:color w:val="605E5C"/>
      <w:shd w:val="clear" w:color="auto" w:fill="E1DFDD"/>
    </w:rPr>
  </w:style>
  <w:style w:type="paragraph" w:customStyle="1" w:styleId="Default">
    <w:name w:val="Default"/>
    <w:rsid w:val="00DD4DDB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bdr w:val="nil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DD4D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d-ID" w:eastAsia="id-ID"/>
    </w:rPr>
  </w:style>
  <w:style w:type="character" w:customStyle="1" w:styleId="apple-tab-span">
    <w:name w:val="apple-tab-span"/>
    <w:basedOn w:val="DefaultParagraphFont"/>
    <w:rsid w:val="00DD4DDB"/>
  </w:style>
  <w:style w:type="character" w:styleId="UnresolvedMention">
    <w:name w:val="Unresolved Mention"/>
    <w:basedOn w:val="DefaultParagraphFont"/>
    <w:uiPriority w:val="99"/>
    <w:semiHidden/>
    <w:unhideWhenUsed/>
    <w:rsid w:val="00266A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488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73781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800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622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935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6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22242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9324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2393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8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5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0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press.rolls-roycemotorcars.com/" TargetMode="External"/><Relationship Id="rId18" Type="http://schemas.openxmlformats.org/officeDocument/2006/relationships/hyperlink" Target="mailto:tarn.suk@mgc-asia.com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mailto:bussaraporn.c@rrmcapac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southdownstrust.org.uk/beelines/" TargetMode="External"/><Relationship Id="rId20" Type="http://schemas.openxmlformats.org/officeDocument/2006/relationships/hyperlink" Target="mailto:hal.serudin@rolls-roycemotorcars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s://www.instagram.com/rollsroycemedia/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info@rrmcapac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twitter.com/rollsroycemedia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ress.rolls-roycemotorcar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3B1BE2BDA7C0499B8CA9B1F0C1A186" ma:contentTypeVersion="2" ma:contentTypeDescription="Create a new document." ma:contentTypeScope="" ma:versionID="db0428f7be4a724d98a4f07033d7afff">
  <xsd:schema xmlns:xsd="http://www.w3.org/2001/XMLSchema" xmlns:xs="http://www.w3.org/2001/XMLSchema" xmlns:p="http://schemas.microsoft.com/office/2006/metadata/properties" xmlns:ns2="19565dc0-c8ae-47c7-8cd6-11d41517fff0" targetNamespace="http://schemas.microsoft.com/office/2006/metadata/properties" ma:root="true" ma:fieldsID="befee7c02b404ebbd9c7ce7bd306dfb7" ns2:_="">
    <xsd:import namespace="19565dc0-c8ae-47c7-8cd6-11d41517ff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565dc0-c8ae-47c7-8cd6-11d41517ff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F953CC16-CC99-47EC-BB2B-60C9338974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565dc0-c8ae-47c7-8cd6-11d41517ff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FC52E37-5750-45EE-BC53-7D498E2C18A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CA6548E-BB6B-4523-8181-117CB5B6E17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013A9B5-A503-4064-8763-9507A610A1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934</Words>
  <Characters>532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MW Group</Company>
  <LinksUpToDate>false</LinksUpToDate>
  <CharactersWithSpaces>6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es Matthew, UR-K</dc:creator>
  <cp:keywords/>
  <dc:description/>
  <cp:lastModifiedBy>Gaem Bussaraporn</cp:lastModifiedBy>
  <cp:revision>5</cp:revision>
  <cp:lastPrinted>2020-05-05T08:46:00Z</cp:lastPrinted>
  <dcterms:created xsi:type="dcterms:W3CDTF">2020-05-05T08:45:00Z</dcterms:created>
  <dcterms:modified xsi:type="dcterms:W3CDTF">2020-05-05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3B1BE2BDA7C0499B8CA9B1F0C1A186</vt:lpwstr>
  </property>
</Properties>
</file>